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8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75"/>
        <w:gridCol w:w="360"/>
        <w:gridCol w:w="7745"/>
      </w:tblGrid>
      <w:tr w:rsidR="00391BD3" w:rsidRPr="00401FCF" w14:paraId="4B53E1F4" w14:textId="77777777" w:rsidTr="001D4D4D">
        <w:trPr>
          <w:trHeight w:val="1710"/>
        </w:trPr>
        <w:tc>
          <w:tcPr>
            <w:tcW w:w="3775" w:type="dxa"/>
            <w:vMerge w:val="restart"/>
          </w:tcPr>
          <w:p w14:paraId="0B8E81CF" w14:textId="77777777" w:rsidR="00391BD3" w:rsidRPr="00401FCF" w:rsidRDefault="0039109A" w:rsidP="0025234D">
            <w:pPr>
              <w:ind w:left="-112"/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sz w:val="18"/>
                <w:lang w:val="en-IN" w:eastAsia="en-IN"/>
              </w:rPr>
              <w:drawing>
                <wp:anchor distT="0" distB="0" distL="114300" distR="114300" simplePos="0" relativeHeight="251662336" behindDoc="0" locked="0" layoutInCell="1" allowOverlap="1" wp14:anchorId="3724C3D8" wp14:editId="187A0592">
                  <wp:simplePos x="0" y="0"/>
                  <wp:positionH relativeFrom="column">
                    <wp:posOffset>-55663</wp:posOffset>
                  </wp:positionH>
                  <wp:positionV relativeFrom="paragraph">
                    <wp:posOffset>0</wp:posOffset>
                  </wp:positionV>
                  <wp:extent cx="2366010" cy="1707266"/>
                  <wp:effectExtent l="0" t="0" r="0" b="7620"/>
                  <wp:wrapNone/>
                  <wp:docPr id="218" name="Picture 2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78c0993a-0682-4c26-a3a0-630027941d0d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7426" cy="1722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60" w:type="dxa"/>
            <w:shd w:val="clear" w:color="auto" w:fill="EAEAEC"/>
          </w:tcPr>
          <w:p w14:paraId="75169DD7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shd w:val="clear" w:color="auto" w:fill="EAEAEC"/>
          </w:tcPr>
          <w:p w14:paraId="7FB2316B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  <w:p w14:paraId="721EE0DC" w14:textId="77777777" w:rsidR="00391BD3" w:rsidRPr="00401FCF" w:rsidRDefault="00391BD3" w:rsidP="0025234D">
            <w:pPr>
              <w:rPr>
                <w:rFonts w:ascii="Cambria" w:hAnsi="Cambria"/>
                <w:sz w:val="2"/>
              </w:rPr>
            </w:pPr>
          </w:p>
          <w:p w14:paraId="25A55607" w14:textId="77777777" w:rsidR="00391BD3" w:rsidRPr="004A3DEC" w:rsidRDefault="004A3DEC" w:rsidP="004A3DEC">
            <w:pPr>
              <w:jc w:val="center"/>
              <w:rPr>
                <w:rFonts w:asciiTheme="majorHAnsi" w:hAnsiTheme="majorHAnsi"/>
                <w:b/>
                <w:sz w:val="56"/>
              </w:rPr>
            </w:pPr>
            <w:r w:rsidRPr="004A3DEC">
              <w:rPr>
                <w:rFonts w:asciiTheme="majorHAnsi" w:hAnsiTheme="majorHAnsi"/>
                <w:b/>
                <w:sz w:val="56"/>
              </w:rPr>
              <w:t>N I R A J  M O D I</w:t>
            </w:r>
          </w:p>
          <w:p w14:paraId="52E218FE" w14:textId="77777777" w:rsidR="003726DF" w:rsidRPr="003726DF" w:rsidRDefault="003726DF" w:rsidP="0025234D">
            <w:pPr>
              <w:rPr>
                <w:rFonts w:ascii="Cambria" w:hAnsi="Cambria"/>
                <w:b/>
                <w:sz w:val="10"/>
              </w:rPr>
            </w:pPr>
          </w:p>
          <w:p w14:paraId="46E5A8EE" w14:textId="77777777" w:rsidR="00391BD3" w:rsidRPr="001D4D4D" w:rsidRDefault="00391BD3" w:rsidP="0025234D">
            <w:pPr>
              <w:rPr>
                <w:rFonts w:ascii="Cambria" w:hAnsi="Cambria"/>
                <w:b/>
                <w:sz w:val="12"/>
              </w:rPr>
            </w:pPr>
            <w:r w:rsidRPr="00401FCF">
              <w:rPr>
                <w:rFonts w:ascii="Cambria" w:hAnsi="Cambria"/>
                <w:sz w:val="56"/>
              </w:rPr>
              <w:t xml:space="preserve"> </w:t>
            </w:r>
          </w:p>
          <w:p w14:paraId="738E986F" w14:textId="77777777" w:rsidR="00391BD3" w:rsidRPr="00401FCF" w:rsidRDefault="0002462E" w:rsidP="0025234D">
            <w:pPr>
              <w:rPr>
                <w:rFonts w:ascii="Cambria" w:hAnsi="Cambria"/>
              </w:rPr>
            </w:pPr>
            <w:r w:rsidRPr="00401FCF">
              <w:rPr>
                <w:rFonts w:ascii="Cambria" w:hAnsi="Cambria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C346C30" wp14:editId="22271F1E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40640</wp:posOffset>
                      </wp:positionV>
                      <wp:extent cx="4661535" cy="374650"/>
                      <wp:effectExtent l="0" t="0" r="5715" b="6350"/>
                      <wp:wrapNone/>
                      <wp:docPr id="243" name="Text Box 2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61535" cy="3746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2D2E33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C10884" w14:textId="77777777" w:rsidR="00391BD3" w:rsidRPr="003726DF" w:rsidRDefault="00F53A59" w:rsidP="003726DF">
                                  <w:pPr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color w:val="87CFFD"/>
                                      <w:spacing w:val="60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Theme="majorHAnsi" w:hAnsiTheme="majorHAnsi"/>
                                      <w:b/>
                                      <w:color w:val="87CFFD"/>
                                      <w:spacing w:val="60"/>
                                      <w:sz w:val="24"/>
                                    </w:rPr>
                                    <w:t>AI ENGINE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C346C3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3" o:spid="_x0000_s1026" type="#_x0000_t202" style="position:absolute;margin-left:-1.5pt;margin-top:3.2pt;width:367.05pt;height:2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" fillcolor="#2d2e33" stroked="f" strokeweight=".5pt">
                      <v:textbox>
                        <w:txbxContent>
                          <w:p w14:paraId="3AC10884" w14:textId="77777777" w:rsidR="00391BD3" w:rsidRPr="003726DF" w:rsidRDefault="00F53A59" w:rsidP="003726DF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color w:val="87CFFD"/>
                                <w:spacing w:val="60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color w:val="87CFFD"/>
                                <w:spacing w:val="60"/>
                                <w:sz w:val="24"/>
                              </w:rPr>
                              <w:t>AI ENGINE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07AE2B2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  <w:p w14:paraId="4557909E" w14:textId="77777777" w:rsidR="00B84897" w:rsidRPr="00401FCF" w:rsidRDefault="00391BD3" w:rsidP="0025234D">
            <w:pPr>
              <w:rPr>
                <w:rFonts w:ascii="Cambria" w:hAnsi="Cambria"/>
              </w:rPr>
            </w:pPr>
            <w:r w:rsidRPr="00401FCF">
              <w:rPr>
                <w:rFonts w:ascii="Cambria" w:hAnsi="Cambria"/>
              </w:rPr>
              <w:t xml:space="preserve">  </w:t>
            </w:r>
          </w:p>
        </w:tc>
      </w:tr>
      <w:tr w:rsidR="00391BD3" w:rsidRPr="00401FCF" w14:paraId="4D58E044" w14:textId="77777777" w:rsidTr="00F903C6">
        <w:trPr>
          <w:trHeight w:val="558"/>
        </w:trPr>
        <w:tc>
          <w:tcPr>
            <w:tcW w:w="3775" w:type="dxa"/>
            <w:vMerge/>
          </w:tcPr>
          <w:p w14:paraId="6C101E56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  <w:tc>
          <w:tcPr>
            <w:tcW w:w="360" w:type="dxa"/>
            <w:shd w:val="clear" w:color="auto" w:fill="006EA7"/>
          </w:tcPr>
          <w:p w14:paraId="4168BB22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shd w:val="clear" w:color="auto" w:fill="006EA7"/>
            <w:vAlign w:val="center"/>
          </w:tcPr>
          <w:p w14:paraId="69DFE4C9" w14:textId="77777777" w:rsidR="00F903C6" w:rsidRPr="00F903C6" w:rsidRDefault="00570F42" w:rsidP="00F903C6">
            <w:pPr>
              <w:spacing w:before="120"/>
              <w:jc w:val="center"/>
              <w:rPr>
                <w:rFonts w:ascii="Cambria" w:hAnsi="Cambria" w:cstheme="minorHAnsi"/>
                <w:color w:val="FFFFFF" w:themeColor="background1"/>
                <w:sz w:val="18"/>
              </w:rPr>
            </w:pPr>
            <w:r>
              <w:rPr>
                <w:rFonts w:ascii="Cambria" w:hAnsi="Cambria" w:cstheme="minorHAnsi"/>
                <w:color w:val="FFFFFF" w:themeColor="background1"/>
                <w:sz w:val="18"/>
              </w:rPr>
              <w:t>Bringing 5</w:t>
            </w:r>
            <w:r w:rsidR="0039109A">
              <w:rPr>
                <w:rFonts w:ascii="Cambria" w:hAnsi="Cambria" w:cstheme="minorHAnsi"/>
                <w:color w:val="FFFFFF" w:themeColor="background1"/>
                <w:sz w:val="18"/>
              </w:rPr>
              <w:t>.5</w:t>
            </w:r>
            <w:r w:rsidR="00F903C6" w:rsidRPr="00F903C6">
              <w:rPr>
                <w:rFonts w:ascii="Cambria" w:hAnsi="Cambria" w:cstheme="minorHAnsi"/>
                <w:color w:val="FFFFFF" w:themeColor="background1"/>
                <w:sz w:val="18"/>
              </w:rPr>
              <w:t xml:space="preserve"> years of expertise in AI conversational designs</w:t>
            </w:r>
            <w:r>
              <w:rPr>
                <w:rFonts w:ascii="Cambria" w:hAnsi="Cambria" w:cstheme="minorHAnsi"/>
                <w:color w:val="FFFFFF" w:themeColor="background1"/>
                <w:sz w:val="18"/>
              </w:rPr>
              <w:t>, deploying LLMs, implementing RAGs</w:t>
            </w:r>
            <w:r w:rsidR="00F903C6" w:rsidRPr="00F903C6">
              <w:rPr>
                <w:rFonts w:ascii="Cambria" w:hAnsi="Cambria" w:cstheme="minorHAnsi"/>
                <w:color w:val="FFFFFF" w:themeColor="background1"/>
                <w:sz w:val="18"/>
              </w:rPr>
              <w:t xml:space="preserve"> and data-driven solutions implementation. Seeking to leverage skills in computer vision, image processing, NLP, and chatbot development to drive innovation and operational efficiency in a dynamic organization</w:t>
            </w:r>
          </w:p>
        </w:tc>
      </w:tr>
      <w:tr w:rsidR="00391BD3" w:rsidRPr="00401FCF" w14:paraId="405BCEA1" w14:textId="77777777" w:rsidTr="0025234D">
        <w:trPr>
          <w:trHeight w:val="2909"/>
        </w:trPr>
        <w:tc>
          <w:tcPr>
            <w:tcW w:w="3775" w:type="dxa"/>
            <w:tcBorders>
              <w:bottom w:val="nil"/>
            </w:tcBorders>
            <w:shd w:val="clear" w:color="auto" w:fill="D9D9D9" w:themeFill="background1" w:themeFillShade="D9"/>
          </w:tcPr>
          <w:p w14:paraId="65A06419" w14:textId="77777777" w:rsidR="00391BD3" w:rsidRPr="00401FCF" w:rsidRDefault="00391BD3" w:rsidP="0025234D">
            <w:pPr>
              <w:rPr>
                <w:rFonts w:ascii="Cambria" w:hAnsi="Cambria"/>
                <w:color w:val="000000" w:themeColor="text1"/>
              </w:rPr>
            </w:pPr>
          </w:p>
          <w:p w14:paraId="552CF34A" w14:textId="77777777" w:rsidR="00391BD3" w:rsidRPr="00401FCF" w:rsidRDefault="0071072F" w:rsidP="0025234D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>
              <w:rPr>
                <w:rFonts w:ascii="Cambria" w:hAnsi="Cambria"/>
                <w:b/>
                <w:color w:val="000000" w:themeColor="text1"/>
                <w:sz w:val="28"/>
              </w:rPr>
              <w:t xml:space="preserve">              </w:t>
            </w:r>
            <w:r w:rsidR="00391BD3" w:rsidRPr="00401FCF">
              <w:rPr>
                <w:rFonts w:ascii="Cambria" w:hAnsi="Cambria"/>
                <w:b/>
                <w:color w:val="000000" w:themeColor="text1"/>
                <w:sz w:val="28"/>
              </w:rPr>
              <w:t xml:space="preserve">   CONTACT</w:t>
            </w:r>
            <w:r>
              <w:rPr>
                <w:rFonts w:ascii="Cambria" w:hAnsi="Cambria"/>
                <w:b/>
                <w:color w:val="000000" w:themeColor="text1"/>
                <w:sz w:val="28"/>
              </w:rPr>
              <w:t xml:space="preserve"> DETAILS</w:t>
            </w:r>
          </w:p>
          <w:p w14:paraId="387E406A" w14:textId="77777777" w:rsidR="00391BD3" w:rsidRPr="00401FCF" w:rsidRDefault="00391BD3" w:rsidP="0025234D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401FCF">
              <w:rPr>
                <w:rFonts w:ascii="Cambria" w:hAnsi="Cambria" w:cstheme="minorHAnsi"/>
                <w:noProof/>
                <w:color w:val="000000" w:themeColor="text1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51E185C8" wp14:editId="53D63939">
                      <wp:extent cx="1757680" cy="45720"/>
                      <wp:effectExtent l="0" t="19050" r="0" b="11430"/>
                      <wp:docPr id="232" name="Group 2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233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4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8C4C93" id="Group 23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5E79F6E0" w14:textId="77777777" w:rsidR="00391BD3" w:rsidRPr="00401FCF" w:rsidRDefault="00391BD3" w:rsidP="0025234D">
            <w:pPr>
              <w:rPr>
                <w:rFonts w:ascii="Cambria" w:hAnsi="Cambria"/>
                <w:color w:val="000000" w:themeColor="text1"/>
              </w:rPr>
            </w:pPr>
          </w:p>
          <w:tbl>
            <w:tblPr>
              <w:tblStyle w:val="TableGrid"/>
              <w:tblW w:w="356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032"/>
              <w:gridCol w:w="531"/>
            </w:tblGrid>
            <w:tr w:rsidR="00391BD3" w:rsidRPr="00401FCF" w14:paraId="344CD28A" w14:textId="77777777" w:rsidTr="00F5085A">
              <w:trPr>
                <w:trHeight w:val="400"/>
              </w:trPr>
              <w:tc>
                <w:tcPr>
                  <w:tcW w:w="3032" w:type="dxa"/>
                  <w:vAlign w:val="center"/>
                </w:tcPr>
                <w:p w14:paraId="17D5EC1F" w14:textId="1D6039B4" w:rsidR="00391BD3" w:rsidRDefault="007E76C3" w:rsidP="007E76C3">
                  <w:pPr>
                    <w:jc w:val="right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BB27F7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+ 91</w:t>
                  </w:r>
                  <w:r w:rsidR="00CD11B0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-</w:t>
                  </w:r>
                  <w:r w:rsidR="00230732" w:rsidRPr="00230732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9053118020</w:t>
                  </w:r>
                </w:p>
                <w:p w14:paraId="0800DD73" w14:textId="69FA826A" w:rsidR="00CD11B0" w:rsidRPr="00BB27F7" w:rsidRDefault="00CD11B0" w:rsidP="007E76C3">
                  <w:pPr>
                    <w:jc w:val="right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+971-545454438</w:t>
                  </w:r>
                </w:p>
              </w:tc>
              <w:tc>
                <w:tcPr>
                  <w:tcW w:w="531" w:type="dxa"/>
                  <w:vAlign w:val="center"/>
                </w:tcPr>
                <w:p w14:paraId="243C31BD" w14:textId="77777777" w:rsidR="00391BD3" w:rsidRPr="00BB27F7" w:rsidRDefault="00391BD3" w:rsidP="0025234D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BB27F7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C5E2B4D" wp14:editId="23B022E2">
                            <wp:extent cx="126807" cy="219282"/>
                            <wp:effectExtent l="0" t="0" r="6985" b="9525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6807" cy="219282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D9A5DC8" id="Freeform 76" o:spid="_x0000_s1026" style="width:10pt;height:17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006ea7" stroked="f">
                            <v:path arrowok="t" o:connecttype="custom" o:connectlocs="47715727,0;47715727,0;8821376,0;0,8859172;0,87381859;8821376,98254031;47715727,98254031;56537103,87381859;56537103,8859172;47715727,0;28268551,92616376;28268551,92616376;21251599,89193514;28268551,83757652;35285504,89193514;28268551,92616376;49519702,78522687;49519702,78522687;7016953,78522687;7016953,12482931;49519702,12482931;49519702,78522687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391BD3" w:rsidRPr="00401FCF" w14:paraId="701731A9" w14:textId="77777777" w:rsidTr="00F5085A">
              <w:trPr>
                <w:trHeight w:val="400"/>
              </w:trPr>
              <w:tc>
                <w:tcPr>
                  <w:tcW w:w="3032" w:type="dxa"/>
                  <w:vAlign w:val="center"/>
                </w:tcPr>
                <w:p w14:paraId="0235B86D" w14:textId="77777777" w:rsidR="00391BD3" w:rsidRPr="00BB27F7" w:rsidRDefault="00230732" w:rsidP="0025234D">
                  <w:pPr>
                    <w:jc w:val="right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230732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nirajmodi51@gmail.com</w:t>
                  </w:r>
                </w:p>
              </w:tc>
              <w:tc>
                <w:tcPr>
                  <w:tcW w:w="531" w:type="dxa"/>
                  <w:vAlign w:val="center"/>
                </w:tcPr>
                <w:p w14:paraId="61F0DB3A" w14:textId="77777777" w:rsidR="00391BD3" w:rsidRPr="00BB27F7" w:rsidRDefault="00391BD3" w:rsidP="0025234D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BB27F7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736FFE2" wp14:editId="54035B64">
                            <wp:extent cx="200357" cy="139523"/>
                            <wp:effectExtent l="0" t="0" r="9525" b="0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00357" cy="139523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8C61809" id="Freeform 160" o:spid="_x0000_s1026" style="width:15.8pt;height:1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006ea7" stroked="f">
                            <v:path arrowok="t" o:connecttype="custom" o:connectlocs="49101133,23001935;49101133,23001935;71017055,843146;71855488,3371917;71855488,46726520;71017055,49376122;49101133,23001935;838432,843146;838432,843146;3353396,0;68502092,0;71017055,843146;35568535,28902957;838432,843146;838432,49376122;838432,49376122;0,46726520;0,3371917;838432,843146;22874035,23001935;838432,49376122;35568535,35767622;35568535,35767622;44789957,26373852;71017055,49376122;68502092,50218934;3353396,50218934;838432,49376122;26227098,26373852;35568535,35767622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391BD3" w:rsidRPr="00401FCF" w14:paraId="2DDFD19B" w14:textId="77777777" w:rsidTr="00F5085A">
              <w:trPr>
                <w:trHeight w:val="400"/>
              </w:trPr>
              <w:tc>
                <w:tcPr>
                  <w:tcW w:w="3032" w:type="dxa"/>
                  <w:vAlign w:val="center"/>
                </w:tcPr>
                <w:p w14:paraId="44D91F53" w14:textId="54320114" w:rsidR="00391BD3" w:rsidRPr="00BB27F7" w:rsidRDefault="00CD11B0" w:rsidP="0025234D">
                  <w:pPr>
                    <w:jc w:val="right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Dubai</w:t>
                  </w:r>
                </w:p>
              </w:tc>
              <w:tc>
                <w:tcPr>
                  <w:tcW w:w="531" w:type="dxa"/>
                  <w:vAlign w:val="center"/>
                </w:tcPr>
                <w:p w14:paraId="5893819A" w14:textId="77777777" w:rsidR="00391BD3" w:rsidRPr="00BB27F7" w:rsidRDefault="00391BD3" w:rsidP="0025234D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BB27F7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FD5E073" wp14:editId="6B105C70">
                            <wp:extent cx="196961" cy="187582"/>
                            <wp:effectExtent l="0" t="0" r="0" b="3175"/>
                            <wp:docPr id="299" name="Freeform 10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73DF3A0-B6D3-2642-8A88-1EE387194FB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96961" cy="187582"/>
                                    </a:xfrm>
                                    <a:custGeom>
                                      <a:avLst/>
                                      <a:gdLst>
                                        <a:gd name="T0" fmla="*/ 217127 w 602"/>
                                        <a:gd name="T1" fmla="*/ 109490 h 573"/>
                                        <a:gd name="T2" fmla="*/ 217127 w 602"/>
                                        <a:gd name="T3" fmla="*/ 109490 h 573"/>
                                        <a:gd name="T4" fmla="*/ 207011 w 602"/>
                                        <a:gd name="T5" fmla="*/ 119575 h 573"/>
                                        <a:gd name="T6" fmla="*/ 201953 w 602"/>
                                        <a:gd name="T7" fmla="*/ 117054 h 573"/>
                                        <a:gd name="T8" fmla="*/ 201953 w 602"/>
                                        <a:gd name="T9" fmla="*/ 117054 h 573"/>
                                        <a:gd name="T10" fmla="*/ 109828 w 602"/>
                                        <a:gd name="T11" fmla="*/ 25572 h 573"/>
                                        <a:gd name="T12" fmla="*/ 109828 w 602"/>
                                        <a:gd name="T13" fmla="*/ 25572 h 573"/>
                                        <a:gd name="T14" fmla="*/ 109828 w 602"/>
                                        <a:gd name="T15" fmla="*/ 25572 h 573"/>
                                        <a:gd name="T16" fmla="*/ 109828 w 602"/>
                                        <a:gd name="T17" fmla="*/ 25572 h 573"/>
                                        <a:gd name="T18" fmla="*/ 18064 w 602"/>
                                        <a:gd name="T19" fmla="*/ 117054 h 573"/>
                                        <a:gd name="T20" fmla="*/ 18064 w 602"/>
                                        <a:gd name="T21" fmla="*/ 117054 h 573"/>
                                        <a:gd name="T22" fmla="*/ 10477 w 602"/>
                                        <a:gd name="T23" fmla="*/ 119575 h 573"/>
                                        <a:gd name="T24" fmla="*/ 0 w 602"/>
                                        <a:gd name="T25" fmla="*/ 109490 h 573"/>
                                        <a:gd name="T26" fmla="*/ 2529 w 602"/>
                                        <a:gd name="T27" fmla="*/ 101567 h 573"/>
                                        <a:gd name="T28" fmla="*/ 102241 w 602"/>
                                        <a:gd name="T29" fmla="*/ 2521 h 573"/>
                                        <a:gd name="T30" fmla="*/ 109828 w 602"/>
                                        <a:gd name="T31" fmla="*/ 0 h 573"/>
                                        <a:gd name="T32" fmla="*/ 109828 w 602"/>
                                        <a:gd name="T33" fmla="*/ 0 h 573"/>
                                        <a:gd name="T34" fmla="*/ 109828 w 602"/>
                                        <a:gd name="T35" fmla="*/ 0 h 573"/>
                                        <a:gd name="T36" fmla="*/ 109828 w 602"/>
                                        <a:gd name="T37" fmla="*/ 0 h 573"/>
                                        <a:gd name="T38" fmla="*/ 109828 w 602"/>
                                        <a:gd name="T39" fmla="*/ 0 h 573"/>
                                        <a:gd name="T40" fmla="*/ 109828 w 602"/>
                                        <a:gd name="T41" fmla="*/ 0 h 573"/>
                                        <a:gd name="T42" fmla="*/ 109828 w 602"/>
                                        <a:gd name="T43" fmla="*/ 0 h 573"/>
                                        <a:gd name="T44" fmla="*/ 109828 w 602"/>
                                        <a:gd name="T45" fmla="*/ 0 h 573"/>
                                        <a:gd name="T46" fmla="*/ 117415 w 602"/>
                                        <a:gd name="T47" fmla="*/ 2521 h 573"/>
                                        <a:gd name="T48" fmla="*/ 117415 w 602"/>
                                        <a:gd name="T49" fmla="*/ 2521 h 573"/>
                                        <a:gd name="T50" fmla="*/ 155710 w 602"/>
                                        <a:gd name="T51" fmla="*/ 43220 h 573"/>
                                        <a:gd name="T52" fmla="*/ 155710 w 602"/>
                                        <a:gd name="T53" fmla="*/ 33135 h 573"/>
                                        <a:gd name="T54" fmla="*/ 166187 w 602"/>
                                        <a:gd name="T55" fmla="*/ 22690 h 573"/>
                                        <a:gd name="T56" fmla="*/ 176303 w 602"/>
                                        <a:gd name="T57" fmla="*/ 33135 h 573"/>
                                        <a:gd name="T58" fmla="*/ 176303 w 602"/>
                                        <a:gd name="T59" fmla="*/ 63389 h 573"/>
                                        <a:gd name="T60" fmla="*/ 214598 w 602"/>
                                        <a:gd name="T61" fmla="*/ 101567 h 573"/>
                                        <a:gd name="T62" fmla="*/ 214598 w 602"/>
                                        <a:gd name="T63" fmla="*/ 101567 h 573"/>
                                        <a:gd name="T64" fmla="*/ 217127 w 602"/>
                                        <a:gd name="T65" fmla="*/ 109490 h 573"/>
                                        <a:gd name="T66" fmla="*/ 196534 w 602"/>
                                        <a:gd name="T67" fmla="*/ 124617 h 573"/>
                                        <a:gd name="T68" fmla="*/ 196534 w 602"/>
                                        <a:gd name="T69" fmla="*/ 124617 h 573"/>
                                        <a:gd name="T70" fmla="*/ 196534 w 602"/>
                                        <a:gd name="T71" fmla="*/ 155231 h 573"/>
                                        <a:gd name="T72" fmla="*/ 196534 w 602"/>
                                        <a:gd name="T73" fmla="*/ 170358 h 573"/>
                                        <a:gd name="T74" fmla="*/ 196534 w 602"/>
                                        <a:gd name="T75" fmla="*/ 195930 h 573"/>
                                        <a:gd name="T76" fmla="*/ 186418 w 602"/>
                                        <a:gd name="T77" fmla="*/ 206015 h 573"/>
                                        <a:gd name="T78" fmla="*/ 166187 w 602"/>
                                        <a:gd name="T79" fmla="*/ 206015 h 573"/>
                                        <a:gd name="T80" fmla="*/ 166187 w 602"/>
                                        <a:gd name="T81" fmla="*/ 124617 h 573"/>
                                        <a:gd name="T82" fmla="*/ 125363 w 602"/>
                                        <a:gd name="T83" fmla="*/ 124617 h 573"/>
                                        <a:gd name="T84" fmla="*/ 125363 w 602"/>
                                        <a:gd name="T85" fmla="*/ 206015 h 573"/>
                                        <a:gd name="T86" fmla="*/ 30708 w 602"/>
                                        <a:gd name="T87" fmla="*/ 206015 h 573"/>
                                        <a:gd name="T88" fmla="*/ 20593 w 602"/>
                                        <a:gd name="T89" fmla="*/ 195930 h 573"/>
                                        <a:gd name="T90" fmla="*/ 20593 w 602"/>
                                        <a:gd name="T91" fmla="*/ 170358 h 573"/>
                                        <a:gd name="T92" fmla="*/ 20593 w 602"/>
                                        <a:gd name="T93" fmla="*/ 155231 h 573"/>
                                        <a:gd name="T94" fmla="*/ 20593 w 602"/>
                                        <a:gd name="T95" fmla="*/ 124617 h 573"/>
                                        <a:gd name="T96" fmla="*/ 109828 w 602"/>
                                        <a:gd name="T97" fmla="*/ 38178 h 573"/>
                                        <a:gd name="T98" fmla="*/ 196534 w 602"/>
                                        <a:gd name="T99" fmla="*/ 124617 h 573"/>
                                        <a:gd name="T100" fmla="*/ 92125 w 602"/>
                                        <a:gd name="T101" fmla="*/ 124617 h 573"/>
                                        <a:gd name="T102" fmla="*/ 92125 w 602"/>
                                        <a:gd name="T103" fmla="*/ 124617 h 573"/>
                                        <a:gd name="T104" fmla="*/ 51301 w 602"/>
                                        <a:gd name="T105" fmla="*/ 124617 h 573"/>
                                        <a:gd name="T106" fmla="*/ 51301 w 602"/>
                                        <a:gd name="T107" fmla="*/ 165316 h 573"/>
                                        <a:gd name="T108" fmla="*/ 92125 w 602"/>
                                        <a:gd name="T109" fmla="*/ 165316 h 573"/>
                                        <a:gd name="T110" fmla="*/ 92125 w 602"/>
                                        <a:gd name="T111" fmla="*/ 124617 h 573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</a:gdLst>
                                      <a:ahLst/>
                                      <a:cxnLst>
                                        <a:cxn ang="T112">
                                          <a:pos x="T0" y="T1"/>
                                        </a:cxn>
                                        <a:cxn ang="T113">
                                          <a:pos x="T2" y="T3"/>
                                        </a:cxn>
                                        <a:cxn ang="T114">
                                          <a:pos x="T4" y="T5"/>
                                        </a:cxn>
                                        <a:cxn ang="T115">
                                          <a:pos x="T6" y="T7"/>
                                        </a:cxn>
                                        <a:cxn ang="T116">
                                          <a:pos x="T8" y="T9"/>
                                        </a:cxn>
                                        <a:cxn ang="T117">
                                          <a:pos x="T10" y="T11"/>
                                        </a:cxn>
                                        <a:cxn ang="T118">
                                          <a:pos x="T12" y="T13"/>
                                        </a:cxn>
                                        <a:cxn ang="T119">
                                          <a:pos x="T14" y="T15"/>
                                        </a:cxn>
                                        <a:cxn ang="T120">
                                          <a:pos x="T16" y="T17"/>
                                        </a:cxn>
                                        <a:cxn ang="T121">
                                          <a:pos x="T18" y="T19"/>
                                        </a:cxn>
                                        <a:cxn ang="T122">
                                          <a:pos x="T20" y="T21"/>
                                        </a:cxn>
                                        <a:cxn ang="T123">
                                          <a:pos x="T22" y="T23"/>
                                        </a:cxn>
                                        <a:cxn ang="T124">
                                          <a:pos x="T24" y="T25"/>
                                        </a:cxn>
                                        <a:cxn ang="T125">
                                          <a:pos x="T26" y="T27"/>
                                        </a:cxn>
                                        <a:cxn ang="T126">
                                          <a:pos x="T28" y="T29"/>
                                        </a:cxn>
                                        <a:cxn ang="T127">
                                          <a:pos x="T30" y="T31"/>
                                        </a:cxn>
                                        <a:cxn ang="T128">
                                          <a:pos x="T32" y="T33"/>
                                        </a:cxn>
                                        <a:cxn ang="T129">
                                          <a:pos x="T34" y="T35"/>
                                        </a:cxn>
                                        <a:cxn ang="T130">
                                          <a:pos x="T36" y="T37"/>
                                        </a:cxn>
                                        <a:cxn ang="T131">
                                          <a:pos x="T38" y="T39"/>
                                        </a:cxn>
                                        <a:cxn ang="T132">
                                          <a:pos x="T40" y="T41"/>
                                        </a:cxn>
                                        <a:cxn ang="T133">
                                          <a:pos x="T42" y="T43"/>
                                        </a:cxn>
                                        <a:cxn ang="T134">
                                          <a:pos x="T44" y="T45"/>
                                        </a:cxn>
                                        <a:cxn ang="T135">
                                          <a:pos x="T46" y="T47"/>
                                        </a:cxn>
                                        <a:cxn ang="T136">
                                          <a:pos x="T48" y="T49"/>
                                        </a:cxn>
                                        <a:cxn ang="T137">
                                          <a:pos x="T50" y="T51"/>
                                        </a:cxn>
                                        <a:cxn ang="T138">
                                          <a:pos x="T52" y="T53"/>
                                        </a:cxn>
                                        <a:cxn ang="T139">
                                          <a:pos x="T54" y="T55"/>
                                        </a:cxn>
                                        <a:cxn ang="T140">
                                          <a:pos x="T56" y="T57"/>
                                        </a:cxn>
                                        <a:cxn ang="T141">
                                          <a:pos x="T58" y="T59"/>
                                        </a:cxn>
                                        <a:cxn ang="T142">
                                          <a:pos x="T60" y="T61"/>
                                        </a:cxn>
                                        <a:cxn ang="T143">
                                          <a:pos x="T62" y="T63"/>
                                        </a:cxn>
                                        <a:cxn ang="T144">
                                          <a:pos x="T64" y="T65"/>
                                        </a:cxn>
                                        <a:cxn ang="T145">
                                          <a:pos x="T66" y="T67"/>
                                        </a:cxn>
                                        <a:cxn ang="T146">
                                          <a:pos x="T68" y="T69"/>
                                        </a:cxn>
                                        <a:cxn ang="T147">
                                          <a:pos x="T70" y="T71"/>
                                        </a:cxn>
                                        <a:cxn ang="T148">
                                          <a:pos x="T72" y="T73"/>
                                        </a:cxn>
                                        <a:cxn ang="T149">
                                          <a:pos x="T74" y="T75"/>
                                        </a:cxn>
                                        <a:cxn ang="T150">
                                          <a:pos x="T76" y="T77"/>
                                        </a:cxn>
                                        <a:cxn ang="T151">
                                          <a:pos x="T78" y="T79"/>
                                        </a:cxn>
                                        <a:cxn ang="T152">
                                          <a:pos x="T80" y="T81"/>
                                        </a:cxn>
                                        <a:cxn ang="T153">
                                          <a:pos x="T82" y="T83"/>
                                        </a:cxn>
                                        <a:cxn ang="T154">
                                          <a:pos x="T84" y="T85"/>
                                        </a:cxn>
                                        <a:cxn ang="T155">
                                          <a:pos x="T86" y="T87"/>
                                        </a:cxn>
                                        <a:cxn ang="T156">
                                          <a:pos x="T88" y="T89"/>
                                        </a:cxn>
                                        <a:cxn ang="T157">
                                          <a:pos x="T90" y="T91"/>
                                        </a:cxn>
                                        <a:cxn ang="T158">
                                          <a:pos x="T92" y="T93"/>
                                        </a:cxn>
                                        <a:cxn ang="T159">
                                          <a:pos x="T94" y="T95"/>
                                        </a:cxn>
                                        <a:cxn ang="T160">
                                          <a:pos x="T96" y="T97"/>
                                        </a:cxn>
                                        <a:cxn ang="T161">
                                          <a:pos x="T98" y="T99"/>
                                        </a:cxn>
                                        <a:cxn ang="T162">
                                          <a:pos x="T100" y="T101"/>
                                        </a:cxn>
                                        <a:cxn ang="T163">
                                          <a:pos x="T102" y="T103"/>
                                        </a:cxn>
                                        <a:cxn ang="T164">
                                          <a:pos x="T104" y="T105"/>
                                        </a:cxn>
                                        <a:cxn ang="T165">
                                          <a:pos x="T106" y="T107"/>
                                        </a:cxn>
                                        <a:cxn ang="T166">
                                          <a:pos x="T108" y="T109"/>
                                        </a:cxn>
                                        <a:cxn ang="T167">
                                          <a:pos x="T110" y="T111"/>
                                        </a:cxn>
                                      </a:cxnLst>
                                      <a:rect l="0" t="0" r="r" b="b"/>
                                      <a:pathLst>
                                        <a:path w="602" h="573">
                                          <a:moveTo>
                                            <a:pt x="601" y="304"/>
                                          </a:moveTo>
                                          <a:lnTo>
                                            <a:pt x="601" y="304"/>
                                          </a:lnTo>
                                          <a:cubicBezTo>
                                            <a:pt x="601" y="318"/>
                                            <a:pt x="594" y="332"/>
                                            <a:pt x="573" y="332"/>
                                          </a:cubicBezTo>
                                          <a:cubicBezTo>
                                            <a:pt x="566" y="332"/>
                                            <a:pt x="559" y="325"/>
                                            <a:pt x="559" y="325"/>
                                          </a:cubicBezTo>
                                          <a:cubicBezTo>
                                            <a:pt x="304" y="71"/>
                                            <a:pt x="304" y="71"/>
                                            <a:pt x="304" y="71"/>
                                          </a:cubicBezTo>
                                          <a:cubicBezTo>
                                            <a:pt x="50" y="325"/>
                                            <a:pt x="50" y="325"/>
                                            <a:pt x="50" y="325"/>
                                          </a:cubicBezTo>
                                          <a:cubicBezTo>
                                            <a:pt x="43" y="325"/>
                                            <a:pt x="36" y="332"/>
                                            <a:pt x="29" y="332"/>
                                          </a:cubicBezTo>
                                          <a:cubicBezTo>
                                            <a:pt x="15" y="332"/>
                                            <a:pt x="0" y="318"/>
                                            <a:pt x="0" y="304"/>
                                          </a:cubicBezTo>
                                          <a:cubicBezTo>
                                            <a:pt x="0" y="297"/>
                                            <a:pt x="0" y="289"/>
                                            <a:pt x="7" y="282"/>
                                          </a:cubicBezTo>
                                          <a:cubicBezTo>
                                            <a:pt x="283" y="7"/>
                                            <a:pt x="283" y="7"/>
                                            <a:pt x="283" y="7"/>
                                          </a:cubicBezTo>
                                          <a:cubicBezTo>
                                            <a:pt x="290" y="0"/>
                                            <a:pt x="297" y="0"/>
                                            <a:pt x="304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25" y="7"/>
                                          </a:cubicBezTo>
                                          <a:cubicBezTo>
                                            <a:pt x="431" y="120"/>
                                            <a:pt x="431" y="120"/>
                                            <a:pt x="431" y="120"/>
                                          </a:cubicBezTo>
                                          <a:cubicBezTo>
                                            <a:pt x="431" y="92"/>
                                            <a:pt x="431" y="92"/>
                                            <a:pt x="431" y="92"/>
                                          </a:cubicBezTo>
                                          <a:cubicBezTo>
                                            <a:pt x="431" y="78"/>
                                            <a:pt x="446" y="63"/>
                                            <a:pt x="460" y="63"/>
                                          </a:cubicBezTo>
                                          <a:cubicBezTo>
                                            <a:pt x="481" y="63"/>
                                            <a:pt x="488" y="78"/>
                                            <a:pt x="488" y="92"/>
                                          </a:cubicBezTo>
                                          <a:cubicBezTo>
                                            <a:pt x="488" y="176"/>
                                            <a:pt x="488" y="176"/>
                                            <a:pt x="488" y="176"/>
                                          </a:cubicBezTo>
                                          <a:cubicBezTo>
                                            <a:pt x="594" y="282"/>
                                            <a:pt x="594" y="282"/>
                                            <a:pt x="594" y="282"/>
                                          </a:cubicBezTo>
                                          <a:cubicBezTo>
                                            <a:pt x="601" y="289"/>
                                            <a:pt x="601" y="297"/>
                                            <a:pt x="601" y="304"/>
                                          </a:cubicBezTo>
                                          <a:close/>
                                          <a:moveTo>
                                            <a:pt x="544" y="346"/>
                                          </a:moveTo>
                                          <a:lnTo>
                                            <a:pt x="544" y="346"/>
                                          </a:lnTo>
                                          <a:cubicBezTo>
                                            <a:pt x="544" y="431"/>
                                            <a:pt x="544" y="431"/>
                                            <a:pt x="544" y="431"/>
                                          </a:cubicBezTo>
                                          <a:cubicBezTo>
                                            <a:pt x="544" y="473"/>
                                            <a:pt x="544" y="473"/>
                                            <a:pt x="544" y="473"/>
                                          </a:cubicBezTo>
                                          <a:cubicBezTo>
                                            <a:pt x="544" y="544"/>
                                            <a:pt x="544" y="544"/>
                                            <a:pt x="544" y="544"/>
                                          </a:cubicBezTo>
                                          <a:cubicBezTo>
                                            <a:pt x="544" y="565"/>
                                            <a:pt x="537" y="572"/>
                                            <a:pt x="516" y="572"/>
                                          </a:cubicBezTo>
                                          <a:cubicBezTo>
                                            <a:pt x="460" y="572"/>
                                            <a:pt x="460" y="572"/>
                                            <a:pt x="460" y="572"/>
                                          </a:cubicBezTo>
                                          <a:cubicBezTo>
                                            <a:pt x="460" y="346"/>
                                            <a:pt x="460" y="346"/>
                                            <a:pt x="460" y="346"/>
                                          </a:cubicBezTo>
                                          <a:cubicBezTo>
                                            <a:pt x="347" y="346"/>
                                            <a:pt x="347" y="346"/>
                                            <a:pt x="347" y="346"/>
                                          </a:cubicBezTo>
                                          <a:cubicBezTo>
                                            <a:pt x="347" y="572"/>
                                            <a:pt x="347" y="572"/>
                                            <a:pt x="347" y="572"/>
                                          </a:cubicBezTo>
                                          <a:cubicBezTo>
                                            <a:pt x="85" y="572"/>
                                            <a:pt x="85" y="572"/>
                                            <a:pt x="85" y="572"/>
                                          </a:cubicBezTo>
                                          <a:cubicBezTo>
                                            <a:pt x="71" y="572"/>
                                            <a:pt x="57" y="565"/>
                                            <a:pt x="57" y="544"/>
                                          </a:cubicBezTo>
                                          <a:cubicBezTo>
                                            <a:pt x="57" y="473"/>
                                            <a:pt x="57" y="473"/>
                                            <a:pt x="57" y="473"/>
                                          </a:cubicBezTo>
                                          <a:cubicBezTo>
                                            <a:pt x="57" y="431"/>
                                            <a:pt x="57" y="431"/>
                                            <a:pt x="57" y="431"/>
                                          </a:cubicBezTo>
                                          <a:cubicBezTo>
                                            <a:pt x="57" y="346"/>
                                            <a:pt x="57" y="346"/>
                                            <a:pt x="57" y="346"/>
                                          </a:cubicBezTo>
                                          <a:cubicBezTo>
                                            <a:pt x="304" y="106"/>
                                            <a:pt x="304" y="106"/>
                                            <a:pt x="304" y="106"/>
                                          </a:cubicBezTo>
                                          <a:lnTo>
                                            <a:pt x="544" y="346"/>
                                          </a:lnTo>
                                          <a:close/>
                                          <a:moveTo>
                                            <a:pt x="255" y="346"/>
                                          </a:moveTo>
                                          <a:lnTo>
                                            <a:pt x="255" y="346"/>
                                          </a:lnTo>
                                          <a:cubicBezTo>
                                            <a:pt x="142" y="346"/>
                                            <a:pt x="142" y="346"/>
                                            <a:pt x="142" y="346"/>
                                          </a:cubicBezTo>
                                          <a:cubicBezTo>
                                            <a:pt x="142" y="459"/>
                                            <a:pt x="142" y="459"/>
                                            <a:pt x="142" y="459"/>
                                          </a:cubicBezTo>
                                          <a:cubicBezTo>
                                            <a:pt x="255" y="459"/>
                                            <a:pt x="255" y="459"/>
                                            <a:pt x="255" y="459"/>
                                          </a:cubicBezTo>
                                          <a:lnTo>
                                            <a:pt x="255" y="34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263BC04" id="Freeform 105" o:spid="_x0000_s1026" style="width:15.5pt;height:14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" path="m601,304r,c601,318,594,332,573,332v-7,,-14,-7,-14,-7c304,71,304,71,304,71,50,325,50,325,50,325v-7,,-14,7,-21,7c15,332,,318,,304v,-7,,-15,7,-22c283,7,283,7,283,7,290,,297,,304,v7,,14,7,21,7c431,120,431,120,431,120v,-28,,-28,,-28c431,78,446,63,460,63v21,,28,15,28,29c488,176,488,176,488,176,594,282,594,282,594,282v7,7,7,15,7,22xm544,346r,c544,431,544,431,544,431v,42,,42,,42c544,544,544,544,544,544v,21,-7,28,-28,28c460,572,460,572,460,572v,-226,,-226,,-226c347,346,347,346,347,346v,226,,226,,226c85,572,85,572,85,572v-14,,-28,-7,-28,-28c57,473,57,473,57,473v,-42,,-42,,-42c57,346,57,346,57,346,304,106,304,106,304,106l544,346xm255,346r,c142,346,142,346,142,346v,113,,113,,113c255,459,255,459,255,459r,-113xe" fillcolor="#006ea7" stroked="f">
                            <v:path arrowok="t" o:connecttype="custom" o:connectlocs="71039121,35843548;71039121,35843548;67729391,39145057;66074526,38319762;66074526,38319762;35933277,8371461;35933277,8371461;35933277,8371461;35933277,8371461;5910139,38319762;5910139,38319762;3427841,39145057;0,35843548;827433,33249810;33450979,825295;35933277,0;35933277,0;35933277,0;35933277,0;35933277,0;35933277,0;35933277,0;35933277,0;38415574,825295;38415574,825295;50944846,14148855;50944846,10847347;54372687,7427985;57682417,10847347;57682417,20751545;70211689,33249810;70211689,33249810;71039121,35843548;64301550,40795648;64301550,40795648;64301550,50817699;64301550,55769798;64301550,64141259;60991820,67442767;54372687,67442767;54372687,40795648;41015983,40795648;41015983,67442767;10046974,67442767;6737571,64141259;6737571,55769798;6737571,50817699;6737571,40795648;35933277,12498265;64301550,40795648;30141249,40795648;30141249,40795648;16784545,40795648;16784545,54119208;30141249,54119208;30141249,40795648" o:connectangles="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391BD3" w:rsidRPr="00401FCF" w14:paraId="4DC4BBFA" w14:textId="77777777" w:rsidTr="00F5085A">
              <w:trPr>
                <w:trHeight w:val="400"/>
              </w:trPr>
              <w:tc>
                <w:tcPr>
                  <w:tcW w:w="3032" w:type="dxa"/>
                  <w:vAlign w:val="center"/>
                </w:tcPr>
                <w:p w14:paraId="7E78E6EB" w14:textId="77777777" w:rsidR="00391BD3" w:rsidRPr="00BB27F7" w:rsidRDefault="0039109A" w:rsidP="0025234D">
                  <w:pPr>
                    <w:jc w:val="right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39109A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>https://www.linkedin.com/in/niraj-modi-495436119/</w:t>
                  </w:r>
                </w:p>
              </w:tc>
              <w:tc>
                <w:tcPr>
                  <w:tcW w:w="531" w:type="dxa"/>
                  <w:vAlign w:val="center"/>
                </w:tcPr>
                <w:p w14:paraId="7F3FCDBD" w14:textId="77777777" w:rsidR="00391BD3" w:rsidRPr="00BB27F7" w:rsidRDefault="00391BD3" w:rsidP="0025234D">
                  <w:pPr>
                    <w:spacing w:line="276" w:lineRule="auto"/>
                    <w:jc w:val="center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BB27F7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DB72B85" wp14:editId="270D90D1">
                            <wp:extent cx="185531" cy="174929"/>
                            <wp:effectExtent l="0" t="0" r="5080" b="0"/>
                            <wp:docPr id="36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85531" cy="174929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6EA24F0" id="Freeform 2" o:spid="_x0000_s1026" style="width:14.6pt;height:13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006ea7" stroked="f">
                            <v:path arrowok="t" o:connecttype="custom" o:connectlocs="51836569,62783969;51836569,62783969;51836569,40322049;44932318,31008451;37151288,40322049;37151288,62783969;22466007,62783969;22466007,20928091;37151288,20928091;37151288,26296949;50302359,19393958;66631219,39554982;66631219,62783969;51836569,62783969;8548135,14682455;8548135,14682455;0,7779464;8548135,0;16986597,7779464;8548135,14682455;15452387,62783969;15452387,62783969;767105,62783969;767105,20928091;15452387,20928091;15452387,62783969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0F6C4A74" w14:textId="77777777" w:rsidR="00391BD3" w:rsidRPr="00401FCF" w:rsidRDefault="00391BD3" w:rsidP="0025234D">
            <w:pPr>
              <w:rPr>
                <w:rFonts w:ascii="Cambria" w:hAnsi="Cambria"/>
                <w:color w:val="000000" w:themeColor="text1"/>
              </w:rPr>
            </w:pPr>
            <w:r w:rsidRPr="00401FCF">
              <w:rPr>
                <w:rFonts w:ascii="Cambria" w:hAnsi="Cambria"/>
                <w:color w:val="000000" w:themeColor="text1"/>
              </w:rPr>
              <w:t xml:space="preserve">                                                                                 </w:t>
            </w:r>
          </w:p>
        </w:tc>
        <w:tc>
          <w:tcPr>
            <w:tcW w:w="360" w:type="dxa"/>
            <w:vMerge w:val="restart"/>
            <w:shd w:val="clear" w:color="auto" w:fill="EAEAEC"/>
          </w:tcPr>
          <w:p w14:paraId="4870F571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 w:val="restart"/>
            <w:tcBorders>
              <w:bottom w:val="nil"/>
            </w:tcBorders>
            <w:shd w:val="clear" w:color="auto" w:fill="EAEAEC"/>
          </w:tcPr>
          <w:p w14:paraId="3084DDD2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  <w:p w14:paraId="743E9F19" w14:textId="77777777" w:rsidR="00391BD3" w:rsidRPr="00401FCF" w:rsidRDefault="00391BD3" w:rsidP="0025234D">
            <w:pPr>
              <w:rPr>
                <w:rFonts w:ascii="Cambria" w:hAnsi="Cambria"/>
                <w:b/>
                <w:sz w:val="28"/>
              </w:rPr>
            </w:pPr>
            <w:r w:rsidRPr="00401FCF">
              <w:rPr>
                <w:rFonts w:ascii="Cambria" w:hAnsi="Cambria"/>
                <w:b/>
                <w:noProof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4E79735F" wp14:editId="244BEE5D">
                      <wp:extent cx="185141" cy="187132"/>
                      <wp:effectExtent l="0" t="0" r="5715" b="381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EFF3C54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006ea7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401FCF">
              <w:rPr>
                <w:rFonts w:ascii="Cambria" w:hAnsi="Cambria"/>
                <w:sz w:val="28"/>
              </w:rPr>
              <w:t xml:space="preserve"> </w:t>
            </w:r>
            <w:r w:rsidRPr="00401FCF">
              <w:rPr>
                <w:rFonts w:ascii="Cambria" w:hAnsi="Cambria"/>
                <w:b/>
                <w:sz w:val="28"/>
              </w:rPr>
              <w:t>PROFILE SUMMARY</w:t>
            </w:r>
          </w:p>
          <w:p w14:paraId="216A6BCF" w14:textId="77777777" w:rsidR="00391BD3" w:rsidRPr="00401FCF" w:rsidRDefault="00391BD3" w:rsidP="0025234D">
            <w:pPr>
              <w:spacing w:line="144" w:lineRule="auto"/>
              <w:rPr>
                <w:rFonts w:ascii="Cambria" w:hAnsi="Cambria"/>
              </w:rPr>
            </w:pPr>
            <w:r w:rsidRPr="00401FCF">
              <w:rPr>
                <w:rFonts w:ascii="Cambria" w:hAnsi="Cambria" w:cstheme="minorHAnsi"/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10041A03" wp14:editId="0866AFB9">
                      <wp:extent cx="4788590" cy="45719"/>
                      <wp:effectExtent l="0" t="19050" r="31115" b="12065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6" name="Straight Connector 1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5F04057" id="Group 13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">
                      <v:line id="Straight Connector 1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" strokecolor="#272727 [2749]" strokeweight="1pt"/>
                      <v:rect id="Rectangle 1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0AB6A311" w14:textId="77777777" w:rsidR="00F97A04" w:rsidRPr="00B25D94" w:rsidRDefault="00B25D94" w:rsidP="003813BD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Theme="majorHAnsi" w:hAnsiTheme="majorHAnsi"/>
                <w:sz w:val="14"/>
              </w:rPr>
            </w:pPr>
            <w:r w:rsidRPr="00B25D94">
              <w:rPr>
                <w:rStyle w:val="Strong"/>
                <w:rFonts w:asciiTheme="majorHAnsi" w:hAnsiTheme="majorHAnsi"/>
                <w:sz w:val="18"/>
              </w:rPr>
              <w:t>Open-Source Large Language Models (LLMs):</w:t>
            </w:r>
            <w:r w:rsidRPr="00B25D94">
              <w:rPr>
                <w:rFonts w:asciiTheme="majorHAnsi" w:hAnsiTheme="majorHAnsi"/>
                <w:sz w:val="18"/>
              </w:rPr>
              <w:t xml:space="preserve"> Proficient in deploying open-source LLMs, such as Llama 3, Mistral-7b to develop advanced natural language processing solutions.</w:t>
            </w:r>
          </w:p>
          <w:p w14:paraId="1B9A85DD" w14:textId="77777777" w:rsidR="00B25D94" w:rsidRPr="00CD11B0" w:rsidRDefault="00B25D94" w:rsidP="003813BD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Theme="majorHAnsi" w:hAnsiTheme="majorHAnsi"/>
                <w:sz w:val="14"/>
              </w:rPr>
            </w:pPr>
            <w:r w:rsidRPr="00B25D94">
              <w:rPr>
                <w:rStyle w:val="Strong"/>
                <w:rFonts w:asciiTheme="majorHAnsi" w:hAnsiTheme="majorHAnsi"/>
                <w:sz w:val="18"/>
              </w:rPr>
              <w:t>Retrieval-Augmented Generation (RAG):</w:t>
            </w:r>
            <w:r w:rsidRPr="00B25D94">
              <w:rPr>
                <w:rFonts w:asciiTheme="majorHAnsi" w:hAnsiTheme="majorHAnsi"/>
                <w:sz w:val="18"/>
              </w:rPr>
              <w:t xml:space="preserve"> Experienced in implementing RAG techniques to enhance AI models with domain-specific knowledge, improving accuracy and reducing hallucinations.</w:t>
            </w:r>
          </w:p>
          <w:p w14:paraId="00A9D1D4" w14:textId="53EA52D0" w:rsidR="00CD11B0" w:rsidRPr="00CD11B0" w:rsidRDefault="00CD11B0" w:rsidP="003813BD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Theme="majorHAnsi" w:hAnsiTheme="majorHAnsi"/>
                <w:sz w:val="14"/>
              </w:rPr>
            </w:pPr>
            <w:r>
              <w:rPr>
                <w:rStyle w:val="Strong"/>
                <w:rFonts w:asciiTheme="majorHAnsi" w:hAnsiTheme="majorHAnsi"/>
                <w:sz w:val="18"/>
              </w:rPr>
              <w:t xml:space="preserve">Azure </w:t>
            </w:r>
            <w:r w:rsidR="003A3DF7">
              <w:rPr>
                <w:rStyle w:val="Strong"/>
                <w:rFonts w:asciiTheme="majorHAnsi" w:hAnsiTheme="majorHAnsi"/>
                <w:sz w:val="18"/>
              </w:rPr>
              <w:t>Suite:</w:t>
            </w:r>
            <w:r>
              <w:rPr>
                <w:rFonts w:asciiTheme="majorHAnsi" w:hAnsiTheme="majorHAnsi"/>
                <w:sz w:val="14"/>
              </w:rPr>
              <w:t xml:space="preserve"> </w:t>
            </w:r>
            <w:r w:rsidRPr="00CD11B0">
              <w:rPr>
                <w:rFonts w:asciiTheme="majorHAnsi" w:hAnsiTheme="majorHAnsi"/>
                <w:sz w:val="18"/>
                <w:szCs w:val="18"/>
              </w:rPr>
              <w:t xml:space="preserve">Developed and integrated AI-driven solutions using </w:t>
            </w:r>
            <w:r w:rsidRPr="00CD11B0"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Azure AI Foundry, </w:t>
            </w:r>
            <w:r>
              <w:rPr>
                <w:rFonts w:asciiTheme="majorHAnsi" w:hAnsiTheme="majorHAnsi"/>
                <w:b/>
                <w:bCs/>
                <w:sz w:val="18"/>
                <w:szCs w:val="18"/>
              </w:rPr>
              <w:t xml:space="preserve">Azure Document Intelligence, </w:t>
            </w:r>
            <w:r w:rsidRPr="00CD11B0">
              <w:rPr>
                <w:rFonts w:asciiTheme="majorHAnsi" w:hAnsiTheme="majorHAnsi"/>
                <w:b/>
                <w:bCs/>
                <w:sz w:val="18"/>
                <w:szCs w:val="18"/>
              </w:rPr>
              <w:t>Logic Apps, Function Apps, Event Grid, and Storage Containers</w:t>
            </w:r>
            <w:r w:rsidRPr="00CD11B0">
              <w:rPr>
                <w:rFonts w:asciiTheme="majorHAnsi" w:hAnsiTheme="majorHAnsi"/>
                <w:sz w:val="18"/>
                <w:szCs w:val="18"/>
              </w:rPr>
              <w:t xml:space="preserve"> to support scalable, event-based architectures</w:t>
            </w:r>
          </w:p>
          <w:p w14:paraId="0F5EB862" w14:textId="0516A783" w:rsidR="00CD11B0" w:rsidRPr="00CD11B0" w:rsidRDefault="003A3DF7" w:rsidP="003813BD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Theme="majorHAnsi" w:hAnsiTheme="majorHAnsi"/>
                <w:sz w:val="14"/>
              </w:rPr>
            </w:pPr>
            <w:r>
              <w:rPr>
                <w:rStyle w:val="Strong"/>
                <w:rFonts w:asciiTheme="majorHAnsi" w:hAnsiTheme="majorHAnsi"/>
                <w:sz w:val="18"/>
              </w:rPr>
              <w:t>AWS:</w:t>
            </w:r>
            <w:r w:rsidR="00CD11B0">
              <w:rPr>
                <w:rFonts w:asciiTheme="majorHAnsi" w:hAnsiTheme="majorHAnsi"/>
                <w:sz w:val="14"/>
              </w:rPr>
              <w:t xml:space="preserve"> </w:t>
            </w:r>
            <w:r w:rsidR="00CD11B0" w:rsidRPr="00CD11B0">
              <w:rPr>
                <w:rFonts w:asciiTheme="majorHAnsi" w:hAnsiTheme="majorHAnsi"/>
                <w:sz w:val="18"/>
                <w:szCs w:val="28"/>
              </w:rPr>
              <w:t xml:space="preserve">Deployed and optimized LLMs using </w:t>
            </w:r>
            <w:r w:rsidR="00CD11B0" w:rsidRPr="00CD11B0">
              <w:rPr>
                <w:rFonts w:asciiTheme="majorHAnsi" w:hAnsiTheme="majorHAnsi"/>
                <w:b/>
                <w:bCs/>
                <w:sz w:val="18"/>
                <w:szCs w:val="28"/>
              </w:rPr>
              <w:t xml:space="preserve">OLLAMA and </w:t>
            </w:r>
            <w:proofErr w:type="spellStart"/>
            <w:r w:rsidR="00CD11B0" w:rsidRPr="00CD11B0">
              <w:rPr>
                <w:rFonts w:asciiTheme="majorHAnsi" w:hAnsiTheme="majorHAnsi"/>
                <w:b/>
                <w:bCs/>
                <w:sz w:val="18"/>
                <w:szCs w:val="28"/>
              </w:rPr>
              <w:t>vLLM</w:t>
            </w:r>
            <w:proofErr w:type="spellEnd"/>
            <w:r w:rsidR="00CD11B0" w:rsidRPr="00CD11B0">
              <w:rPr>
                <w:rFonts w:asciiTheme="majorHAnsi" w:hAnsiTheme="majorHAnsi"/>
                <w:b/>
                <w:bCs/>
                <w:sz w:val="18"/>
                <w:szCs w:val="28"/>
              </w:rPr>
              <w:t xml:space="preserve"> on AWS EC2</w:t>
            </w:r>
            <w:r w:rsidR="00CD11B0" w:rsidRPr="00CD11B0">
              <w:rPr>
                <w:rFonts w:asciiTheme="majorHAnsi" w:hAnsiTheme="majorHAnsi"/>
                <w:sz w:val="18"/>
                <w:szCs w:val="28"/>
              </w:rPr>
              <w:t xml:space="preserve">, with hands-on experience in model training and inference workflows using </w:t>
            </w:r>
            <w:r w:rsidR="00CD11B0" w:rsidRPr="00CD11B0">
              <w:rPr>
                <w:rFonts w:asciiTheme="majorHAnsi" w:hAnsiTheme="majorHAnsi"/>
                <w:b/>
                <w:bCs/>
                <w:sz w:val="18"/>
                <w:szCs w:val="28"/>
              </w:rPr>
              <w:t>SageMaker</w:t>
            </w:r>
            <w:r w:rsidR="00CD11B0" w:rsidRPr="00CD11B0">
              <w:rPr>
                <w:rFonts w:asciiTheme="majorHAnsi" w:hAnsiTheme="majorHAnsi"/>
                <w:sz w:val="18"/>
                <w:szCs w:val="28"/>
              </w:rPr>
              <w:t>.</w:t>
            </w:r>
          </w:p>
          <w:p w14:paraId="120E3C17" w14:textId="77777777" w:rsidR="00B25D94" w:rsidRPr="00F97A04" w:rsidRDefault="00B25D94" w:rsidP="003813BD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B25D94">
              <w:rPr>
                <w:rStyle w:val="Strong"/>
                <w:rFonts w:asciiTheme="majorHAnsi" w:hAnsiTheme="majorHAnsi"/>
                <w:sz w:val="18"/>
              </w:rPr>
              <w:t>On-Premises LLM Deployment:</w:t>
            </w:r>
            <w:r w:rsidRPr="00B25D94">
              <w:rPr>
                <w:rFonts w:asciiTheme="majorHAnsi" w:hAnsiTheme="majorHAnsi"/>
                <w:sz w:val="18"/>
              </w:rPr>
              <w:t xml:space="preserve"> Skilled in deploying LLM solutions within on-premises environments, ensuring compliance with data security protocols and industry regulations.</w:t>
            </w:r>
          </w:p>
          <w:p w14:paraId="4723F8CD" w14:textId="77777777" w:rsidR="003813BD" w:rsidRPr="003813BD" w:rsidRDefault="003813BD" w:rsidP="003813BD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>Deep Learning (DL):</w:t>
            </w:r>
            <w:r>
              <w:rPr>
                <w:rFonts w:ascii="Cambria" w:hAnsi="Cambria"/>
                <w:sz w:val="18"/>
              </w:rPr>
              <w:t xml:space="preserve"> </w:t>
            </w:r>
            <w:r w:rsidRPr="003813BD">
              <w:rPr>
                <w:rFonts w:ascii="Cambria" w:hAnsi="Cambria"/>
                <w:sz w:val="18"/>
              </w:rPr>
              <w:t>Proficient in leveraging Deep Learning techniques to solve complex problems and enhance model performance for various applications</w:t>
            </w:r>
          </w:p>
          <w:p w14:paraId="4A0C9E06" w14:textId="77777777" w:rsidR="00BF458B" w:rsidRPr="00BF458B" w:rsidRDefault="00BF458B" w:rsidP="00BF458B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>Advanced IDP Solutions Implementation:</w:t>
            </w:r>
            <w:r w:rsidRPr="00BF458B">
              <w:rPr>
                <w:rFonts w:ascii="Cambria" w:hAnsi="Cambria"/>
                <w:sz w:val="18"/>
              </w:rPr>
              <w:t xml:space="preserve"> Successfully deployed advanced IDP solutions to automate the extraction, classification, and processing of unstructured data</w:t>
            </w:r>
            <w:r w:rsidR="0039109A">
              <w:rPr>
                <w:rFonts w:ascii="Cambria" w:hAnsi="Cambria"/>
                <w:sz w:val="18"/>
              </w:rPr>
              <w:t xml:space="preserve"> from documents, resulting in 70</w:t>
            </w:r>
            <w:r w:rsidRPr="00BF458B">
              <w:rPr>
                <w:rFonts w:ascii="Cambria" w:hAnsi="Cambria"/>
                <w:sz w:val="18"/>
              </w:rPr>
              <w:t>% increase in operational efficiency.</w:t>
            </w:r>
          </w:p>
          <w:p w14:paraId="611725F1" w14:textId="77777777" w:rsidR="00BF458B" w:rsidRDefault="00BF458B" w:rsidP="00BF458B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>Customized Document Workflows:</w:t>
            </w:r>
            <w:r w:rsidRPr="00BF458B">
              <w:rPr>
                <w:rFonts w:ascii="Cambria" w:hAnsi="Cambria"/>
                <w:sz w:val="18"/>
              </w:rPr>
              <w:t xml:space="preserve"> Designed and implemented customized document processing workflows, incorporating OCR (Optical Character Recognition) and NLP (Natural Language Processing) techniques to streamline document handling processes.</w:t>
            </w:r>
          </w:p>
          <w:p w14:paraId="50177F9E" w14:textId="77777777" w:rsidR="00BF458B" w:rsidRDefault="00BF458B" w:rsidP="00BF458B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 xml:space="preserve">Conversational UX Design: </w:t>
            </w:r>
            <w:r w:rsidRPr="00BF458B">
              <w:rPr>
                <w:rFonts w:ascii="Cambria" w:hAnsi="Cambria"/>
                <w:sz w:val="18"/>
              </w:rPr>
              <w:t>Designed and developed highly intuitive and user-friendly chatbot interfaces, incorporating natural language understanding (NLU) and intent recognition for seamless user interactions.</w:t>
            </w:r>
          </w:p>
          <w:p w14:paraId="3087ADE9" w14:textId="77777777" w:rsidR="00C86969" w:rsidRPr="00C86969" w:rsidRDefault="00C86969" w:rsidP="00C86969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 xml:space="preserve">Machine Learning (ML): </w:t>
            </w:r>
            <w:r w:rsidRPr="00C86969">
              <w:rPr>
                <w:rFonts w:ascii="Cambria" w:hAnsi="Cambria"/>
                <w:sz w:val="18"/>
              </w:rPr>
              <w:t>Strong foundation in Machine Learning algorithms and methodologies, with a track record of building high-performance models for diverse applications.</w:t>
            </w:r>
          </w:p>
          <w:p w14:paraId="6027917E" w14:textId="77777777" w:rsidR="00BF458B" w:rsidRDefault="00BF458B" w:rsidP="00C86969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>ANN / RNN / CNN:</w:t>
            </w:r>
            <w:r w:rsidR="00C86969">
              <w:rPr>
                <w:rFonts w:ascii="Cambria" w:hAnsi="Cambria"/>
                <w:sz w:val="18"/>
              </w:rPr>
              <w:t xml:space="preserve"> </w:t>
            </w:r>
            <w:r w:rsidRPr="00C86969">
              <w:rPr>
                <w:rFonts w:ascii="Cambria" w:hAnsi="Cambria"/>
                <w:sz w:val="18"/>
              </w:rPr>
              <w:t>Proficient in designing and implementing Artificial Neural Networks (ANNs), Recurrent Neural Networks (RNNs), and Convolutional Neural Networks (CNNs) for specialized tasks in image recognition, sequence analysis, and more.</w:t>
            </w:r>
          </w:p>
          <w:p w14:paraId="69058469" w14:textId="77777777" w:rsidR="003813BD" w:rsidRPr="003813BD" w:rsidRDefault="003813BD" w:rsidP="003813BD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>Image Processing:</w:t>
            </w:r>
            <w:r w:rsidRPr="003813BD">
              <w:rPr>
                <w:rFonts w:ascii="Cambria" w:hAnsi="Cambria"/>
                <w:sz w:val="18"/>
              </w:rPr>
              <w:t xml:space="preserve"> Adept at applying advanced Image Processing techniques to enhance, analyze, and manipulate images for diverse applications, ensuring high-quality visual data output.</w:t>
            </w:r>
          </w:p>
          <w:p w14:paraId="13B590BB" w14:textId="77777777" w:rsidR="00C86969" w:rsidRPr="00C86969" w:rsidRDefault="00C86969" w:rsidP="00C86969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>Data Analysis and Visualization:</w:t>
            </w:r>
            <w:r>
              <w:rPr>
                <w:rFonts w:ascii="Cambria" w:hAnsi="Cambria"/>
                <w:sz w:val="18"/>
              </w:rPr>
              <w:t xml:space="preserve"> </w:t>
            </w:r>
            <w:r w:rsidRPr="00C86969">
              <w:rPr>
                <w:rFonts w:ascii="Cambria" w:hAnsi="Cambria"/>
                <w:sz w:val="18"/>
              </w:rPr>
              <w:t>Skilled in performing in-depth data analysis to uncover meaningful insights and trends. Proficient in creating visually compelling data visualizations, enabling stakeholders to grasp complex concepts easily.</w:t>
            </w:r>
          </w:p>
          <w:p w14:paraId="377E0E95" w14:textId="77777777" w:rsidR="00C86969" w:rsidRPr="00C86969" w:rsidRDefault="00C86969" w:rsidP="00C86969">
            <w:pPr>
              <w:pStyle w:val="ListParagraph"/>
              <w:numPr>
                <w:ilvl w:val="0"/>
                <w:numId w:val="13"/>
              </w:numPr>
              <w:spacing w:before="120"/>
              <w:jc w:val="both"/>
              <w:rPr>
                <w:rFonts w:ascii="Cambria" w:hAnsi="Cambria"/>
                <w:sz w:val="18"/>
              </w:rPr>
            </w:pPr>
            <w:r w:rsidRPr="0039109A">
              <w:rPr>
                <w:rFonts w:ascii="Cambria" w:hAnsi="Cambria"/>
                <w:b/>
                <w:sz w:val="18"/>
              </w:rPr>
              <w:t>Data Preprocessing:</w:t>
            </w:r>
            <w:r w:rsidRPr="00C86969">
              <w:rPr>
                <w:rFonts w:ascii="Cambria" w:hAnsi="Cambria"/>
                <w:sz w:val="18"/>
              </w:rPr>
              <w:t xml:space="preserve"> Skilled in data cleaning, transformation, and preparation to ensure optimal quality and accuracy, setting the foundation for robust analysis and modeling.</w:t>
            </w:r>
          </w:p>
          <w:p w14:paraId="7A0229E4" w14:textId="77777777" w:rsidR="00511E60" w:rsidRPr="004A3DEC" w:rsidRDefault="00511E60" w:rsidP="004A3DEC">
            <w:pPr>
              <w:spacing w:before="120"/>
              <w:jc w:val="both"/>
              <w:rPr>
                <w:rFonts w:ascii="Cambria" w:hAnsi="Cambria"/>
                <w:sz w:val="18"/>
              </w:rPr>
            </w:pPr>
          </w:p>
          <w:p w14:paraId="36DDB645" w14:textId="4352F386" w:rsidR="00CD11B0" w:rsidRPr="00511E60" w:rsidRDefault="00391BD3" w:rsidP="00511E60">
            <w:pPr>
              <w:rPr>
                <w:rFonts w:ascii="Cambria" w:hAnsi="Cambria"/>
                <w:b/>
                <w:sz w:val="28"/>
              </w:rPr>
            </w:pPr>
            <w:r w:rsidRPr="00401FCF">
              <w:rPr>
                <w:noProof/>
                <w:color w:val="C7A163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666FFC62" wp14:editId="713233EF">
                      <wp:extent cx="247373" cy="212235"/>
                      <wp:effectExtent l="0" t="0" r="635" b="0"/>
                      <wp:docPr id="263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2AE3F05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6ea7" stroked="f">
                      <v:path arrowok="t"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511E60">
              <w:rPr>
                <w:rFonts w:ascii="Cambria" w:hAnsi="Cambria"/>
                <w:sz w:val="28"/>
              </w:rPr>
              <w:t xml:space="preserve"> </w:t>
            </w:r>
            <w:r w:rsidRPr="00511E60">
              <w:rPr>
                <w:rFonts w:ascii="Cambria" w:hAnsi="Cambria"/>
                <w:b/>
                <w:sz w:val="28"/>
              </w:rPr>
              <w:t>WORK EXPERIENCE</w:t>
            </w:r>
          </w:p>
          <w:p w14:paraId="7C0F89BE" w14:textId="7B2443C4" w:rsidR="00CD11B0" w:rsidRPr="00CD11B0" w:rsidRDefault="00391BD3" w:rsidP="00CD11B0">
            <w:pPr>
              <w:spacing w:line="144" w:lineRule="auto"/>
              <w:rPr>
                <w:rFonts w:ascii="Cambria" w:hAnsi="Cambria"/>
              </w:rPr>
            </w:pPr>
            <w:r w:rsidRPr="00401FCF">
              <w:rPr>
                <w:rFonts w:ascii="Cambria" w:hAnsi="Cambria" w:cstheme="minorHAnsi"/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2DFF4D17" wp14:editId="363D292C">
                      <wp:extent cx="4788590" cy="45719"/>
                      <wp:effectExtent l="0" t="19050" r="31115" b="12065"/>
                      <wp:docPr id="116" name="Group 1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17" name="Straight Connector 11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Rectangle 118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1B6885" id="Group 116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">
                      <v:line id="Straight Connector 117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" strokecolor="#272727 [2749]" strokeweight="1pt"/>
                      <v:rect id="Rectangle 118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6E9F3C4" w14:textId="76AE7678" w:rsidR="00CD11B0" w:rsidRPr="00F97A04" w:rsidRDefault="00CD11B0" w:rsidP="00CD11B0">
            <w:pPr>
              <w:shd w:val="clear" w:color="auto" w:fill="006EA7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>AL ML</w:t>
            </w:r>
            <w:r w:rsidRPr="009264EF"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 xml:space="preserve"> ENGINEER, </w:t>
            </w:r>
            <w:r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>RAKBANK (Contract), Dubai</w:t>
            </w:r>
          </w:p>
          <w:p w14:paraId="1839801F" w14:textId="2EEC63AC" w:rsidR="00CD11B0" w:rsidRDefault="00CD11B0" w:rsidP="00CD11B0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8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>MAY</w:t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 xml:space="preserve"> 202</w:t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>5</w:t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 xml:space="preserve"> – </w:t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>Present</w:t>
            </w:r>
          </w:p>
          <w:p w14:paraId="74E5DF10" w14:textId="4376AA17" w:rsidR="004F483F" w:rsidRDefault="00CD11B0" w:rsidP="00CD11B0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8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>KEY RESULT AREAS:</w:t>
            </w:r>
          </w:p>
          <w:p w14:paraId="1659021B" w14:textId="19613226" w:rsidR="004F483F" w:rsidRDefault="003A3DF7" w:rsidP="00CD11B0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8"/>
              </w:rPr>
            </w:pPr>
            <w:r w:rsidRPr="004B44CB">
              <w:rPr>
                <w:rFonts w:hAnsi="Symbol"/>
                <w:sz w:val="18"/>
                <w:szCs w:val="18"/>
              </w:rPr>
              <w:t></w:t>
            </w:r>
            <w:r>
              <w:rPr>
                <w:rFonts w:hAnsi="Symbol"/>
                <w:sz w:val="18"/>
                <w:szCs w:val="18"/>
              </w:rPr>
              <w:t xml:space="preserve"> </w:t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>Clearview</w:t>
            </w:r>
            <w:r w:rsidR="004F483F">
              <w:rPr>
                <w:rFonts w:ascii="Cambria" w:eastAsia="Calibri" w:hAnsi="Cambria" w:cstheme="minorHAnsi"/>
                <w:b/>
                <w:color w:val="000000"/>
                <w:sz w:val="18"/>
              </w:rPr>
              <w:t xml:space="preserve"> : </w:t>
            </w:r>
          </w:p>
          <w:p w14:paraId="3DABC380" w14:textId="77777777" w:rsidR="004F483F" w:rsidRDefault="004F483F" w:rsidP="004F483F">
            <w:pPr>
              <w:pStyle w:val="NormalWeb"/>
              <w:numPr>
                <w:ilvl w:val="0"/>
                <w:numId w:val="31"/>
              </w:numPr>
              <w:spacing w:after="0"/>
              <w:jc w:val="both"/>
              <w:rPr>
                <w:sz w:val="18"/>
                <w:szCs w:val="18"/>
              </w:rPr>
            </w:pPr>
            <w:r w:rsidRPr="004F483F">
              <w:rPr>
                <w:sz w:val="18"/>
                <w:szCs w:val="18"/>
              </w:rPr>
              <w:t xml:space="preserve">Designed and implemented 'Clearview', an AI-driven cheque processing solution using </w:t>
            </w:r>
            <w:r w:rsidRPr="003A3DF7">
              <w:rPr>
                <w:b/>
                <w:bCs/>
                <w:sz w:val="18"/>
                <w:szCs w:val="18"/>
              </w:rPr>
              <w:t>OCR, entity recognition, and signature verification</w:t>
            </w:r>
            <w:r w:rsidRPr="004F483F">
              <w:rPr>
                <w:sz w:val="18"/>
                <w:szCs w:val="18"/>
              </w:rPr>
              <w:t xml:space="preserve"> to automate manual workflows.</w:t>
            </w:r>
          </w:p>
          <w:p w14:paraId="23899A09" w14:textId="21A7CE8D" w:rsidR="004F483F" w:rsidRDefault="004F483F" w:rsidP="004F483F">
            <w:pPr>
              <w:pStyle w:val="NormalWeb"/>
              <w:numPr>
                <w:ilvl w:val="0"/>
                <w:numId w:val="31"/>
              </w:numPr>
              <w:spacing w:after="0"/>
              <w:jc w:val="both"/>
              <w:rPr>
                <w:sz w:val="18"/>
                <w:szCs w:val="18"/>
              </w:rPr>
            </w:pPr>
            <w:r w:rsidRPr="004F483F">
              <w:rPr>
                <w:sz w:val="18"/>
                <w:szCs w:val="18"/>
              </w:rPr>
              <w:t>Achieved automation of over 350K cheques per month, significantly reducing processing time and improving accuracy</w:t>
            </w:r>
          </w:p>
          <w:p w14:paraId="363FAA57" w14:textId="2885CEFE" w:rsidR="003A3DF7" w:rsidRPr="003A3DF7" w:rsidRDefault="004F483F" w:rsidP="003A3DF7">
            <w:pPr>
              <w:pStyle w:val="NormalWeb"/>
              <w:numPr>
                <w:ilvl w:val="0"/>
                <w:numId w:val="31"/>
              </w:numPr>
              <w:spacing w:after="0"/>
              <w:jc w:val="both"/>
              <w:rPr>
                <w:sz w:val="18"/>
                <w:szCs w:val="18"/>
              </w:rPr>
            </w:pPr>
            <w:r w:rsidRPr="004F483F">
              <w:rPr>
                <w:sz w:val="18"/>
                <w:szCs w:val="18"/>
              </w:rPr>
              <w:t xml:space="preserve">Delivered operational efficiency gains equivalent to </w:t>
            </w:r>
            <w:r w:rsidRPr="003A3DF7">
              <w:rPr>
                <w:b/>
                <w:bCs/>
                <w:sz w:val="18"/>
                <w:szCs w:val="18"/>
              </w:rPr>
              <w:t>15+</w:t>
            </w:r>
            <w:r w:rsidRPr="004F483F">
              <w:rPr>
                <w:sz w:val="18"/>
                <w:szCs w:val="18"/>
              </w:rPr>
              <w:t xml:space="preserve"> FTEs, enhancing scalability and reducing manual intervention</w:t>
            </w:r>
          </w:p>
          <w:p w14:paraId="5718F5E8" w14:textId="6EF9DA3F" w:rsidR="004F483F" w:rsidRDefault="003A3DF7" w:rsidP="004F483F">
            <w:pPr>
              <w:pStyle w:val="NormalWeb"/>
              <w:spacing w:after="0"/>
              <w:jc w:val="both"/>
              <w:rPr>
                <w:b/>
                <w:bCs/>
                <w:sz w:val="18"/>
                <w:szCs w:val="18"/>
              </w:rPr>
            </w:pPr>
            <w:r w:rsidRPr="004B44CB">
              <w:rPr>
                <w:rFonts w:hAnsi="Symbol"/>
                <w:sz w:val="18"/>
                <w:szCs w:val="18"/>
              </w:rPr>
              <w:t></w:t>
            </w:r>
            <w:r>
              <w:rPr>
                <w:rFonts w:hAnsi="Symbol"/>
                <w:sz w:val="18"/>
                <w:szCs w:val="18"/>
              </w:rPr>
              <w:t xml:space="preserve"> </w:t>
            </w:r>
            <w:r w:rsidR="004F483F" w:rsidRPr="003A3DF7">
              <w:rPr>
                <w:b/>
                <w:bCs/>
                <w:sz w:val="18"/>
                <w:szCs w:val="18"/>
              </w:rPr>
              <w:t>Ops Tool :</w:t>
            </w:r>
          </w:p>
          <w:p w14:paraId="427CA3C3" w14:textId="3EB13288" w:rsidR="003A3DF7" w:rsidRPr="003A3DF7" w:rsidRDefault="003A3DF7" w:rsidP="003A3DF7">
            <w:pPr>
              <w:pStyle w:val="NormalWeb"/>
              <w:numPr>
                <w:ilvl w:val="0"/>
                <w:numId w:val="32"/>
              </w:numPr>
              <w:spacing w:after="0"/>
              <w:jc w:val="both"/>
              <w:rPr>
                <w:b/>
                <w:bCs/>
                <w:sz w:val="18"/>
                <w:szCs w:val="18"/>
              </w:rPr>
            </w:pPr>
            <w:r w:rsidRPr="003A3DF7">
              <w:rPr>
                <w:sz w:val="18"/>
                <w:szCs w:val="18"/>
              </w:rPr>
              <w:lastRenderedPageBreak/>
              <w:t xml:space="preserve">Developed a multi-functional OPS Tool integrating document translation, layout extraction, OCR, checklist generation, and document comparison using </w:t>
            </w:r>
            <w:r w:rsidRPr="003A3DF7">
              <w:rPr>
                <w:b/>
                <w:bCs/>
                <w:sz w:val="18"/>
                <w:szCs w:val="18"/>
              </w:rPr>
              <w:t>Azure Document Intelligence and Azure Translator.</w:t>
            </w:r>
          </w:p>
          <w:p w14:paraId="2D98C6F1" w14:textId="4D50B853" w:rsidR="003A3DF7" w:rsidRPr="003A3DF7" w:rsidRDefault="003A3DF7" w:rsidP="003A3DF7">
            <w:pPr>
              <w:pStyle w:val="NormalWeb"/>
              <w:numPr>
                <w:ilvl w:val="0"/>
                <w:numId w:val="32"/>
              </w:numPr>
              <w:spacing w:after="0"/>
              <w:jc w:val="both"/>
              <w:rPr>
                <w:sz w:val="18"/>
                <w:szCs w:val="18"/>
              </w:rPr>
            </w:pPr>
            <w:r w:rsidRPr="003A3DF7">
              <w:rPr>
                <w:sz w:val="18"/>
                <w:szCs w:val="18"/>
              </w:rPr>
              <w:t xml:space="preserve">Architected the solution using </w:t>
            </w:r>
            <w:r w:rsidRPr="003A3DF7">
              <w:rPr>
                <w:b/>
                <w:bCs/>
                <w:sz w:val="18"/>
                <w:szCs w:val="18"/>
              </w:rPr>
              <w:t>Azure Logic Apps, Function Apps, Storage Containers, Event Grid, and Power Automa</w:t>
            </w:r>
            <w:r w:rsidRPr="003A3DF7">
              <w:rPr>
                <w:sz w:val="18"/>
                <w:szCs w:val="18"/>
              </w:rPr>
              <w:t>te to enable seamless, scalable document processing workflows.</w:t>
            </w:r>
          </w:p>
          <w:p w14:paraId="270308A0" w14:textId="62F3F034" w:rsidR="00F97A04" w:rsidRPr="003A3DF7" w:rsidRDefault="003A3DF7" w:rsidP="003A3DF7">
            <w:pPr>
              <w:pStyle w:val="NormalWeb"/>
              <w:numPr>
                <w:ilvl w:val="0"/>
                <w:numId w:val="32"/>
              </w:numPr>
              <w:spacing w:after="0"/>
              <w:jc w:val="both"/>
              <w:rPr>
                <w:sz w:val="18"/>
                <w:szCs w:val="18"/>
              </w:rPr>
            </w:pPr>
            <w:r w:rsidRPr="003A3DF7">
              <w:rPr>
                <w:sz w:val="18"/>
                <w:szCs w:val="18"/>
              </w:rPr>
              <w:t xml:space="preserve">Enabled data governance and compliance while achieving operational efficiency gains equivalent to </w:t>
            </w:r>
            <w:r w:rsidRPr="003A3DF7">
              <w:rPr>
                <w:b/>
                <w:bCs/>
                <w:sz w:val="18"/>
                <w:szCs w:val="18"/>
              </w:rPr>
              <w:t>5+ FTEs</w:t>
            </w:r>
            <w:r w:rsidRPr="003A3DF7">
              <w:rPr>
                <w:sz w:val="18"/>
                <w:szCs w:val="18"/>
              </w:rPr>
              <w:t xml:space="preserve"> through intelligent automation</w:t>
            </w:r>
          </w:p>
          <w:p w14:paraId="3A6EA3B0" w14:textId="77777777" w:rsidR="00F97A04" w:rsidRPr="00F97A04" w:rsidRDefault="00F97A04" w:rsidP="00F97A04">
            <w:pPr>
              <w:shd w:val="clear" w:color="auto" w:fill="006EA7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</w:pPr>
            <w:r w:rsidRPr="009264EF"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 xml:space="preserve">SR. SOFTWARE ENGINEER, </w:t>
            </w:r>
            <w:proofErr w:type="spellStart"/>
            <w:r w:rsidR="004B44CB"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>Ampcus</w:t>
            </w:r>
            <w:proofErr w:type="spellEnd"/>
            <w:r w:rsidR="004B44CB"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 xml:space="preserve"> Inc.</w:t>
            </w:r>
            <w:r w:rsidRPr="009264EF"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 xml:space="preserve">, </w:t>
            </w:r>
            <w:r w:rsidR="004B44CB"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>Remote (US)</w:t>
            </w:r>
          </w:p>
          <w:p w14:paraId="418A6E4E" w14:textId="31EBF8B7" w:rsidR="00F97A04" w:rsidRDefault="00F97A04" w:rsidP="0025234D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8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 xml:space="preserve">JULY 2024 – </w:t>
            </w:r>
            <w:r w:rsidR="00CD11B0">
              <w:rPr>
                <w:rFonts w:ascii="Cambria" w:eastAsia="Calibri" w:hAnsi="Cambria" w:cstheme="minorHAnsi"/>
                <w:b/>
                <w:color w:val="000000"/>
                <w:sz w:val="18"/>
              </w:rPr>
              <w:t>MAY 2025</w:t>
            </w:r>
          </w:p>
          <w:p w14:paraId="76B6783B" w14:textId="77777777" w:rsidR="00F97A04" w:rsidRDefault="004B44CB" w:rsidP="0025234D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8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>KEY RESULT AREAS:</w:t>
            </w:r>
          </w:p>
          <w:p w14:paraId="512F5DBA" w14:textId="77777777" w:rsidR="00F97A04" w:rsidRDefault="004B44CB" w:rsidP="00570F42">
            <w:pPr>
              <w:pStyle w:val="NormalWeb"/>
              <w:spacing w:before="0" w:beforeAutospacing="0" w:after="0" w:afterAutospacing="0"/>
              <w:jc w:val="both"/>
              <w:rPr>
                <w:sz w:val="18"/>
                <w:szCs w:val="18"/>
              </w:rPr>
            </w:pPr>
            <w:r w:rsidRPr="004B44CB">
              <w:rPr>
                <w:rFonts w:hAnsi="Symbol"/>
                <w:sz w:val="18"/>
                <w:szCs w:val="18"/>
              </w:rPr>
              <w:t></w:t>
            </w:r>
            <w:r w:rsidRPr="004B44CB">
              <w:rPr>
                <w:sz w:val="18"/>
                <w:szCs w:val="18"/>
              </w:rPr>
              <w:t xml:space="preserve"> </w:t>
            </w:r>
            <w:r w:rsidRPr="004B44CB">
              <w:rPr>
                <w:b/>
                <w:sz w:val="18"/>
                <w:szCs w:val="18"/>
              </w:rPr>
              <w:t>Deployed</w:t>
            </w:r>
            <w:r w:rsidR="00F97A04" w:rsidRPr="004B44CB">
              <w:rPr>
                <w:rStyle w:val="Strong"/>
                <w:sz w:val="18"/>
                <w:szCs w:val="18"/>
              </w:rPr>
              <w:t xml:space="preserve"> open-source Large Language Models (LLMs)</w:t>
            </w:r>
            <w:r w:rsidR="00F97A04" w:rsidRPr="004B44CB">
              <w:rPr>
                <w:sz w:val="18"/>
                <w:szCs w:val="18"/>
              </w:rPr>
              <w:t xml:space="preserve">, optimizing and fine-tuning them to meet specific project requirements, resulting in improved model performance and </w:t>
            </w:r>
            <w:r w:rsidRPr="004B44CB">
              <w:rPr>
                <w:sz w:val="18"/>
                <w:szCs w:val="18"/>
              </w:rPr>
              <w:t xml:space="preserve">adaptability. </w:t>
            </w:r>
            <w:r w:rsidRPr="004B44CB">
              <w:rPr>
                <w:b/>
                <w:sz w:val="18"/>
                <w:szCs w:val="18"/>
              </w:rPr>
              <w:t>Quantized</w:t>
            </w:r>
            <w:r w:rsidR="00F97A04" w:rsidRPr="004B44CB">
              <w:rPr>
                <w:rStyle w:val="Strong"/>
                <w:sz w:val="18"/>
                <w:szCs w:val="18"/>
              </w:rPr>
              <w:t xml:space="preserve"> high-parameter LLMs</w:t>
            </w:r>
            <w:r w:rsidR="00F97A04" w:rsidRPr="004B44CB">
              <w:rPr>
                <w:sz w:val="18"/>
                <w:szCs w:val="18"/>
              </w:rPr>
              <w:t xml:space="preserve"> to efficiently utilize available GPU resources, achieving a 30% reduction in computational load without compromising model accuracy.</w:t>
            </w:r>
          </w:p>
          <w:p w14:paraId="212B90CC" w14:textId="77777777" w:rsidR="00570F42" w:rsidRPr="004B44CB" w:rsidRDefault="00570F42" w:rsidP="00570F42">
            <w:pPr>
              <w:pStyle w:val="NormalWeb"/>
              <w:spacing w:before="0" w:beforeAutospacing="0" w:after="0" w:afterAutospacing="0"/>
              <w:jc w:val="both"/>
              <w:rPr>
                <w:sz w:val="18"/>
                <w:szCs w:val="18"/>
              </w:rPr>
            </w:pPr>
          </w:p>
          <w:p w14:paraId="1F5EAEFD" w14:textId="77777777" w:rsidR="00F97A04" w:rsidRDefault="004B44CB" w:rsidP="00570F42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4B44CB">
              <w:rPr>
                <w:rFonts w:hAnsi="Symbol"/>
                <w:sz w:val="18"/>
                <w:szCs w:val="18"/>
              </w:rPr>
              <w:t></w:t>
            </w:r>
            <w:r w:rsidRPr="004B44CB">
              <w:rPr>
                <w:sz w:val="18"/>
                <w:szCs w:val="18"/>
              </w:rPr>
              <w:t xml:space="preserve"> </w:t>
            </w:r>
            <w:r w:rsidRPr="004B44CB">
              <w:rPr>
                <w:b/>
                <w:sz w:val="18"/>
                <w:szCs w:val="18"/>
              </w:rPr>
              <w:t>Developed</w:t>
            </w:r>
            <w:r w:rsidR="00F97A04" w:rsidRPr="004B44CB">
              <w:rPr>
                <w:rStyle w:val="Strong"/>
                <w:sz w:val="18"/>
                <w:szCs w:val="18"/>
              </w:rPr>
              <w:t xml:space="preserve"> and implemented Retrieval-Augmented Generation (RAG) pipelines</w:t>
            </w:r>
            <w:r w:rsidR="00F97A04" w:rsidRPr="004B44CB">
              <w:rPr>
                <w:sz w:val="18"/>
                <w:szCs w:val="18"/>
              </w:rPr>
              <w:t>, integrating external data sources to enhance the contextual relevance and accuracy of generated content.</w:t>
            </w:r>
            <w:r>
              <w:rPr>
                <w:sz w:val="18"/>
                <w:szCs w:val="18"/>
              </w:rPr>
              <w:t xml:space="preserve"> </w:t>
            </w:r>
            <w:r w:rsidRPr="004B44CB">
              <w:rPr>
                <w:rFonts w:asciiTheme="majorHAnsi" w:hAnsiTheme="majorHAnsi"/>
                <w:sz w:val="18"/>
                <w:szCs w:val="18"/>
              </w:rPr>
              <w:t>Implemented</w:t>
            </w:r>
            <w:r w:rsidRPr="004B44CB">
              <w:rPr>
                <w:rStyle w:val="Strong"/>
                <w:rFonts w:asciiTheme="majorHAnsi" w:hAnsiTheme="majorHAnsi"/>
                <w:sz w:val="18"/>
                <w:szCs w:val="18"/>
              </w:rPr>
              <w:t xml:space="preserve"> keyword-based metadata filtering mechanisms</w:t>
            </w:r>
            <w:r w:rsidRPr="004B44CB">
              <w:rPr>
                <w:rFonts w:asciiTheme="majorHAnsi" w:hAnsiTheme="majorHAnsi"/>
                <w:sz w:val="18"/>
                <w:szCs w:val="18"/>
              </w:rPr>
              <w:t>, improving data categorization and retrieval efficiency, leading to a 20% increase in processing speed.</w:t>
            </w:r>
          </w:p>
          <w:p w14:paraId="0E6BE153" w14:textId="77777777" w:rsidR="00570F42" w:rsidRDefault="00570F42" w:rsidP="00570F42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/>
                <w:sz w:val="18"/>
                <w:szCs w:val="18"/>
              </w:rPr>
            </w:pPr>
          </w:p>
          <w:p w14:paraId="5BAFF695" w14:textId="77777777" w:rsidR="004B44CB" w:rsidRPr="004B44CB" w:rsidRDefault="004B44CB" w:rsidP="003D23C3">
            <w:pPr>
              <w:pStyle w:val="NormalWeb"/>
              <w:spacing w:before="0" w:beforeAutospacing="0"/>
              <w:jc w:val="both"/>
              <w:rPr>
                <w:rFonts w:asciiTheme="majorHAnsi" w:hAnsiTheme="majorHAnsi"/>
                <w:sz w:val="12"/>
                <w:szCs w:val="18"/>
              </w:rPr>
            </w:pPr>
            <w:r w:rsidRPr="004B44CB">
              <w:rPr>
                <w:rFonts w:hAnsi="Symbol"/>
                <w:sz w:val="18"/>
                <w:szCs w:val="18"/>
              </w:rPr>
              <w:t></w:t>
            </w:r>
            <w:r>
              <w:rPr>
                <w:rFonts w:hAnsi="Symbol"/>
                <w:sz w:val="18"/>
                <w:szCs w:val="18"/>
              </w:rPr>
              <w:t xml:space="preserve"> </w:t>
            </w:r>
            <w:r w:rsidRPr="004B44CB">
              <w:rPr>
                <w:rStyle w:val="Strong"/>
                <w:rFonts w:asciiTheme="majorHAnsi" w:hAnsiTheme="majorHAnsi"/>
                <w:sz w:val="18"/>
              </w:rPr>
              <w:t>Implemented on-premises Large Language Model (LLM) solutions</w:t>
            </w:r>
            <w:r w:rsidRPr="004B44CB">
              <w:rPr>
                <w:rFonts w:asciiTheme="majorHAnsi" w:hAnsiTheme="majorHAnsi"/>
                <w:sz w:val="18"/>
              </w:rPr>
              <w:t>, ensuring strict adherence to data security protocols and compliance with industry regulations, thereby safeguarding sensitive information and maintaining organizational integrity.</w:t>
            </w:r>
          </w:p>
          <w:p w14:paraId="08938C45" w14:textId="77777777" w:rsidR="004B44CB" w:rsidRDefault="004B44CB" w:rsidP="003D23C3">
            <w:pPr>
              <w:pStyle w:val="NormalWeb"/>
              <w:spacing w:before="0" w:beforeAutospacing="0"/>
              <w:jc w:val="both"/>
              <w:rPr>
                <w:sz w:val="18"/>
                <w:szCs w:val="18"/>
              </w:rPr>
            </w:pPr>
            <w:r w:rsidRPr="004B44CB">
              <w:rPr>
                <w:rFonts w:hAnsi="Symbol"/>
                <w:sz w:val="18"/>
                <w:szCs w:val="18"/>
              </w:rPr>
              <w:t></w:t>
            </w:r>
            <w:r>
              <w:rPr>
                <w:rFonts w:hAnsi="Symbol"/>
                <w:sz w:val="18"/>
                <w:szCs w:val="18"/>
              </w:rPr>
              <w:t xml:space="preserve"> </w:t>
            </w:r>
            <w:r w:rsidRPr="004B44CB">
              <w:rPr>
                <w:rFonts w:asciiTheme="majorHAnsi" w:hAnsiTheme="majorHAnsi"/>
                <w:b/>
                <w:sz w:val="18"/>
                <w:szCs w:val="18"/>
              </w:rPr>
              <w:t>Established</w:t>
            </w:r>
            <w:r w:rsidRPr="004B44CB">
              <w:rPr>
                <w:rStyle w:val="Strong"/>
                <w:rFonts w:asciiTheme="majorHAnsi" w:hAnsiTheme="majorHAnsi"/>
                <w:sz w:val="18"/>
                <w:szCs w:val="18"/>
              </w:rPr>
              <w:t xml:space="preserve"> multi-level indexing systems</w:t>
            </w:r>
            <w:r w:rsidRPr="004B44CB">
              <w:rPr>
                <w:rFonts w:asciiTheme="majorHAnsi" w:hAnsiTheme="majorHAnsi"/>
                <w:sz w:val="18"/>
                <w:szCs w:val="18"/>
              </w:rPr>
              <w:t xml:space="preserve"> to optimize data retrieval processes, reducing query response times by 25% and enhancing system scalability.</w:t>
            </w:r>
          </w:p>
          <w:p w14:paraId="1F78FA40" w14:textId="77777777" w:rsidR="00F97A04" w:rsidRPr="004B44CB" w:rsidRDefault="004B44CB" w:rsidP="004B44CB">
            <w:pPr>
              <w:pStyle w:val="NormalWeb"/>
              <w:jc w:val="both"/>
              <w:rPr>
                <w:sz w:val="18"/>
                <w:szCs w:val="18"/>
              </w:rPr>
            </w:pPr>
            <w:r w:rsidRPr="004B44CB">
              <w:rPr>
                <w:rFonts w:hAnsi="Symbol"/>
                <w:sz w:val="18"/>
                <w:szCs w:val="18"/>
              </w:rPr>
              <w:t></w:t>
            </w:r>
            <w:r>
              <w:rPr>
                <w:rFonts w:hAnsi="Symbol"/>
                <w:sz w:val="18"/>
                <w:szCs w:val="18"/>
              </w:rPr>
              <w:t xml:space="preserve"> </w:t>
            </w:r>
            <w:r w:rsidRPr="004B44CB">
              <w:rPr>
                <w:b/>
                <w:sz w:val="18"/>
                <w:szCs w:val="18"/>
              </w:rPr>
              <w:t>Designed</w:t>
            </w:r>
            <w:r w:rsidR="00F97A04" w:rsidRPr="004B44CB">
              <w:rPr>
                <w:rStyle w:val="Strong"/>
                <w:sz w:val="18"/>
                <w:szCs w:val="18"/>
              </w:rPr>
              <w:t xml:space="preserve"> and deployed conversational AI pipelines</w:t>
            </w:r>
            <w:r w:rsidR="00F97A04" w:rsidRPr="004B44CB">
              <w:rPr>
                <w:sz w:val="18"/>
                <w:szCs w:val="18"/>
              </w:rPr>
              <w:t>, utilizing Natural Language Processing (NLP) techniques to improve user engagement and interaction quality.</w:t>
            </w:r>
          </w:p>
          <w:p w14:paraId="7F253227" w14:textId="77777777" w:rsidR="00F97A04" w:rsidRPr="00401FCF" w:rsidRDefault="00F97A04" w:rsidP="00F97A04">
            <w:pPr>
              <w:spacing w:line="144" w:lineRule="auto"/>
              <w:rPr>
                <w:rFonts w:ascii="Cambria" w:hAnsi="Cambria"/>
              </w:rPr>
            </w:pPr>
          </w:p>
          <w:p w14:paraId="5101F841" w14:textId="77777777" w:rsidR="00F97A04" w:rsidRPr="00F97A04" w:rsidRDefault="00F97A04" w:rsidP="00F97A04">
            <w:pPr>
              <w:shd w:val="clear" w:color="auto" w:fill="006EA7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</w:pPr>
            <w:r w:rsidRPr="009264EF">
              <w:rPr>
                <w:rFonts w:ascii="Cambria" w:eastAsia="Calibri" w:hAnsi="Cambria" w:cstheme="minorHAnsi"/>
                <w:b/>
                <w:color w:val="FFFFFF" w:themeColor="background1"/>
                <w:sz w:val="18"/>
              </w:rPr>
              <w:t>SR. SOFTWARE ENGINEER, SMECORNER, BENGALURU</w:t>
            </w:r>
          </w:p>
          <w:p w14:paraId="539DB9A4" w14:textId="77777777" w:rsidR="00391BD3" w:rsidRPr="00BB27F7" w:rsidRDefault="004A3DEC" w:rsidP="0025234D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8"/>
              </w:rPr>
            </w:pPr>
            <w:r w:rsidRPr="009264EF">
              <w:rPr>
                <w:rFonts w:ascii="Cambria" w:eastAsia="Calibri" w:hAnsi="Cambria" w:cstheme="minorHAnsi"/>
                <w:b/>
                <w:color w:val="000000"/>
                <w:sz w:val="18"/>
              </w:rPr>
              <w:t xml:space="preserve">FEB 2022 </w:t>
            </w:r>
            <w:r w:rsidR="00F97A04">
              <w:rPr>
                <w:rFonts w:ascii="Cambria" w:eastAsia="Calibri" w:hAnsi="Cambria" w:cstheme="minorHAnsi"/>
                <w:b/>
                <w:color w:val="000000"/>
                <w:sz w:val="18"/>
              </w:rPr>
              <w:t>–</w:t>
            </w:r>
            <w:r w:rsidRPr="009264EF">
              <w:rPr>
                <w:rFonts w:ascii="Cambria" w:eastAsia="Calibri" w:hAnsi="Cambria" w:cstheme="minorHAnsi"/>
                <w:b/>
                <w:color w:val="000000"/>
                <w:sz w:val="18"/>
              </w:rPr>
              <w:t xml:space="preserve"> </w:t>
            </w:r>
            <w:r w:rsidR="00F97A04">
              <w:rPr>
                <w:rFonts w:ascii="Cambria" w:eastAsia="Calibri" w:hAnsi="Cambria" w:cstheme="minorHAnsi"/>
                <w:b/>
                <w:color w:val="000000"/>
                <w:sz w:val="18"/>
              </w:rPr>
              <w:t>JULY 2024</w:t>
            </w:r>
            <w:r w:rsidRPr="00BB27F7">
              <w:rPr>
                <w:rFonts w:ascii="Cambria" w:eastAsia="Calibri" w:hAnsi="Cambria" w:cstheme="minorHAnsi"/>
                <w:b/>
                <w:i/>
                <w:color w:val="C7A163"/>
                <w:sz w:val="18"/>
              </w:rPr>
              <w:tab/>
            </w:r>
            <w:r w:rsidRPr="00BB27F7">
              <w:rPr>
                <w:rFonts w:ascii="Cambria" w:eastAsia="Calibri" w:hAnsi="Cambria" w:cstheme="minorHAnsi"/>
                <w:b/>
                <w:i/>
                <w:color w:val="C7A163"/>
                <w:sz w:val="18"/>
              </w:rPr>
              <w:tab/>
            </w:r>
            <w:r w:rsidRPr="00BB27F7">
              <w:rPr>
                <w:rFonts w:ascii="Cambria" w:eastAsia="Calibri" w:hAnsi="Cambria" w:cstheme="minorHAnsi"/>
                <w:b/>
                <w:i/>
                <w:color w:val="C7A163"/>
                <w:sz w:val="18"/>
              </w:rPr>
              <w:tab/>
            </w:r>
            <w:r w:rsidRPr="00BB27F7">
              <w:rPr>
                <w:rFonts w:ascii="Cambria" w:eastAsia="Calibri" w:hAnsi="Cambria" w:cstheme="minorHAnsi"/>
                <w:b/>
                <w:i/>
                <w:color w:val="C7A163"/>
                <w:sz w:val="18"/>
              </w:rPr>
              <w:tab/>
            </w:r>
            <w:r w:rsidRPr="00BB27F7">
              <w:rPr>
                <w:rFonts w:ascii="Cambria" w:eastAsia="Calibri" w:hAnsi="Cambria" w:cstheme="minorHAnsi"/>
                <w:b/>
                <w:color w:val="000000"/>
                <w:sz w:val="18"/>
              </w:rPr>
              <w:t xml:space="preserve"> </w:t>
            </w:r>
          </w:p>
          <w:p w14:paraId="64E7B539" w14:textId="77777777" w:rsidR="004B44CB" w:rsidRPr="00511E60" w:rsidRDefault="004A3DEC" w:rsidP="00511E60">
            <w:pPr>
              <w:spacing w:after="120"/>
              <w:jc w:val="both"/>
              <w:rPr>
                <w:rFonts w:ascii="Cambria" w:hAnsi="Cambria"/>
                <w:b/>
                <w:sz w:val="18"/>
              </w:rPr>
            </w:pPr>
            <w:r w:rsidRPr="00BB27F7">
              <w:rPr>
                <w:rFonts w:ascii="Cambria" w:eastAsia="Calibri" w:hAnsi="Cambria" w:cstheme="minorHAnsi"/>
                <w:b/>
                <w:color w:val="000000"/>
                <w:sz w:val="18"/>
              </w:rPr>
              <w:t>KEY RESULT AREAS:</w:t>
            </w:r>
            <w:r w:rsidRPr="00BB27F7">
              <w:rPr>
                <w:rFonts w:ascii="Cambria" w:hAnsi="Cambria"/>
                <w:b/>
                <w:sz w:val="18"/>
              </w:rPr>
              <w:t xml:space="preserve"> </w:t>
            </w:r>
          </w:p>
          <w:p w14:paraId="28203415" w14:textId="77777777" w:rsidR="00465DCD" w:rsidRDefault="00B25D94" w:rsidP="00465DCD">
            <w:pPr>
              <w:numPr>
                <w:ilvl w:val="0"/>
                <w:numId w:val="14"/>
              </w:numPr>
              <w:contextualSpacing/>
              <w:jc w:val="both"/>
              <w:rPr>
                <w:rFonts w:ascii="Cambria" w:hAnsi="Cambria"/>
                <w:sz w:val="18"/>
              </w:rPr>
            </w:pPr>
            <w:r>
              <w:rPr>
                <w:rFonts w:ascii="Cambria" w:hAnsi="Cambria"/>
                <w:sz w:val="18"/>
              </w:rPr>
              <w:t>Led</w:t>
            </w:r>
            <w:r w:rsidR="00465DCD" w:rsidRPr="00465DCD">
              <w:rPr>
                <w:rFonts w:ascii="Cambria" w:hAnsi="Cambria"/>
                <w:sz w:val="18"/>
              </w:rPr>
              <w:t xml:space="preserve"> the design and implementation of a sophisticated Intelligent Document Processing (IDP) use case, encompassing the cross-validation of information across 27 distinct document types. </w:t>
            </w:r>
          </w:p>
          <w:p w14:paraId="767AE470" w14:textId="77777777" w:rsidR="00465DCD" w:rsidRPr="00465DCD" w:rsidRDefault="00465DCD" w:rsidP="00465DCD">
            <w:pPr>
              <w:numPr>
                <w:ilvl w:val="0"/>
                <w:numId w:val="25"/>
              </w:numPr>
              <w:ind w:left="525"/>
              <w:contextualSpacing/>
              <w:jc w:val="both"/>
              <w:rPr>
                <w:rFonts w:ascii="Cambria" w:hAnsi="Cambria"/>
                <w:sz w:val="18"/>
              </w:rPr>
            </w:pPr>
            <w:r w:rsidRPr="00465DCD">
              <w:rPr>
                <w:rFonts w:ascii="Cambria" w:hAnsi="Cambria"/>
                <w:sz w:val="18"/>
              </w:rPr>
              <w:t>This multifaceted initiative leverages advanced technologies including NLP, OCR, Computer Vision, PDF Scrapping, Document Classification, entity extraction, and Named Entity Relation (NER) models.</w:t>
            </w:r>
          </w:p>
          <w:p w14:paraId="639AA295" w14:textId="77777777" w:rsidR="00465DCD" w:rsidRDefault="00465DCD" w:rsidP="00465DCD">
            <w:pPr>
              <w:numPr>
                <w:ilvl w:val="0"/>
                <w:numId w:val="14"/>
              </w:numPr>
              <w:contextualSpacing/>
              <w:jc w:val="both"/>
              <w:rPr>
                <w:rFonts w:ascii="Cambria" w:hAnsi="Cambria"/>
                <w:sz w:val="18"/>
              </w:rPr>
            </w:pPr>
            <w:r w:rsidRPr="00465DCD">
              <w:rPr>
                <w:rFonts w:ascii="Cambria" w:hAnsi="Cambria"/>
                <w:sz w:val="18"/>
              </w:rPr>
              <w:t>Actively involved in the end-to-end development of guided and unguided chatbots, focusing on optimizing their functionality and user experience.</w:t>
            </w:r>
          </w:p>
          <w:p w14:paraId="3E5C1EBF" w14:textId="77777777" w:rsidR="00465DCD" w:rsidRDefault="00465DCD" w:rsidP="00465DCD">
            <w:pPr>
              <w:numPr>
                <w:ilvl w:val="0"/>
                <w:numId w:val="26"/>
              </w:numPr>
              <w:ind w:left="615"/>
              <w:contextualSpacing/>
              <w:jc w:val="both"/>
              <w:rPr>
                <w:rFonts w:ascii="Cambria" w:hAnsi="Cambria"/>
                <w:sz w:val="18"/>
              </w:rPr>
            </w:pPr>
            <w:r w:rsidRPr="00465DCD">
              <w:rPr>
                <w:rFonts w:ascii="Cambria" w:hAnsi="Cambria"/>
                <w:sz w:val="18"/>
              </w:rPr>
              <w:t xml:space="preserve">Conducting ongoing data analysis to refine chatbot performance and enhance overall user acceptance. </w:t>
            </w:r>
          </w:p>
          <w:p w14:paraId="6F145F73" w14:textId="77777777" w:rsidR="00465DCD" w:rsidRPr="00465DCD" w:rsidRDefault="00465DCD" w:rsidP="00465DCD">
            <w:pPr>
              <w:numPr>
                <w:ilvl w:val="0"/>
                <w:numId w:val="27"/>
              </w:numPr>
              <w:ind w:left="615"/>
              <w:contextualSpacing/>
              <w:jc w:val="both"/>
              <w:rPr>
                <w:rFonts w:ascii="Cambria" w:hAnsi="Cambria"/>
                <w:sz w:val="18"/>
              </w:rPr>
            </w:pPr>
            <w:r w:rsidRPr="00465DCD">
              <w:rPr>
                <w:rFonts w:ascii="Cambria" w:hAnsi="Cambria"/>
                <w:sz w:val="18"/>
              </w:rPr>
              <w:t>Additionally, overseeing the seamless deployment of RASA chatbots across diverse channels, including MS Teams, Slack, and Web APP.</w:t>
            </w:r>
          </w:p>
          <w:p w14:paraId="7B9EA55A" w14:textId="77777777" w:rsidR="00465DCD" w:rsidRDefault="00B25D94" w:rsidP="00465DCD">
            <w:pPr>
              <w:numPr>
                <w:ilvl w:val="0"/>
                <w:numId w:val="14"/>
              </w:numPr>
              <w:contextualSpacing/>
              <w:jc w:val="both"/>
              <w:rPr>
                <w:rFonts w:ascii="Cambria" w:hAnsi="Cambria"/>
                <w:sz w:val="18"/>
              </w:rPr>
            </w:pPr>
            <w:r>
              <w:rPr>
                <w:rFonts w:ascii="Cambria" w:hAnsi="Cambria"/>
                <w:sz w:val="18"/>
              </w:rPr>
              <w:t>Collaborated</w:t>
            </w:r>
            <w:r w:rsidR="00465DCD" w:rsidRPr="00465DCD">
              <w:rPr>
                <w:rFonts w:ascii="Cambria" w:hAnsi="Cambria"/>
                <w:sz w:val="18"/>
              </w:rPr>
              <w:t xml:space="preserve"> with esteemed US-based pharmaceutical clients to conceptualize and develop Proof of Concepts (</w:t>
            </w:r>
            <w:proofErr w:type="spellStart"/>
            <w:r w:rsidR="00465DCD" w:rsidRPr="00465DCD">
              <w:rPr>
                <w:rFonts w:ascii="Cambria" w:hAnsi="Cambria"/>
                <w:sz w:val="18"/>
              </w:rPr>
              <w:t>PoCs</w:t>
            </w:r>
            <w:proofErr w:type="spellEnd"/>
            <w:r w:rsidR="00465DCD" w:rsidRPr="00465DCD">
              <w:rPr>
                <w:rFonts w:ascii="Cambria" w:hAnsi="Cambria"/>
                <w:sz w:val="18"/>
              </w:rPr>
              <w:t>) and custom chatbot solutions tailored to their specific use cases.</w:t>
            </w:r>
          </w:p>
          <w:p w14:paraId="103A612A" w14:textId="77777777" w:rsidR="00465DCD" w:rsidRPr="00465DCD" w:rsidRDefault="00465DCD" w:rsidP="00465DCD">
            <w:pPr>
              <w:numPr>
                <w:ilvl w:val="0"/>
                <w:numId w:val="28"/>
              </w:numPr>
              <w:ind w:left="525"/>
              <w:contextualSpacing/>
              <w:jc w:val="both"/>
              <w:rPr>
                <w:rFonts w:ascii="Cambria" w:hAnsi="Cambria"/>
                <w:sz w:val="18"/>
              </w:rPr>
            </w:pPr>
            <w:r w:rsidRPr="00465DCD">
              <w:rPr>
                <w:rFonts w:ascii="Cambria" w:hAnsi="Cambria"/>
                <w:sz w:val="18"/>
              </w:rPr>
              <w:t>This involves a deep understanding of client requirements and a proactive approach to deliver innovative and effective chatbot solutions.</w:t>
            </w:r>
          </w:p>
          <w:p w14:paraId="2AAE384A" w14:textId="77777777" w:rsidR="00124921" w:rsidRPr="00124921" w:rsidRDefault="00124921" w:rsidP="00465DCD">
            <w:pPr>
              <w:ind w:left="360"/>
              <w:contextualSpacing/>
              <w:jc w:val="both"/>
              <w:rPr>
                <w:rFonts w:ascii="Cambria" w:hAnsi="Cambria"/>
                <w:sz w:val="18"/>
              </w:rPr>
            </w:pPr>
          </w:p>
          <w:p w14:paraId="78B232EA" w14:textId="77777777" w:rsidR="00465DCD" w:rsidRDefault="00465DCD" w:rsidP="009C0CAF">
            <w:pPr>
              <w:contextualSpacing/>
              <w:jc w:val="both"/>
              <w:rPr>
                <w:rFonts w:ascii="Cambria" w:hAnsi="Cambria"/>
                <w:sz w:val="18"/>
              </w:rPr>
            </w:pPr>
          </w:p>
          <w:p w14:paraId="67583883" w14:textId="77777777" w:rsidR="00124921" w:rsidRPr="00124921" w:rsidRDefault="004A3DEC" w:rsidP="00124921">
            <w:pPr>
              <w:shd w:val="clear" w:color="auto" w:fill="006EA7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18"/>
                <w:szCs w:val="18"/>
              </w:rPr>
            </w:pPr>
            <w:r w:rsidRPr="00124921">
              <w:rPr>
                <w:rFonts w:ascii="Cambria" w:eastAsia="Calibri" w:hAnsi="Cambria" w:cstheme="minorHAnsi"/>
                <w:b/>
                <w:color w:val="FFFFFF" w:themeColor="background1"/>
                <w:sz w:val="18"/>
                <w:szCs w:val="18"/>
              </w:rPr>
              <w:t>COMPUTER VISION SCIENTIST</w:t>
            </w:r>
          </w:p>
          <w:p w14:paraId="3E7CDD05" w14:textId="77777777" w:rsidR="00F556B6" w:rsidRPr="00BB27F7" w:rsidRDefault="004A3DEC" w:rsidP="00124921">
            <w:pPr>
              <w:shd w:val="clear" w:color="auto" w:fill="006EA7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18"/>
                <w:szCs w:val="18"/>
              </w:rPr>
            </w:pPr>
            <w:r w:rsidRPr="00124921">
              <w:rPr>
                <w:rFonts w:ascii="Cambria" w:eastAsia="Calibri" w:hAnsi="Cambria" w:cstheme="minorHAnsi"/>
                <w:b/>
                <w:color w:val="FFFFFF" w:themeColor="background1"/>
                <w:sz w:val="18"/>
                <w:szCs w:val="18"/>
              </w:rPr>
              <w:t>SMECORNER</w:t>
            </w:r>
          </w:p>
          <w:p w14:paraId="5737E414" w14:textId="77777777" w:rsidR="00AC653A" w:rsidRDefault="004A3DEC" w:rsidP="0039109A">
            <w:pPr>
              <w:jc w:val="both"/>
              <w:rPr>
                <w:rFonts w:ascii="Cambria" w:hAnsi="Cambria"/>
                <w:b/>
                <w:sz w:val="18"/>
              </w:rPr>
            </w:pPr>
            <w:r>
              <w:rPr>
                <w:rFonts w:ascii="Cambria" w:hAnsi="Cambria"/>
                <w:b/>
                <w:sz w:val="18"/>
              </w:rPr>
              <w:t xml:space="preserve">JULY 2019 – FEBRUARY’ </w:t>
            </w:r>
            <w:r w:rsidRPr="00AC653A">
              <w:rPr>
                <w:rFonts w:ascii="Cambria" w:hAnsi="Cambria"/>
                <w:b/>
                <w:sz w:val="18"/>
              </w:rPr>
              <w:t>2021</w:t>
            </w:r>
          </w:p>
          <w:p w14:paraId="1635B640" w14:textId="77777777" w:rsidR="008D6721" w:rsidRDefault="00DA439D" w:rsidP="0039109A">
            <w:pPr>
              <w:jc w:val="both"/>
              <w:rPr>
                <w:rFonts w:ascii="Cambria" w:hAnsi="Cambria"/>
                <w:b/>
                <w:sz w:val="18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8"/>
              </w:rPr>
              <w:t>KEY HIGHLIGHTS</w:t>
            </w:r>
            <w:r w:rsidR="003726DF" w:rsidRPr="00BB27F7">
              <w:rPr>
                <w:rFonts w:ascii="Cambria" w:eastAsia="Calibri" w:hAnsi="Cambria" w:cstheme="minorHAnsi"/>
                <w:b/>
                <w:color w:val="000000"/>
                <w:sz w:val="18"/>
              </w:rPr>
              <w:t>:</w:t>
            </w:r>
            <w:r w:rsidR="003726DF" w:rsidRPr="00BB27F7">
              <w:rPr>
                <w:rFonts w:ascii="Cambria" w:hAnsi="Cambria"/>
                <w:b/>
                <w:sz w:val="18"/>
              </w:rPr>
              <w:t xml:space="preserve"> </w:t>
            </w:r>
          </w:p>
          <w:p w14:paraId="259D66B4" w14:textId="77777777" w:rsidR="0039109A" w:rsidRPr="0039109A" w:rsidRDefault="0039109A" w:rsidP="0039109A">
            <w:pPr>
              <w:jc w:val="both"/>
              <w:rPr>
                <w:rFonts w:ascii="Cambria" w:hAnsi="Cambria"/>
                <w:b/>
                <w:sz w:val="10"/>
              </w:rPr>
            </w:pPr>
          </w:p>
          <w:p w14:paraId="2279DCBC" w14:textId="77777777" w:rsidR="00DA439D" w:rsidRDefault="00DA439D" w:rsidP="00DA439D">
            <w:pPr>
              <w:pStyle w:val="ListParagraph"/>
              <w:numPr>
                <w:ilvl w:val="0"/>
                <w:numId w:val="16"/>
              </w:numPr>
              <w:ind w:left="34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 xml:space="preserve">Played a pivotal role in contributing to the entire product development lifecycle, encompassing requirement generation, annotation, modeling, and back-end development for the Auto-KYC Verification Process. </w:t>
            </w:r>
          </w:p>
          <w:p w14:paraId="3815EDDE" w14:textId="77777777" w:rsidR="0039109A" w:rsidRPr="00F97A04" w:rsidRDefault="00DA439D" w:rsidP="00F97A04">
            <w:pPr>
              <w:pStyle w:val="ListParagraph"/>
              <w:numPr>
                <w:ilvl w:val="0"/>
                <w:numId w:val="19"/>
              </w:numPr>
              <w:ind w:left="61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>Successfully addressed four different document types, achieving an exceptional accuracy rate of 93%.</w:t>
            </w:r>
          </w:p>
          <w:p w14:paraId="3C5321C2" w14:textId="77777777" w:rsidR="00DA439D" w:rsidRPr="00DA439D" w:rsidRDefault="00DA439D" w:rsidP="00DA439D">
            <w:pPr>
              <w:pStyle w:val="ListParagraph"/>
              <w:numPr>
                <w:ilvl w:val="0"/>
                <w:numId w:val="19"/>
              </w:numPr>
              <w:ind w:left="61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>Employed a Deep Learning Object Detection model for precise localization, coupled with the customization of OCR to extract data from localized entities.</w:t>
            </w:r>
          </w:p>
          <w:p w14:paraId="5C42ED96" w14:textId="77777777" w:rsidR="00DA439D" w:rsidRDefault="00DA439D" w:rsidP="00DA439D">
            <w:pPr>
              <w:pStyle w:val="ListParagraph"/>
              <w:numPr>
                <w:ilvl w:val="0"/>
                <w:numId w:val="16"/>
              </w:numPr>
              <w:ind w:left="34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 xml:space="preserve">Designed and implemented an innovative Discrepancy Resolution System that effectively handled discrepancies throughout the entire Loan Application to Loan Disbursement process. </w:t>
            </w:r>
          </w:p>
          <w:p w14:paraId="0EA172BB" w14:textId="77777777" w:rsidR="00DA439D" w:rsidRPr="00DA439D" w:rsidRDefault="00DA439D" w:rsidP="00DA439D">
            <w:pPr>
              <w:pStyle w:val="ListParagraph"/>
              <w:numPr>
                <w:ilvl w:val="0"/>
                <w:numId w:val="20"/>
              </w:numPr>
              <w:ind w:left="61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>This multifaceted project featured Computer Vision, Deep Learning, NLP-based data extraction, and PDF scraping solutions.</w:t>
            </w:r>
          </w:p>
          <w:p w14:paraId="62BB1E3D" w14:textId="77777777" w:rsidR="00DA439D" w:rsidRDefault="00DA439D" w:rsidP="00DA439D">
            <w:pPr>
              <w:pStyle w:val="ListParagraph"/>
              <w:numPr>
                <w:ilvl w:val="0"/>
                <w:numId w:val="16"/>
              </w:numPr>
              <w:ind w:left="34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 xml:space="preserve">Devised a unified computer vision solution aimed at enhancing automatic data extraction from bank statements of more than 80 different banks, resulting in an impressive 80% reduction in turnaround time. </w:t>
            </w:r>
          </w:p>
          <w:p w14:paraId="3F83EDBD" w14:textId="77777777" w:rsidR="00DA439D" w:rsidRPr="00DA439D" w:rsidRDefault="00DA439D" w:rsidP="00DA439D">
            <w:pPr>
              <w:pStyle w:val="ListParagraph"/>
              <w:numPr>
                <w:ilvl w:val="0"/>
                <w:numId w:val="21"/>
              </w:numPr>
              <w:ind w:left="61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lastRenderedPageBreak/>
              <w:t>This strategic approach made nearly 85 older modules redundant and harnessed Image Processing techniques for working with coordinate systems and PDF scraping.</w:t>
            </w:r>
          </w:p>
          <w:p w14:paraId="434454DC" w14:textId="77777777" w:rsidR="00DA439D" w:rsidRDefault="00DA439D" w:rsidP="00DA439D">
            <w:pPr>
              <w:pStyle w:val="ListParagraph"/>
              <w:numPr>
                <w:ilvl w:val="0"/>
                <w:numId w:val="16"/>
              </w:numPr>
              <w:ind w:left="34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>Developed a Personal Discussion Chatbot equipped with voice recognition capabilities and support for vernacular languages.</w:t>
            </w:r>
          </w:p>
          <w:p w14:paraId="2F7856A9" w14:textId="77777777" w:rsidR="00DA439D" w:rsidRDefault="00DA439D" w:rsidP="00DA439D">
            <w:pPr>
              <w:pStyle w:val="ListParagraph"/>
              <w:numPr>
                <w:ilvl w:val="0"/>
                <w:numId w:val="22"/>
              </w:numPr>
              <w:ind w:left="61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 xml:space="preserve">Implemented an AI-based solution for generating comprehensive summary reports, pivotal in the loan approval process. </w:t>
            </w:r>
          </w:p>
          <w:p w14:paraId="36A169F6" w14:textId="77777777" w:rsidR="00DA439D" w:rsidRPr="00DA439D" w:rsidRDefault="00DA439D" w:rsidP="00DA439D">
            <w:pPr>
              <w:pStyle w:val="ListParagraph"/>
              <w:numPr>
                <w:ilvl w:val="0"/>
                <w:numId w:val="22"/>
              </w:numPr>
              <w:ind w:left="615"/>
              <w:jc w:val="both"/>
              <w:rPr>
                <w:rFonts w:ascii="Cambria" w:hAnsi="Cambria"/>
                <w:sz w:val="18"/>
              </w:rPr>
            </w:pPr>
            <w:r w:rsidRPr="00DA439D">
              <w:rPr>
                <w:rFonts w:ascii="Cambria" w:hAnsi="Cambria"/>
                <w:sz w:val="18"/>
              </w:rPr>
              <w:t>The chatbot was constructed using the RASA framework and seamlessly deployed on MS Teams. Leveraged NLP techniques for summary generation.</w:t>
            </w:r>
          </w:p>
          <w:p w14:paraId="696AD0AA" w14:textId="77777777" w:rsidR="009C0CAF" w:rsidRDefault="009C0CAF" w:rsidP="009C0CAF">
            <w:pPr>
              <w:contextualSpacing/>
              <w:jc w:val="both"/>
              <w:rPr>
                <w:rFonts w:ascii="Cambria" w:hAnsi="Cambria"/>
                <w:sz w:val="18"/>
              </w:rPr>
            </w:pPr>
          </w:p>
          <w:p w14:paraId="41D402D8" w14:textId="77777777" w:rsidR="00511E60" w:rsidRPr="00230732" w:rsidRDefault="00511E60" w:rsidP="00230732">
            <w:pPr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7D7DE052" w14:textId="77777777" w:rsidR="008D6721" w:rsidRPr="00401FCF" w:rsidRDefault="008D6721" w:rsidP="008D6721">
            <w:pPr>
              <w:rPr>
                <w:rFonts w:ascii="Cambria" w:hAnsi="Cambria"/>
                <w:b/>
                <w:sz w:val="28"/>
              </w:rPr>
            </w:pPr>
            <w:r w:rsidRPr="00401FCF">
              <w:rPr>
                <w:rFonts w:ascii="Cambria" w:hAnsi="Cambria"/>
                <w:b/>
                <w:noProof/>
                <w:color w:val="C7A163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63615134" wp14:editId="27751807">
                      <wp:extent cx="247373" cy="212235"/>
                      <wp:effectExtent l="0" t="0" r="635" b="0"/>
                      <wp:docPr id="230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373" cy="212235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1C33BC0" id="Freeform 97" o:spid="_x0000_s1026" style="width:19.5pt;height:16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006ea7" stroked="f">
                      <v:path arrowok="t" o:connecttype="custom" o:connectlocs="51496887,51832669;51496887,51832669;61348504,51832669;61348504,61705583;111054052,61705583;109039231,29842931;99187614,17950796;81275718,17950796;75454240,6058163;67169982,0;43436608,0;37615130,6058163;29778831,17950796;11866438,17950796;2015318,29842931;0,61705583;51496887,61705583;51496887,51832669;41645269,11892135;41645269,11892135;47466748,8077883;63587304,8077883;69184803,11892135;71424101,17950796;39630449,17950796;41645269,11892135;61348504,79656379;61348504,79656379;51496887,79656379;51496887,67763746;2015318,67763746;3806160,85490350;13881756,95363264;97172295,95363264;107023913,85490350;109039231,67763746;61348504,67763746;61348504,79656379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401FCF">
              <w:rPr>
                <w:rFonts w:ascii="Cambria" w:hAnsi="Cambria"/>
                <w:sz w:val="28"/>
              </w:rPr>
              <w:t xml:space="preserve"> </w:t>
            </w:r>
            <w:r w:rsidR="003726DF">
              <w:rPr>
                <w:rFonts w:ascii="Cambria" w:hAnsi="Cambria"/>
                <w:sz w:val="28"/>
              </w:rPr>
              <w:t xml:space="preserve"> </w:t>
            </w:r>
            <w:r w:rsidR="00DA439D">
              <w:rPr>
                <w:rFonts w:ascii="Cambria" w:hAnsi="Cambria"/>
                <w:b/>
                <w:sz w:val="28"/>
              </w:rPr>
              <w:t>INTERNSHIP</w:t>
            </w:r>
            <w:r>
              <w:rPr>
                <w:rFonts w:ascii="Cambria" w:hAnsi="Cambria"/>
                <w:b/>
                <w:sz w:val="28"/>
              </w:rPr>
              <w:t xml:space="preserve"> </w:t>
            </w:r>
            <w:r w:rsidRPr="00401FCF">
              <w:rPr>
                <w:rFonts w:ascii="Cambria" w:hAnsi="Cambria"/>
                <w:b/>
                <w:sz w:val="28"/>
              </w:rPr>
              <w:t>EXPERIENCE</w:t>
            </w:r>
          </w:p>
          <w:p w14:paraId="6113B168" w14:textId="77777777" w:rsidR="008D6721" w:rsidRPr="00401FCF" w:rsidRDefault="008D6721" w:rsidP="008D6721">
            <w:pPr>
              <w:spacing w:line="144" w:lineRule="auto"/>
              <w:rPr>
                <w:rFonts w:ascii="Cambria" w:hAnsi="Cambria"/>
              </w:rPr>
            </w:pPr>
            <w:r w:rsidRPr="00401FCF">
              <w:rPr>
                <w:rFonts w:ascii="Cambria" w:hAnsi="Cambria" w:cstheme="minorHAnsi"/>
                <w:noProof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522779BE" wp14:editId="4F764683">
                      <wp:extent cx="4788590" cy="45719"/>
                      <wp:effectExtent l="0" t="19050" r="31115" b="12065"/>
                      <wp:docPr id="231" name="Group 2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238" name="Straight Connector 238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9" name="Rectangle 239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83C36B" id="Group 231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">
                      <v:line id="Straight Connector 238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" strokecolor="#272727 [2749]" strokeweight="1pt"/>
                      <v:rect id="Rectangle 239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B89DA4B" w14:textId="77777777" w:rsidR="00391BD3" w:rsidRPr="00BB27F7" w:rsidRDefault="004A3DEC" w:rsidP="006D4FD1">
            <w:pPr>
              <w:shd w:val="clear" w:color="auto" w:fill="006EA7"/>
              <w:jc w:val="both"/>
              <w:rPr>
                <w:rFonts w:ascii="Cambria" w:eastAsia="Calibri" w:hAnsi="Cambria" w:cstheme="minorHAnsi"/>
                <w:b/>
                <w:color w:val="FFFFFF" w:themeColor="background1"/>
                <w:sz w:val="18"/>
                <w:szCs w:val="18"/>
              </w:rPr>
            </w:pPr>
            <w:r>
              <w:rPr>
                <w:rFonts w:ascii="Cambria" w:eastAsia="Calibri" w:hAnsi="Cambria" w:cstheme="minorHAnsi"/>
                <w:b/>
                <w:color w:val="FFFFFF" w:themeColor="background1"/>
                <w:sz w:val="18"/>
                <w:szCs w:val="18"/>
              </w:rPr>
              <w:t>DEEP LEARNING INTERN, JAZARI AI</w:t>
            </w:r>
          </w:p>
          <w:p w14:paraId="02883E39" w14:textId="77777777" w:rsidR="008D6721" w:rsidRDefault="004A3DEC" w:rsidP="008D6721">
            <w:pPr>
              <w:jc w:val="both"/>
              <w:rPr>
                <w:rFonts w:ascii="Cambria" w:eastAsia="Calibri" w:hAnsi="Cambria" w:cstheme="minorHAnsi"/>
                <w:b/>
                <w:color w:val="000000"/>
                <w:sz w:val="18"/>
                <w:szCs w:val="18"/>
              </w:rPr>
            </w:pPr>
            <w:r>
              <w:rPr>
                <w:rFonts w:ascii="Cambria" w:eastAsia="Calibri" w:hAnsi="Cambria" w:cstheme="minorHAnsi"/>
                <w:b/>
                <w:color w:val="000000"/>
                <w:sz w:val="18"/>
                <w:szCs w:val="18"/>
              </w:rPr>
              <w:t>APRIL 2019 - JUNE 2019</w:t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  <w:szCs w:val="18"/>
              </w:rPr>
              <w:tab/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  <w:szCs w:val="18"/>
              </w:rPr>
              <w:tab/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  <w:szCs w:val="18"/>
              </w:rPr>
              <w:tab/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  <w:szCs w:val="18"/>
              </w:rPr>
              <w:tab/>
            </w:r>
            <w:r>
              <w:rPr>
                <w:rFonts w:ascii="Cambria" w:eastAsia="Calibri" w:hAnsi="Cambria" w:cstheme="minorHAnsi"/>
                <w:b/>
                <w:color w:val="000000"/>
                <w:sz w:val="18"/>
                <w:szCs w:val="18"/>
              </w:rPr>
              <w:tab/>
            </w:r>
          </w:p>
          <w:p w14:paraId="3FC7D56B" w14:textId="77777777" w:rsidR="008D6721" w:rsidRDefault="004A3DEC" w:rsidP="008D6721">
            <w:pPr>
              <w:jc w:val="both"/>
              <w:rPr>
                <w:rFonts w:ascii="Cambria" w:hAnsi="Cambria"/>
                <w:b/>
                <w:sz w:val="18"/>
              </w:rPr>
            </w:pPr>
            <w:r w:rsidRPr="00BB27F7">
              <w:rPr>
                <w:rFonts w:ascii="Cambria" w:eastAsia="Calibri" w:hAnsi="Cambria" w:cstheme="minorHAnsi"/>
                <w:b/>
                <w:color w:val="000000"/>
                <w:sz w:val="18"/>
              </w:rPr>
              <w:t>KEY RESULT AREAS:</w:t>
            </w:r>
            <w:r w:rsidRPr="00BB27F7">
              <w:rPr>
                <w:rFonts w:ascii="Cambria" w:hAnsi="Cambria"/>
                <w:b/>
                <w:sz w:val="18"/>
              </w:rPr>
              <w:t xml:space="preserve"> </w:t>
            </w:r>
          </w:p>
          <w:p w14:paraId="70533300" w14:textId="77777777" w:rsidR="00511E60" w:rsidRPr="0039109A" w:rsidRDefault="00511E60" w:rsidP="00A905C0">
            <w:pPr>
              <w:jc w:val="both"/>
              <w:rPr>
                <w:rFonts w:ascii="Cambria" w:hAnsi="Cambria"/>
                <w:sz w:val="10"/>
                <w:szCs w:val="18"/>
              </w:rPr>
            </w:pPr>
          </w:p>
          <w:p w14:paraId="42D882A2" w14:textId="77777777" w:rsidR="00A905C0" w:rsidRDefault="00A905C0" w:rsidP="00A905C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Cambria" w:hAnsi="Cambria"/>
                <w:sz w:val="18"/>
                <w:szCs w:val="18"/>
              </w:rPr>
            </w:pPr>
            <w:r w:rsidRPr="00A905C0">
              <w:rPr>
                <w:rFonts w:ascii="Cambria" w:hAnsi="Cambria"/>
                <w:sz w:val="18"/>
                <w:szCs w:val="18"/>
              </w:rPr>
              <w:t xml:space="preserve">Successfully deployed a lightweight deep learning model on the Nvidia Jetson Nano board to enable edge computing for smart cameras. </w:t>
            </w:r>
          </w:p>
          <w:p w14:paraId="07184F9B" w14:textId="77777777" w:rsidR="00A905C0" w:rsidRDefault="00A905C0" w:rsidP="00A905C0">
            <w:pPr>
              <w:pStyle w:val="ListParagraph"/>
              <w:numPr>
                <w:ilvl w:val="0"/>
                <w:numId w:val="23"/>
              </w:numPr>
              <w:ind w:left="525"/>
              <w:jc w:val="both"/>
              <w:rPr>
                <w:rFonts w:ascii="Cambria" w:hAnsi="Cambria"/>
                <w:sz w:val="18"/>
                <w:szCs w:val="18"/>
              </w:rPr>
            </w:pPr>
            <w:r w:rsidRPr="00A905C0">
              <w:rPr>
                <w:rFonts w:ascii="Cambria" w:hAnsi="Cambria"/>
                <w:sz w:val="18"/>
                <w:szCs w:val="18"/>
              </w:rPr>
              <w:t xml:space="preserve">This initiative aimed to optimize operations at Haryana National Highway Toll Booths. </w:t>
            </w:r>
          </w:p>
          <w:p w14:paraId="4AB29D1D" w14:textId="77777777" w:rsidR="00A905C0" w:rsidRPr="00A905C0" w:rsidRDefault="00A905C0" w:rsidP="00A905C0">
            <w:pPr>
              <w:pStyle w:val="ListParagraph"/>
              <w:numPr>
                <w:ilvl w:val="0"/>
                <w:numId w:val="23"/>
              </w:numPr>
              <w:ind w:left="525"/>
              <w:jc w:val="both"/>
              <w:rPr>
                <w:rFonts w:ascii="Cambria" w:hAnsi="Cambria"/>
                <w:sz w:val="18"/>
                <w:szCs w:val="18"/>
              </w:rPr>
            </w:pPr>
            <w:r w:rsidRPr="00A905C0">
              <w:rPr>
                <w:rFonts w:ascii="Cambria" w:hAnsi="Cambria"/>
                <w:sz w:val="18"/>
                <w:szCs w:val="18"/>
              </w:rPr>
              <w:t>Conducted a successful pilot for a duration of seven days to validate the effectiveness of the implementation.</w:t>
            </w:r>
          </w:p>
          <w:p w14:paraId="41423707" w14:textId="77777777" w:rsidR="00A905C0" w:rsidRDefault="00A905C0" w:rsidP="00A905C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Cambria" w:hAnsi="Cambria"/>
                <w:sz w:val="18"/>
                <w:szCs w:val="18"/>
              </w:rPr>
            </w:pPr>
            <w:r w:rsidRPr="00A905C0">
              <w:rPr>
                <w:rFonts w:ascii="Cambria" w:hAnsi="Cambria"/>
                <w:sz w:val="18"/>
                <w:szCs w:val="18"/>
              </w:rPr>
              <w:t xml:space="preserve">Developed specialized computer vision modules dedicated to error detection within the packaging industry. </w:t>
            </w:r>
          </w:p>
          <w:p w14:paraId="2445EB0D" w14:textId="77777777" w:rsidR="00A905C0" w:rsidRPr="00A905C0" w:rsidRDefault="00A905C0" w:rsidP="00A905C0">
            <w:pPr>
              <w:pStyle w:val="ListParagraph"/>
              <w:numPr>
                <w:ilvl w:val="0"/>
                <w:numId w:val="24"/>
              </w:numPr>
              <w:ind w:left="525"/>
              <w:jc w:val="both"/>
              <w:rPr>
                <w:rFonts w:ascii="Cambria" w:hAnsi="Cambria"/>
                <w:sz w:val="18"/>
                <w:szCs w:val="18"/>
              </w:rPr>
            </w:pPr>
            <w:r w:rsidRPr="00A905C0">
              <w:rPr>
                <w:rFonts w:ascii="Cambria" w:hAnsi="Cambria"/>
                <w:sz w:val="18"/>
                <w:szCs w:val="18"/>
              </w:rPr>
              <w:t>These modules were integrated with smart cameras and robotic arms, enhancing quality control processes and ensuring a higher level of precision and accuracy.</w:t>
            </w:r>
          </w:p>
          <w:p w14:paraId="29570D98" w14:textId="77777777" w:rsidR="00391BD3" w:rsidRDefault="00391BD3" w:rsidP="00F66FE7">
            <w:pPr>
              <w:jc w:val="both"/>
              <w:rPr>
                <w:rFonts w:ascii="Cambria" w:hAnsi="Cambria"/>
              </w:rPr>
            </w:pPr>
          </w:p>
          <w:p w14:paraId="0BB138B8" w14:textId="77777777" w:rsidR="00E2475D" w:rsidRDefault="00E2475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28D99CAC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3F5C444E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51B54BA9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33247EBE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1A1F0B87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3409FEFA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7E879ADA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334C9BD3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1D02C698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0E898000" w14:textId="77777777" w:rsidR="00766D8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  <w:p w14:paraId="4C003E1D" w14:textId="77777777" w:rsidR="00766D8D" w:rsidRPr="00E2475D" w:rsidRDefault="00766D8D" w:rsidP="00F05971">
            <w:pPr>
              <w:pStyle w:val="ListParagraph"/>
              <w:ind w:left="360"/>
              <w:jc w:val="both"/>
              <w:rPr>
                <w:rFonts w:ascii="Cambria" w:hAnsi="Cambria"/>
              </w:rPr>
            </w:pPr>
          </w:p>
        </w:tc>
      </w:tr>
      <w:tr w:rsidR="00391BD3" w:rsidRPr="00401FCF" w14:paraId="7EFE51BC" w14:textId="77777777" w:rsidTr="0025234D">
        <w:trPr>
          <w:trHeight w:val="450"/>
        </w:trPr>
        <w:tc>
          <w:tcPr>
            <w:tcW w:w="3775" w:type="dxa"/>
            <w:shd w:val="clear" w:color="auto" w:fill="006EA7"/>
            <w:vAlign w:val="center"/>
          </w:tcPr>
          <w:p w14:paraId="1D12C624" w14:textId="77777777" w:rsidR="00391BD3" w:rsidRPr="00401FCF" w:rsidRDefault="00391BD3" w:rsidP="0025234D">
            <w:pPr>
              <w:ind w:left="1440"/>
              <w:jc w:val="right"/>
              <w:rPr>
                <w:rFonts w:ascii="Cambria" w:hAnsi="Cambria"/>
                <w:b/>
              </w:rPr>
            </w:pPr>
            <w:r w:rsidRPr="00401FCF">
              <w:rPr>
                <w:rFonts w:ascii="Cambria" w:hAnsi="Cambria"/>
                <w:b/>
                <w:color w:val="FFFFFF" w:themeColor="background1"/>
                <w:sz w:val="28"/>
              </w:rPr>
              <w:t xml:space="preserve">EDUCATION </w:t>
            </w:r>
            <w:r w:rsidRPr="00401FCF">
              <w:rPr>
                <w:rFonts w:ascii="Cambria" w:hAnsi="Cambria"/>
                <w:b/>
                <w:noProof/>
                <w:color w:val="C7A163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077BFD4A" wp14:editId="3AB0B05D">
                      <wp:extent cx="254441" cy="195168"/>
                      <wp:effectExtent l="0" t="0" r="0" b="0"/>
                      <wp:docPr id="267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4441" cy="195168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CA9E6F7" id="Freeform 101" o:spid="_x0000_s1026" style="width:20.05pt;height:1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white [3212]" stroked="f">
                      <v:path arrowok="t" o:connecttype="custom" o:connectlocs="18423679,57078465;18423679,57078465;36616978,75490676;57113045,87689187;77609113,77561909;89815113,59380119;57113045,75490676;18423679,57078465;112153702,28538977;112153702,28538977;63100856,2071233;50895367,2071233;2072901,28538977;2072901,36824932;50895367,63292676;63100856,63292676;93960403,44879955;61258335,36824932;57113045,38665744;46750078,30610721;57113045,24626421;67476525,28538977;102020602,40737488;112153702,36824932;112153702,28538977;97875313,79633653;97875313,79633653;106165891,77561909;102020602,40737488;93960403,44879955;97875313,79633653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60" w:type="dxa"/>
            <w:vMerge/>
            <w:shd w:val="clear" w:color="auto" w:fill="EAEAEC"/>
          </w:tcPr>
          <w:p w14:paraId="744809C6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0AABE1B3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</w:tr>
      <w:tr w:rsidR="00391BD3" w:rsidRPr="00401FCF" w14:paraId="7530216A" w14:textId="77777777" w:rsidTr="00401FCF">
        <w:trPr>
          <w:trHeight w:val="1359"/>
        </w:trPr>
        <w:tc>
          <w:tcPr>
            <w:tcW w:w="3775" w:type="dxa"/>
            <w:shd w:val="clear" w:color="auto" w:fill="7F7F7F" w:themeFill="text1" w:themeFillTint="80"/>
          </w:tcPr>
          <w:p w14:paraId="7D92A4F6" w14:textId="77777777" w:rsidR="00230732" w:rsidRDefault="00230732" w:rsidP="00401FCF">
            <w:pPr>
              <w:tabs>
                <w:tab w:val="left" w:pos="10800"/>
              </w:tabs>
              <w:jc w:val="right"/>
              <w:rPr>
                <w:rFonts w:ascii="Cambria" w:hAnsi="Cambria" w:cstheme="minorHAnsi"/>
                <w:noProof/>
                <w:color w:val="FFFFFF" w:themeColor="background1"/>
                <w:sz w:val="18"/>
              </w:rPr>
            </w:pPr>
          </w:p>
          <w:p w14:paraId="7DCF6162" w14:textId="77777777" w:rsidR="00391BD3" w:rsidRPr="00BB27F7" w:rsidRDefault="00230732" w:rsidP="00401FCF">
            <w:pPr>
              <w:tabs>
                <w:tab w:val="left" w:pos="10800"/>
              </w:tabs>
              <w:jc w:val="right"/>
              <w:rPr>
                <w:rFonts w:ascii="Cambria" w:hAnsi="Cambria"/>
                <w:sz w:val="18"/>
              </w:rPr>
            </w:pPr>
            <w:r w:rsidRPr="00230732">
              <w:rPr>
                <w:rFonts w:ascii="Cambria" w:hAnsi="Cambria" w:cstheme="minorHAnsi"/>
                <w:noProof/>
                <w:color w:val="FFFFFF" w:themeColor="background1"/>
                <w:sz w:val="18"/>
              </w:rPr>
              <w:t>Completed a Bachelor of Technology in Computer Science from Guru Teg Bahadur Academy, Bengaluru, with a commendable academic performance of 76%.</w:t>
            </w:r>
          </w:p>
        </w:tc>
        <w:tc>
          <w:tcPr>
            <w:tcW w:w="360" w:type="dxa"/>
            <w:vMerge/>
            <w:shd w:val="clear" w:color="auto" w:fill="EAEAEC"/>
          </w:tcPr>
          <w:p w14:paraId="17D7DBB9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4F150A12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</w:tr>
      <w:tr w:rsidR="00391BD3" w:rsidRPr="00401FCF" w14:paraId="307F6BC4" w14:textId="77777777" w:rsidTr="0025234D">
        <w:trPr>
          <w:trHeight w:val="3808"/>
        </w:trPr>
        <w:tc>
          <w:tcPr>
            <w:tcW w:w="3775" w:type="dxa"/>
            <w:shd w:val="clear" w:color="auto" w:fill="D9D9D9" w:themeFill="background1" w:themeFillShade="D9"/>
          </w:tcPr>
          <w:p w14:paraId="527EC748" w14:textId="77777777" w:rsidR="00391BD3" w:rsidRPr="00401FCF" w:rsidRDefault="00391BD3" w:rsidP="00BE7995">
            <w:pPr>
              <w:contextualSpacing/>
              <w:rPr>
                <w:rFonts w:ascii="Cambria" w:hAnsi="Cambria"/>
                <w:color w:val="000000" w:themeColor="text1"/>
                <w:sz w:val="28"/>
              </w:rPr>
            </w:pPr>
          </w:p>
          <w:p w14:paraId="64B00506" w14:textId="77777777" w:rsidR="00391BD3" w:rsidRPr="00401FCF" w:rsidRDefault="00391BD3" w:rsidP="0025234D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 w:rsidRPr="00401FCF">
              <w:rPr>
                <w:rFonts w:ascii="Cambria" w:hAnsi="Cambria"/>
                <w:b/>
                <w:color w:val="000000" w:themeColor="text1"/>
                <w:sz w:val="28"/>
              </w:rPr>
              <w:t xml:space="preserve">CORE COMPETENCIES  </w:t>
            </w:r>
            <w:r w:rsidRPr="00401FCF">
              <w:rPr>
                <w:rFonts w:ascii="Cambria" w:hAnsi="Cambria"/>
                <w:b/>
                <w:noProof/>
                <w:color w:val="000000" w:themeColor="text1"/>
                <w:sz w:val="28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276AA745" wp14:editId="419FC07B">
                      <wp:extent cx="240159" cy="188468"/>
                      <wp:effectExtent l="0" t="0" r="7620" b="2540"/>
                      <wp:docPr id="89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E7DC410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006ea7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4FBD9849" w14:textId="77777777" w:rsidR="00391BD3" w:rsidRPr="00401FCF" w:rsidRDefault="00391BD3" w:rsidP="0025234D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401FCF">
              <w:rPr>
                <w:rFonts w:ascii="Cambria" w:hAnsi="Cambria" w:cstheme="minorHAnsi"/>
                <w:noProof/>
                <w:color w:val="000000" w:themeColor="text1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28A8144A" wp14:editId="531F1A0C">
                      <wp:extent cx="1757680" cy="45720"/>
                      <wp:effectExtent l="0" t="0" r="0" b="0"/>
                      <wp:docPr id="235" name="Group 2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87CFFD"/>
                              </a:solidFill>
                            </wpg:grpSpPr>
                            <wps:wsp>
                              <wps:cNvPr id="236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7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6EA7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31975A" id="Group 235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" fillcolor="#006ea7" stroked="f" strokeweight="2pt"/>
                      <w10:anchorlock/>
                    </v:group>
                  </w:pict>
                </mc:Fallback>
              </mc:AlternateContent>
            </w:r>
          </w:p>
          <w:p w14:paraId="378811F2" w14:textId="77777777" w:rsidR="003D23C3" w:rsidRPr="00401FCF" w:rsidRDefault="003D23C3" w:rsidP="0025234D">
            <w:pPr>
              <w:rPr>
                <w:rFonts w:ascii="Cambria" w:hAnsi="Cambria"/>
                <w:color w:val="000000" w:themeColor="text1"/>
              </w:rPr>
            </w:pPr>
          </w:p>
          <w:tbl>
            <w:tblPr>
              <w:tblStyle w:val="TableGrid"/>
              <w:tblW w:w="35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70"/>
              <w:gridCol w:w="2409"/>
            </w:tblGrid>
            <w:tr w:rsidR="00F903C6" w:rsidRPr="00401FCF" w14:paraId="6D689881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7A253A31" w14:textId="77777777" w:rsidR="003D23C3" w:rsidRDefault="003D23C3" w:rsidP="003D23C3">
                  <w:pPr>
                    <w:spacing w:after="200" w:line="276" w:lineRule="auto"/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B371CEB" wp14:editId="3C5D460D">
                            <wp:extent cx="69850" cy="69850"/>
                            <wp:effectExtent l="0" t="0" r="25400" b="25400"/>
                            <wp:docPr id="219" name="Rounded Rectangle 2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D9132EA" id="Rounded Rectangle 21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155431A" wp14:editId="1EFC293E">
                            <wp:extent cx="69850" cy="69850"/>
                            <wp:effectExtent l="0" t="0" r="25400" b="25400"/>
                            <wp:docPr id="220" name="Rounded Rectangle 2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6DBEFD5" id="Rounded Rectangle 22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AC6FF79" wp14:editId="4F439787">
                            <wp:extent cx="69850" cy="69850"/>
                            <wp:effectExtent l="0" t="0" r="25400" b="25400"/>
                            <wp:docPr id="221" name="Rounded Rectangle 2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680B339" id="Rounded Rectangle 22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F18F653" wp14:editId="2BAEB7A7">
                            <wp:extent cx="69850" cy="69850"/>
                            <wp:effectExtent l="0" t="0" r="25400" b="25400"/>
                            <wp:docPr id="222" name="Rounded Rectangle 22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345004F" id="Rounded Rectangle 22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8C851EA" wp14:editId="67FB6C73">
                            <wp:extent cx="69850" cy="69850"/>
                            <wp:effectExtent l="0" t="0" r="25400" b="25400"/>
                            <wp:docPr id="223" name="Rounded Rectangle 2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578CE7C" id="Rounded Rectangle 22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  <w:p w14:paraId="01365C5F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37C6DF1" wp14:editId="47927B2F">
                            <wp:extent cx="69850" cy="69850"/>
                            <wp:effectExtent l="0" t="0" r="25400" b="25400"/>
                            <wp:docPr id="68" name="Rounded Rectangle 6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9666943" id="Rounded Rectangle 6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98CA299" wp14:editId="0346B056">
                            <wp:extent cx="69850" cy="69850"/>
                            <wp:effectExtent l="0" t="0" r="25400" b="25400"/>
                            <wp:docPr id="18" name="Rounded Rectangle 1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B62D7C3" id="Rounded Rectangle 1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9E7842C" wp14:editId="51C656EA">
                            <wp:extent cx="69850" cy="69850"/>
                            <wp:effectExtent l="0" t="0" r="25400" b="25400"/>
                            <wp:docPr id="69" name="Rounded Rectangle 6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16AB5D9" id="Rounded Rectangle 6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1013210" wp14:editId="65EA6E98">
                            <wp:extent cx="69850" cy="69850"/>
                            <wp:effectExtent l="0" t="0" r="25400" b="25400"/>
                            <wp:docPr id="20" name="Rounded Rectangle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B87A634" id="Rounded Rectangle 2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DA1B4CD" wp14:editId="6FA218C7">
                            <wp:extent cx="69850" cy="69850"/>
                            <wp:effectExtent l="0" t="0" r="25400" b="25400"/>
                            <wp:docPr id="21" name="Rounded Rectangle 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BBD74BA" id="Rounded Rectangle 2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1D8251A6" w14:textId="77777777" w:rsidR="003D23C3" w:rsidRDefault="003D23C3" w:rsidP="003D23C3">
                  <w:pPr>
                    <w:rPr>
                      <w:rFonts w:ascii="Cambria" w:hAnsi="Cambria"/>
                      <w:sz w:val="18"/>
                    </w:rPr>
                  </w:pPr>
                  <w:r>
                    <w:rPr>
                      <w:rFonts w:ascii="Cambria" w:hAnsi="Cambria"/>
                      <w:sz w:val="18"/>
                    </w:rPr>
                    <w:t xml:space="preserve">         Large Language Models</w:t>
                  </w:r>
                </w:p>
                <w:p w14:paraId="2B831C6F" w14:textId="77777777" w:rsidR="003D23C3" w:rsidRDefault="003D23C3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</w:p>
                <w:p w14:paraId="5FE6861B" w14:textId="77777777" w:rsid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Intelligent Document Processing (IDP)</w:t>
                  </w:r>
                </w:p>
                <w:p w14:paraId="29B3AFB6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</w:p>
              </w:tc>
            </w:tr>
            <w:tr w:rsidR="00F903C6" w:rsidRPr="00401FCF" w14:paraId="34BF6AAE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60AF8053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89D7152" wp14:editId="0B112757">
                            <wp:extent cx="69850" cy="69850"/>
                            <wp:effectExtent l="0" t="0" r="25400" b="25400"/>
                            <wp:docPr id="90" name="Rounded Rectangle 9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32446D6" id="Rounded Rectangle 9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C1EF233" wp14:editId="3A3E4DD8">
                            <wp:extent cx="69850" cy="69850"/>
                            <wp:effectExtent l="0" t="0" r="25400" b="25400"/>
                            <wp:docPr id="91" name="Rounded Rectangle 9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013EF7F" id="Rounded Rectangle 9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33D1D9B" wp14:editId="5AA57762">
                            <wp:extent cx="69850" cy="69850"/>
                            <wp:effectExtent l="0" t="0" r="25400" b="25400"/>
                            <wp:docPr id="92" name="Rounded Rectangle 9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2FA8F69" id="Rounded Rectangle 9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8E1CDA9" wp14:editId="299B9BD2">
                            <wp:extent cx="69850" cy="69850"/>
                            <wp:effectExtent l="0" t="0" r="25400" b="25400"/>
                            <wp:docPr id="109" name="Rounded Rectangle 10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68F0AD5" id="Rounded Rectangle 10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1B58F72" wp14:editId="3D4CDF2E">
                            <wp:extent cx="69850" cy="69850"/>
                            <wp:effectExtent l="0" t="0" r="25400" b="25400"/>
                            <wp:docPr id="110" name="Rounded Rectangle 1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803EAB3" id="Rounded Rectangle 11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47DAECE8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OCR</w:t>
                  </w:r>
                </w:p>
              </w:tc>
            </w:tr>
            <w:tr w:rsidR="00F903C6" w:rsidRPr="00401FCF" w14:paraId="70C07304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2E6C6C5B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91ACE96" wp14:editId="24743965">
                            <wp:extent cx="69850" cy="69850"/>
                            <wp:effectExtent l="0" t="0" r="25400" b="25400"/>
                            <wp:docPr id="111" name="Rounded Rectangle 1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8C524EF" id="Rounded Rectangle 11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9CA968F" wp14:editId="0BFEAEA4">
                            <wp:extent cx="69850" cy="69850"/>
                            <wp:effectExtent l="0" t="0" r="25400" b="25400"/>
                            <wp:docPr id="112" name="Rounded Rectangle 1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A2C2AB1" id="Rounded Rectangle 11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47E7004" wp14:editId="419C2A43">
                            <wp:extent cx="69850" cy="69850"/>
                            <wp:effectExtent l="0" t="0" r="25400" b="25400"/>
                            <wp:docPr id="113" name="Rounded Rectangle 1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8EBBE99" id="Rounded Rectangle 11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F0E19E5" wp14:editId="7B041997">
                            <wp:extent cx="69850" cy="69850"/>
                            <wp:effectExtent l="0" t="0" r="25400" b="25400"/>
                            <wp:docPr id="114" name="Rounded Rectangle 11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5E87EE6" id="Rounded Rectangle 11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756A6EC" wp14:editId="024E8953">
                            <wp:extent cx="69850" cy="69850"/>
                            <wp:effectExtent l="0" t="0" r="25400" b="25400"/>
                            <wp:docPr id="121" name="Rounded Rectangle 1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5F6F155" id="Rounded Rectangle 12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10859C0E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Document Classification</w:t>
                  </w:r>
                </w:p>
              </w:tc>
            </w:tr>
            <w:tr w:rsidR="00F903C6" w:rsidRPr="00401FCF" w14:paraId="12C0E769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2209478E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9F6E39C" wp14:editId="2F86A2D4">
                            <wp:extent cx="69850" cy="69850"/>
                            <wp:effectExtent l="0" t="0" r="25400" b="25400"/>
                            <wp:docPr id="85" name="Rounded Rectangle 8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8C4D46A" id="Rounded Rectangle 8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B21709C" wp14:editId="2CEA0975">
                            <wp:extent cx="69850" cy="69850"/>
                            <wp:effectExtent l="0" t="0" r="25400" b="25400"/>
                            <wp:docPr id="46" name="Rounded Rectangle 4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FB2943E" id="Rounded Rectangle 4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9799FDA" wp14:editId="39F63993">
                            <wp:extent cx="69850" cy="69850"/>
                            <wp:effectExtent l="0" t="0" r="25400" b="25400"/>
                            <wp:docPr id="86" name="Rounded Rectangle 8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09B5D29" id="Rounded Rectangle 8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60B8BE7" wp14:editId="7402EC0A">
                            <wp:extent cx="69850" cy="69850"/>
                            <wp:effectExtent l="0" t="0" r="25400" b="25400"/>
                            <wp:docPr id="48" name="Rounded Rectangle 4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FF97573" id="Rounded Rectangle 4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F2634A5" wp14:editId="67BE5EE7">
                            <wp:extent cx="69850" cy="69850"/>
                            <wp:effectExtent l="0" t="0" r="25400" b="25400"/>
                            <wp:docPr id="49" name="Rounded Rectangle 4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A7B4D5E" id="Rounded Rectangle 4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590AEA07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Entity Extraction</w:t>
                  </w:r>
                </w:p>
              </w:tc>
            </w:tr>
            <w:tr w:rsidR="00F903C6" w:rsidRPr="00401FCF" w14:paraId="246684E9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0D7A6AF5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D4BB045" wp14:editId="2BB5ED35">
                            <wp:extent cx="69850" cy="69850"/>
                            <wp:effectExtent l="0" t="0" r="25400" b="25400"/>
                            <wp:docPr id="122" name="Rounded Rectangle 12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726BAC8" id="Rounded Rectangle 12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D59CF2F" wp14:editId="796E4278">
                            <wp:extent cx="69850" cy="69850"/>
                            <wp:effectExtent l="0" t="0" r="25400" b="25400"/>
                            <wp:docPr id="123" name="Rounded Rectangle 1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B51E12B" id="Rounded Rectangle 12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5F8F44D" wp14:editId="0AC0E772">
                            <wp:extent cx="69850" cy="69850"/>
                            <wp:effectExtent l="0" t="0" r="25400" b="25400"/>
                            <wp:docPr id="126" name="Rounded Rectangle 12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9636C23" id="Rounded Rectangle 12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57BC01B" wp14:editId="17858E6C">
                            <wp:extent cx="69850" cy="69850"/>
                            <wp:effectExtent l="0" t="0" r="25400" b="25400"/>
                            <wp:docPr id="127" name="Rounded Rectangle 12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D7DEEAF" id="Rounded Rectangle 12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9B58B10" wp14:editId="44A4F01B">
                            <wp:extent cx="69850" cy="69850"/>
                            <wp:effectExtent l="0" t="0" r="25400" b="25400"/>
                            <wp:docPr id="192" name="Rounded Rectangle 19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6044719" id="Rounded Rectangle 19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2C65FB3E" w14:textId="77777777" w:rsid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Named Entity Relation (NER) Model</w:t>
                  </w:r>
                </w:p>
                <w:p w14:paraId="5F6442E0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</w:p>
              </w:tc>
            </w:tr>
            <w:tr w:rsidR="00F903C6" w:rsidRPr="00401FCF" w14:paraId="7EADB371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0C05A9F3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69C0910" wp14:editId="2B1468B4">
                            <wp:extent cx="69850" cy="69850"/>
                            <wp:effectExtent l="0" t="0" r="25400" b="25400"/>
                            <wp:docPr id="193" name="Rounded Rectangle 19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46D3FF8" id="Rounded Rectangle 19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9019C94" wp14:editId="5DE0B5C7">
                            <wp:extent cx="69850" cy="69850"/>
                            <wp:effectExtent l="0" t="0" r="25400" b="25400"/>
                            <wp:docPr id="194" name="Rounded Rectangle 19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D3CBF67" id="Rounded Rectangle 19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0AA6F3C" wp14:editId="7579FF66">
                            <wp:extent cx="69850" cy="69850"/>
                            <wp:effectExtent l="0" t="0" r="25400" b="25400"/>
                            <wp:docPr id="195" name="Rounded Rectangle 19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202900E" id="Rounded Rectangle 19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447EB81" wp14:editId="3622B304">
                            <wp:extent cx="69850" cy="69850"/>
                            <wp:effectExtent l="0" t="0" r="25400" b="25400"/>
                            <wp:docPr id="196" name="Rounded Rectangle 19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919191B" id="Rounded Rectangle 19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C3A83A8" wp14:editId="1BD9B0C1">
                            <wp:extent cx="69850" cy="69850"/>
                            <wp:effectExtent l="0" t="0" r="25400" b="25400"/>
                            <wp:docPr id="197" name="Rounded Rectangle 19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CB53519" id="Rounded Rectangle 19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505597CF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Data Analysis</w:t>
                  </w:r>
                </w:p>
              </w:tc>
            </w:tr>
            <w:tr w:rsidR="00F903C6" w:rsidRPr="00401FCF" w14:paraId="34F1DBB2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68C9EEAF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95EA52C" wp14:editId="0EF34049">
                            <wp:extent cx="69850" cy="69850"/>
                            <wp:effectExtent l="0" t="0" r="25400" b="25400"/>
                            <wp:docPr id="94" name="Rounded Rectangle 9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48CF5C1" id="Rounded Rectangle 9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4F5E5F2" wp14:editId="08833BF3">
                            <wp:extent cx="69850" cy="69850"/>
                            <wp:effectExtent l="0" t="0" r="25400" b="25400"/>
                            <wp:docPr id="95" name="Rounded Rectangle 9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748FA53" id="Rounded Rectangle 9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D9F943F" wp14:editId="5E070CDA">
                            <wp:extent cx="69850" cy="69850"/>
                            <wp:effectExtent l="0" t="0" r="25400" b="25400"/>
                            <wp:docPr id="96" name="Rounded Rectangle 9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666EA10" id="Rounded Rectangle 9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F84EA7A" wp14:editId="392417A6">
                            <wp:extent cx="69850" cy="69850"/>
                            <wp:effectExtent l="0" t="0" r="25400" b="25400"/>
                            <wp:docPr id="97" name="Rounded Rectangle 9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C42D264" id="Rounded Rectangle 9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8AC002A" wp14:editId="398F2253">
                            <wp:extent cx="69850" cy="69850"/>
                            <wp:effectExtent l="0" t="0" r="25400" b="25400"/>
                            <wp:docPr id="98" name="Rounded Rectangle 9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294EC68" id="Rounded Rectangle 9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25D69A80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Data Visualization</w:t>
                  </w:r>
                </w:p>
              </w:tc>
            </w:tr>
            <w:tr w:rsidR="00F903C6" w:rsidRPr="00401FCF" w14:paraId="3D029ACE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3D86022C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324A68A" wp14:editId="7015D48C">
                            <wp:extent cx="69850" cy="69850"/>
                            <wp:effectExtent l="0" t="0" r="25400" b="25400"/>
                            <wp:docPr id="198" name="Rounded Rectangle 19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CB66C0D" id="Rounded Rectangle 19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087E597" wp14:editId="487F8688">
                            <wp:extent cx="69850" cy="69850"/>
                            <wp:effectExtent l="0" t="0" r="25400" b="25400"/>
                            <wp:docPr id="199" name="Rounded Rectangle 19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8EDEA97" id="Rounded Rectangle 19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F58DD7B" wp14:editId="6F359BDC">
                            <wp:extent cx="69850" cy="69850"/>
                            <wp:effectExtent l="0" t="0" r="25400" b="25400"/>
                            <wp:docPr id="200" name="Rounded Rectangle 20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95148B6" id="Rounded Rectangle 20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6A94180" wp14:editId="5642D1FF">
                            <wp:extent cx="69850" cy="69850"/>
                            <wp:effectExtent l="0" t="0" r="25400" b="25400"/>
                            <wp:docPr id="201" name="Rounded Rectangle 20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DE3A372" id="Rounded Rectangle 20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C7EFF46" wp14:editId="0F13FFE4">
                            <wp:extent cx="69850" cy="69850"/>
                            <wp:effectExtent l="0" t="0" r="25400" b="25400"/>
                            <wp:docPr id="213" name="Rounded Rectangle 2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CEE0E93" id="Rounded Rectangle 21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590E28E6" w14:textId="77777777" w:rsid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Data Modeling/Predictive Modeling</w:t>
                  </w:r>
                </w:p>
                <w:p w14:paraId="0F43F45F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</w:p>
              </w:tc>
            </w:tr>
            <w:tr w:rsidR="00F903C6" w:rsidRPr="00401FCF" w14:paraId="0A4679D5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27F9B6D1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noProof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D4C910B" wp14:editId="4D6503D9">
                            <wp:extent cx="69850" cy="69850"/>
                            <wp:effectExtent l="0" t="0" r="25400" b="25400"/>
                            <wp:docPr id="22" name="Rounded Rectangle 2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49EF9A0" id="Rounded Rectangle 2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7518628" wp14:editId="4D947CB4">
                            <wp:extent cx="69850" cy="69850"/>
                            <wp:effectExtent l="0" t="0" r="25400" b="25400"/>
                            <wp:docPr id="23" name="Rounded Rectangle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FAA0034" id="Rounded Rectangle 2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480ECDE" wp14:editId="710BD491">
                            <wp:extent cx="69850" cy="69850"/>
                            <wp:effectExtent l="0" t="0" r="25400" b="25400"/>
                            <wp:docPr id="24" name="Rounded Rectangle 2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C18FE7B" id="Rounded Rectangle 2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DE6A94C" wp14:editId="44F9B4BB">
                            <wp:extent cx="69850" cy="69850"/>
                            <wp:effectExtent l="0" t="0" r="25400" b="25400"/>
                            <wp:docPr id="25" name="Rounded Rectangle 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4880EA7" id="Rounded Rectangle 2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A9747F8" wp14:editId="58B0CD5C">
                            <wp:extent cx="69850" cy="69850"/>
                            <wp:effectExtent l="0" t="0" r="25400" b="25400"/>
                            <wp:docPr id="26" name="Rounded Rectangle 2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4CC30A4" id="Rounded Rectangle 2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31E72B92" w14:textId="77777777" w:rsid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Supervised and Unsupervised Learning</w:t>
                  </w:r>
                </w:p>
                <w:p w14:paraId="0C7F49FF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</w:p>
              </w:tc>
            </w:tr>
            <w:tr w:rsidR="00F903C6" w:rsidRPr="00401FCF" w14:paraId="58E3DC29" w14:textId="77777777" w:rsidTr="00A00DA2">
              <w:trPr>
                <w:trHeight w:val="394"/>
              </w:trPr>
              <w:tc>
                <w:tcPr>
                  <w:tcW w:w="1170" w:type="dxa"/>
                  <w:vAlign w:val="center"/>
                </w:tcPr>
                <w:p w14:paraId="4CBC8AB7" w14:textId="77777777" w:rsidR="00F903C6" w:rsidRPr="00401FCF" w:rsidRDefault="00F903C6" w:rsidP="00F903C6">
                  <w:pPr>
                    <w:ind w:right="-75"/>
                    <w:rPr>
                      <w:rFonts w:ascii="Cambria" w:hAnsi="Cambria"/>
                      <w:noProof/>
                      <w:color w:val="000000" w:themeColor="text1"/>
                    </w:rPr>
                  </w:pP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1C31B37" wp14:editId="04F7C9D4">
                            <wp:extent cx="69850" cy="69850"/>
                            <wp:effectExtent l="0" t="0" r="25400" b="25400"/>
                            <wp:docPr id="27" name="Rounded Rectangle 2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768F9FD" id="Rounded Rectangle 2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1066A03" wp14:editId="5E1DBE12">
                            <wp:extent cx="69850" cy="69850"/>
                            <wp:effectExtent l="0" t="0" r="25400" b="25400"/>
                            <wp:docPr id="28" name="Rounded Rectangle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C62813F" id="Rounded Rectangle 2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6118F3B" wp14:editId="5AB0AA57">
                            <wp:extent cx="69850" cy="69850"/>
                            <wp:effectExtent l="0" t="0" r="25400" b="25400"/>
                            <wp:docPr id="29" name="Rounded Rectangle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BF5746E" id="Rounded Rectangle 2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683B8A0" wp14:editId="464EB6FA">
                            <wp:extent cx="69850" cy="69850"/>
                            <wp:effectExtent l="0" t="0" r="25400" b="25400"/>
                            <wp:docPr id="30" name="Rounded Rectangle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1180696" id="Rounded Rectangle 3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01FCF">
                    <w:rPr>
                      <w:rFonts w:ascii="Cambria" w:hAnsi="Cambria"/>
                      <w:color w:val="000000" w:themeColor="text1"/>
                    </w:rPr>
                    <w:t xml:space="preserve"> </w:t>
                  </w:r>
                  <w:r w:rsidRPr="00401FCF">
                    <w:rPr>
                      <w:rFonts w:ascii="Cambria" w:hAnsi="Cambria"/>
                      <w:noProof/>
                      <w:color w:val="000000" w:themeColor="text1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4CE8164" wp14:editId="1146BABD">
                            <wp:extent cx="69850" cy="69850"/>
                            <wp:effectExtent l="0" t="0" r="25400" b="25400"/>
                            <wp:docPr id="31" name="Rounded Rectangle 3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96C9B5C" id="Rounded Rectangle 3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09" w:type="dxa"/>
                </w:tcPr>
                <w:p w14:paraId="78225A01" w14:textId="77777777" w:rsidR="00F903C6" w:rsidRPr="00F903C6" w:rsidRDefault="00F903C6" w:rsidP="00F903C6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F903C6">
                    <w:rPr>
                      <w:rFonts w:ascii="Cambria" w:hAnsi="Cambria"/>
                      <w:sz w:val="18"/>
                    </w:rPr>
                    <w:t>Model Deployment</w:t>
                  </w:r>
                </w:p>
              </w:tc>
            </w:tr>
          </w:tbl>
          <w:p w14:paraId="3881FE37" w14:textId="77777777" w:rsidR="00391BD3" w:rsidRPr="00B84897" w:rsidRDefault="00391BD3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6E025E57" w14:textId="77777777" w:rsidR="00401FCF" w:rsidRPr="00B84897" w:rsidRDefault="00401FCF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6BEA320E" w14:textId="77777777" w:rsidR="00401FCF" w:rsidRPr="00B84897" w:rsidRDefault="00401FCF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128F2612" w14:textId="77777777" w:rsidR="00401FCF" w:rsidRPr="00B84897" w:rsidRDefault="00401FCF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18B43212" w14:textId="77777777" w:rsidR="00401FCF" w:rsidRPr="00B84897" w:rsidRDefault="00401FCF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53F1927D" w14:textId="77777777" w:rsidR="00401FCF" w:rsidRPr="00B84897" w:rsidRDefault="00401FCF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758D96DB" w14:textId="77777777" w:rsidR="00B84897" w:rsidRPr="00B84897" w:rsidRDefault="00B84897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53E13A68" w14:textId="77777777" w:rsidR="00401FCF" w:rsidRDefault="00401FCF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028A8286" w14:textId="77777777" w:rsidR="00570F42" w:rsidRDefault="00570F42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16BE00E2" w14:textId="77777777" w:rsidR="00570F42" w:rsidRDefault="00570F42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1234AC68" w14:textId="77777777" w:rsidR="00570F42" w:rsidRDefault="00570F42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09C6D525" w14:textId="77777777" w:rsidR="00570F42" w:rsidRDefault="00570F42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2BEBAB3C" w14:textId="77777777" w:rsidR="00B84897" w:rsidRDefault="00B84897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0B14D885" w14:textId="77777777" w:rsidR="00B84897" w:rsidRDefault="00B84897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39C310E0" w14:textId="77777777" w:rsidR="004A3DEC" w:rsidRPr="00B84897" w:rsidRDefault="004A3DEC" w:rsidP="0025234D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0B6B41D0" w14:textId="77777777" w:rsidR="00BE7995" w:rsidRPr="00401FCF" w:rsidRDefault="00F5085A" w:rsidP="00BE7995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>
              <w:rPr>
                <w:rFonts w:ascii="Cambria" w:hAnsi="Cambria"/>
                <w:b/>
                <w:color w:val="000000" w:themeColor="text1"/>
                <w:sz w:val="28"/>
              </w:rPr>
              <w:t xml:space="preserve">TECHNICAL </w:t>
            </w:r>
            <w:r w:rsidR="00BE7995" w:rsidRPr="00401FCF">
              <w:rPr>
                <w:rFonts w:ascii="Cambria" w:hAnsi="Cambria"/>
                <w:b/>
                <w:color w:val="000000" w:themeColor="text1"/>
                <w:sz w:val="28"/>
              </w:rPr>
              <w:t xml:space="preserve"> SKILLS  </w:t>
            </w:r>
            <w:r w:rsidR="00BE7995" w:rsidRPr="00401FCF">
              <w:rPr>
                <w:rFonts w:ascii="Cambria" w:hAnsi="Cambria"/>
                <w:b/>
                <w:noProof/>
                <w:color w:val="000000" w:themeColor="text1"/>
                <w:sz w:val="28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61769D3B" wp14:editId="1E7ABF98">
                      <wp:extent cx="249382" cy="227957"/>
                      <wp:effectExtent l="0" t="0" r="0" b="1270"/>
                      <wp:docPr id="93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9382" cy="227957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87A570D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006ea7" stroked="f">
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2CC87346" w14:textId="77777777" w:rsidR="00BE7995" w:rsidRPr="00401FCF" w:rsidRDefault="00BE7995" w:rsidP="00BE7995">
            <w:pPr>
              <w:spacing w:line="144" w:lineRule="auto"/>
              <w:contextualSpacing/>
              <w:jc w:val="right"/>
              <w:rPr>
                <w:rFonts w:ascii="Cambria" w:hAnsi="Cambria"/>
                <w:color w:val="000000" w:themeColor="text1"/>
              </w:rPr>
            </w:pPr>
            <w:r w:rsidRPr="00401FCF">
              <w:rPr>
                <w:rFonts w:ascii="Cambria" w:hAnsi="Cambria" w:cstheme="minorHAnsi"/>
                <w:noProof/>
                <w:color w:val="000000" w:themeColor="text1"/>
                <w:lang w:val="en-IN" w:eastAsia="en-IN"/>
              </w:rPr>
              <mc:AlternateContent>
                <mc:Choice Requires="wpg">
                  <w:drawing>
                    <wp:inline distT="0" distB="0" distL="0" distR="0" wp14:anchorId="6614F7EB" wp14:editId="4D77DA12">
                      <wp:extent cx="1757680" cy="45720"/>
                      <wp:effectExtent l="0" t="19050" r="0" b="11430"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12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4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BBD2B8" id="Group 5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0FB0C70" w14:textId="77777777" w:rsidR="00BE7995" w:rsidRPr="00401FCF" w:rsidRDefault="00BE7995" w:rsidP="00BE7995">
            <w:pPr>
              <w:rPr>
                <w:rFonts w:ascii="Cambria" w:hAnsi="Cambria"/>
                <w:color w:val="000000" w:themeColor="text1"/>
                <w:sz w:val="12"/>
              </w:rPr>
            </w:pPr>
          </w:p>
          <w:tbl>
            <w:tblPr>
              <w:tblStyle w:val="TableGrid"/>
              <w:tblW w:w="35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63"/>
              <w:gridCol w:w="2416"/>
            </w:tblGrid>
            <w:tr w:rsidR="00570F42" w:rsidRPr="00451574" w14:paraId="6A13FB4B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5A18ED84" w14:textId="77777777" w:rsidR="00570F42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9F5CD5E" wp14:editId="35D4470C">
                            <wp:extent cx="69850" cy="69850"/>
                            <wp:effectExtent l="0" t="0" r="25400" b="25400"/>
                            <wp:docPr id="255" name="Rounded Rectangle 25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4FBECAD" id="Rounded Rectangle 25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BB65E2B" wp14:editId="0E47640D">
                            <wp:extent cx="69850" cy="69850"/>
                            <wp:effectExtent l="0" t="0" r="25400" b="25400"/>
                            <wp:docPr id="256" name="Rounded Rectangle 25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6B6A513" id="Rounded Rectangle 25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3D604B0" wp14:editId="247EB618">
                            <wp:extent cx="69850" cy="69850"/>
                            <wp:effectExtent l="0" t="0" r="25400" b="25400"/>
                            <wp:docPr id="257" name="Rounded Rectangle 25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CD6BC10" id="Rounded Rectangle 25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C1C8E9C" wp14:editId="5E97D2FB">
                            <wp:extent cx="69850" cy="69850"/>
                            <wp:effectExtent l="0" t="0" r="25400" b="25400"/>
                            <wp:docPr id="258" name="Rounded Rectangle 25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D43DC96" id="Rounded Rectangle 25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185DF00" wp14:editId="07C8A120">
                            <wp:extent cx="69850" cy="69850"/>
                            <wp:effectExtent l="0" t="0" r="25400" b="25400"/>
                            <wp:docPr id="259" name="Rounded Rectangle 25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BBA5A97" id="Rounded Rectangle 25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  <w:p w14:paraId="095CD013" w14:textId="77777777" w:rsidR="00570F42" w:rsidRDefault="00570F42" w:rsidP="00570F42">
                  <w:pPr>
                    <w:tabs>
                      <w:tab w:val="left" w:pos="458"/>
                    </w:tabs>
                    <w:rPr>
                      <w:rFonts w:ascii="Cambria" w:hAnsi="Cambria"/>
                      <w:sz w:val="18"/>
                      <w:szCs w:val="18"/>
                    </w:rPr>
                  </w:pPr>
                </w:p>
                <w:p w14:paraId="48A72AB0" w14:textId="77777777" w:rsidR="00570F42" w:rsidRDefault="00570F42" w:rsidP="00570F42">
                  <w:pPr>
                    <w:tabs>
                      <w:tab w:val="left" w:pos="458"/>
                    </w:tabs>
                    <w:rPr>
                      <w:rFonts w:ascii="Cambria" w:hAnsi="Cambria"/>
                      <w:sz w:val="18"/>
                      <w:szCs w:val="18"/>
                    </w:rPr>
                  </w:pPr>
                </w:p>
                <w:p w14:paraId="501D8E35" w14:textId="77777777" w:rsidR="00570F42" w:rsidRPr="00570F42" w:rsidRDefault="00570F42" w:rsidP="00570F42">
                  <w:pPr>
                    <w:tabs>
                      <w:tab w:val="left" w:pos="458"/>
                    </w:tabs>
                    <w:rPr>
                      <w:rFonts w:ascii="Cambria" w:hAnsi="Cambria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6D9FCDA" wp14:editId="63C60D53">
                            <wp:extent cx="69850" cy="69850"/>
                            <wp:effectExtent l="0" t="0" r="25400" b="25400"/>
                            <wp:docPr id="277" name="Rounded Rectangle 27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76DCE41" id="Rounded Rectangle 27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FFA0E4E" wp14:editId="7703A86A">
                            <wp:extent cx="69850" cy="69850"/>
                            <wp:effectExtent l="0" t="0" r="25400" b="25400"/>
                            <wp:docPr id="278" name="Rounded Rectangle 27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17E32B0" id="Rounded Rectangle 27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260E1CB" wp14:editId="39C3092E">
                            <wp:extent cx="69850" cy="69850"/>
                            <wp:effectExtent l="0" t="0" r="25400" b="25400"/>
                            <wp:docPr id="279" name="Rounded Rectangle 27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64888E6" id="Rounded Rectangle 27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A43FAC9" wp14:editId="6CF8B906">
                            <wp:extent cx="69850" cy="69850"/>
                            <wp:effectExtent l="0" t="0" r="25400" b="25400"/>
                            <wp:docPr id="280" name="Rounded Rectangle 28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8FE91FC" id="Rounded Rectangle 28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CDF0A60" wp14:editId="339DCDA2">
                            <wp:extent cx="69850" cy="69850"/>
                            <wp:effectExtent l="0" t="0" r="25400" b="25400"/>
                            <wp:docPr id="281" name="Rounded Rectangle 28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39C9D24" id="Rounded Rectangle 28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18E57327" w14:textId="77777777" w:rsidR="00570F42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>
                    <w:rPr>
                      <w:rFonts w:ascii="Cambria" w:hAnsi="Cambria"/>
                      <w:sz w:val="18"/>
                    </w:rPr>
                    <w:t>Retrieval Augment Generation (RAG)</w:t>
                  </w:r>
                </w:p>
                <w:p w14:paraId="357F6839" w14:textId="77777777" w:rsidR="00570F42" w:rsidRDefault="00570F42" w:rsidP="00570F42">
                  <w:pPr>
                    <w:rPr>
                      <w:rFonts w:ascii="Cambria" w:hAnsi="Cambria"/>
                      <w:sz w:val="18"/>
                    </w:rPr>
                  </w:pPr>
                </w:p>
                <w:p w14:paraId="73CE305D" w14:textId="77777777" w:rsidR="00570F42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Deep Learning (DL)</w:t>
                  </w:r>
                </w:p>
                <w:p w14:paraId="482261EF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</w:p>
              </w:tc>
            </w:tr>
            <w:tr w:rsidR="00570F42" w:rsidRPr="00451574" w14:paraId="3EC5A70C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1B9C548C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7E681A3" wp14:editId="7108367C">
                            <wp:extent cx="69850" cy="69850"/>
                            <wp:effectExtent l="0" t="0" r="25400" b="25400"/>
                            <wp:docPr id="250" name="Rounded Rectangle 25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7525F51" id="Rounded Rectangle 25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31F1EF1" wp14:editId="3BF2F2F8">
                            <wp:extent cx="69850" cy="69850"/>
                            <wp:effectExtent l="0" t="0" r="25400" b="25400"/>
                            <wp:docPr id="251" name="Rounded Rectangle 25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A573AF8" id="Rounded Rectangle 25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25FF1C0" wp14:editId="65CA54E6">
                            <wp:extent cx="69850" cy="69850"/>
                            <wp:effectExtent l="0" t="0" r="25400" b="25400"/>
                            <wp:docPr id="252" name="Rounded Rectangle 25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881AE74" id="Rounded Rectangle 25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E27E907" wp14:editId="7C23737A">
                            <wp:extent cx="69850" cy="69850"/>
                            <wp:effectExtent l="0" t="0" r="25400" b="25400"/>
                            <wp:docPr id="253" name="Rounded Rectangle 25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D14B967" id="Rounded Rectangle 25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7120986" wp14:editId="0A0463C7">
                            <wp:extent cx="69850" cy="69850"/>
                            <wp:effectExtent l="0" t="0" r="25400" b="25400"/>
                            <wp:docPr id="254" name="Rounded Rectangle 25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BF0B18D" id="Rounded Rectangle 25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576452B4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Computer Vision (CV)</w:t>
                  </w:r>
                </w:p>
              </w:tc>
            </w:tr>
            <w:tr w:rsidR="00570F42" w:rsidRPr="00451574" w14:paraId="7E8D7050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3FA6412A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57473C6" wp14:editId="3F8A72C2">
                            <wp:extent cx="69850" cy="69850"/>
                            <wp:effectExtent l="0" t="0" r="25400" b="25400"/>
                            <wp:docPr id="19" name="Rounded Rectangle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8141AB1" id="Rounded Rectangle 1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D6151AC" wp14:editId="5986FB1D">
                            <wp:extent cx="69850" cy="69850"/>
                            <wp:effectExtent l="0" t="0" r="25400" b="25400"/>
                            <wp:docPr id="43" name="Rounded Rectangle 4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1420A90" id="Rounded Rectangle 4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A5C7A41" wp14:editId="38CAC69D">
                            <wp:extent cx="69850" cy="69850"/>
                            <wp:effectExtent l="0" t="0" r="25400" b="25400"/>
                            <wp:docPr id="44" name="Rounded Rectangle 4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A553F51" id="Rounded Rectangle 4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63234F3" wp14:editId="5F2625CB">
                            <wp:extent cx="69850" cy="69850"/>
                            <wp:effectExtent l="0" t="0" r="25400" b="25400"/>
                            <wp:docPr id="45" name="Rounded Rectangle 4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C045409" id="Rounded Rectangle 4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584BC94" wp14:editId="60435FD1">
                            <wp:extent cx="69850" cy="69850"/>
                            <wp:effectExtent l="0" t="0" r="25400" b="25400"/>
                            <wp:docPr id="47" name="Rounded Rectangle 4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B459096" id="Rounded Rectangle 4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681EBEDF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Image Processing</w:t>
                  </w:r>
                </w:p>
              </w:tc>
            </w:tr>
            <w:tr w:rsidR="00570F42" w:rsidRPr="00451574" w14:paraId="0C2A66FC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131A9E35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3BFBDE7" wp14:editId="3DE50CC0">
                            <wp:extent cx="69850" cy="69850"/>
                            <wp:effectExtent l="0" t="0" r="25400" b="25400"/>
                            <wp:docPr id="50" name="Rounded Rectangle 5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03853AB" id="Rounded Rectangle 5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72706AE" wp14:editId="4F380E63">
                            <wp:extent cx="69850" cy="69850"/>
                            <wp:effectExtent l="0" t="0" r="25400" b="25400"/>
                            <wp:docPr id="52" name="Rounded Rectangle 5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E16AC20" id="Rounded Rectangle 5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48CC940" wp14:editId="18117B90">
                            <wp:extent cx="69850" cy="69850"/>
                            <wp:effectExtent l="0" t="0" r="25400" b="25400"/>
                            <wp:docPr id="53" name="Rounded Rectangle 5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55DBC3B" id="Rounded Rectangle 5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1BDF895" wp14:editId="1FF671F4">
                            <wp:extent cx="69850" cy="69850"/>
                            <wp:effectExtent l="0" t="0" r="25400" b="25400"/>
                            <wp:docPr id="54" name="Rounded Rectangle 5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AFB43CC" id="Rounded Rectangle 5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C7E6100" wp14:editId="275C2228">
                            <wp:extent cx="69850" cy="69850"/>
                            <wp:effectExtent l="0" t="0" r="25400" b="25400"/>
                            <wp:docPr id="55" name="Rounded Rectangle 5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B69AC43" id="Rounded Rectangle 5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7F341584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Chatbot Development</w:t>
                  </w:r>
                </w:p>
              </w:tc>
            </w:tr>
            <w:tr w:rsidR="00570F42" w:rsidRPr="00451574" w14:paraId="3E084748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51BD991A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4971441" wp14:editId="02F0AC2D">
                            <wp:extent cx="69850" cy="69850"/>
                            <wp:effectExtent l="0" t="0" r="25400" b="25400"/>
                            <wp:docPr id="56" name="Rounded Rectangle 5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ED62AE5" id="Rounded Rectangle 5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609F46A" wp14:editId="26F27DF3">
                            <wp:extent cx="69850" cy="69850"/>
                            <wp:effectExtent l="0" t="0" r="25400" b="25400"/>
                            <wp:docPr id="57" name="Rounded Rectangle 5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CDB2CBD" id="Rounded Rectangle 5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FD68BEC" wp14:editId="24C2C2DD">
                            <wp:extent cx="69850" cy="69850"/>
                            <wp:effectExtent l="0" t="0" r="25400" b="25400"/>
                            <wp:docPr id="58" name="Rounded Rectangle 5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CECB7B7" id="Rounded Rectangle 5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EBA61DD" wp14:editId="2F49435D">
                            <wp:extent cx="69850" cy="69850"/>
                            <wp:effectExtent l="0" t="0" r="25400" b="25400"/>
                            <wp:docPr id="59" name="Rounded Rectangle 5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E5FB89E" id="Rounded Rectangle 5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8AA05BA" wp14:editId="1DAA7A3A">
                            <wp:extent cx="69850" cy="69850"/>
                            <wp:effectExtent l="0" t="0" r="25400" b="25400"/>
                            <wp:docPr id="60" name="Rounded Rectangle 6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A5A18ED" id="Rounded Rectangle 6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71A76631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Data Preprocessing</w:t>
                  </w:r>
                </w:p>
              </w:tc>
            </w:tr>
            <w:tr w:rsidR="00570F42" w:rsidRPr="00451574" w14:paraId="60E8F860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5EA37B22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01FCBC1" wp14:editId="4ED865EE">
                            <wp:extent cx="69850" cy="69850"/>
                            <wp:effectExtent l="0" t="0" r="25400" b="25400"/>
                            <wp:docPr id="70" name="Rounded Rectangle 7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4B3A405" id="Rounded Rectangle 7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ECB4BDA" wp14:editId="3829D5B8">
                            <wp:extent cx="69850" cy="69850"/>
                            <wp:effectExtent l="0" t="0" r="25400" b="25400"/>
                            <wp:docPr id="71" name="Rounded Rectangle 7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BB22961" id="Rounded Rectangle 7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7F8C06C" wp14:editId="5CFABB23">
                            <wp:extent cx="69850" cy="69850"/>
                            <wp:effectExtent l="0" t="0" r="25400" b="25400"/>
                            <wp:docPr id="72" name="Rounded Rectangle 7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03FC09C" id="Rounded Rectangle 7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9EA07A2" wp14:editId="42338421">
                            <wp:extent cx="69850" cy="69850"/>
                            <wp:effectExtent l="0" t="0" r="25400" b="25400"/>
                            <wp:docPr id="73" name="Rounded Rectangle 7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53CA6EF" id="Rounded Rectangle 7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D60BB42" wp14:editId="12FCA194">
                            <wp:extent cx="69850" cy="69850"/>
                            <wp:effectExtent l="0" t="0" r="25400" b="25400"/>
                            <wp:docPr id="74" name="Rounded Rectangle 7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2E3BA4F" id="Rounded Rectangle 7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40B7A95C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Natural Language Processing (NLP)</w:t>
                  </w:r>
                </w:p>
              </w:tc>
            </w:tr>
            <w:tr w:rsidR="00570F42" w:rsidRPr="00451574" w14:paraId="013551ED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648D5F6D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0CF7300" wp14:editId="317B7E60">
                            <wp:extent cx="69850" cy="69850"/>
                            <wp:effectExtent l="0" t="0" r="25400" b="25400"/>
                            <wp:docPr id="75" name="Rounded Rectangle 7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40F5324" id="Rounded Rectangle 7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9ABE544" wp14:editId="0287567C">
                            <wp:extent cx="69850" cy="69850"/>
                            <wp:effectExtent l="0" t="0" r="25400" b="25400"/>
                            <wp:docPr id="76" name="Rounded Rectangle 7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C6D38DA" id="Rounded Rectangle 7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D0D76B7" wp14:editId="28900FA5">
                            <wp:extent cx="69850" cy="69850"/>
                            <wp:effectExtent l="0" t="0" r="25400" b="25400"/>
                            <wp:docPr id="77" name="Rounded Rectangle 7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A0F0BA2" id="Rounded Rectangle 7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9B4EA29" wp14:editId="6C87E9BA">
                            <wp:extent cx="69850" cy="69850"/>
                            <wp:effectExtent l="0" t="0" r="25400" b="25400"/>
                            <wp:docPr id="78" name="Rounded Rectangle 7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F3D0C5F" id="Rounded Rectangle 7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51E85AC" wp14:editId="6EFAF01F">
                            <wp:extent cx="69850" cy="69850"/>
                            <wp:effectExtent l="0" t="0" r="25400" b="25400"/>
                            <wp:docPr id="79" name="Rounded Rectangle 7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79B53F9" id="Rounded Rectangle 7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1E92CFA9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Machine Learning (ML)</w:t>
                  </w:r>
                </w:p>
              </w:tc>
            </w:tr>
            <w:tr w:rsidR="00570F42" w:rsidRPr="00451574" w14:paraId="3AEB3195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7594A82B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BDAD0E5" wp14:editId="048CAFF2">
                            <wp:extent cx="69850" cy="69850"/>
                            <wp:effectExtent l="0" t="0" r="25400" b="25400"/>
                            <wp:docPr id="80" name="Rounded Rectangle 8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3E0ADB1" id="Rounded Rectangle 8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44686B8" wp14:editId="40AB1656">
                            <wp:extent cx="69850" cy="69850"/>
                            <wp:effectExtent l="0" t="0" r="25400" b="25400"/>
                            <wp:docPr id="81" name="Rounded Rectangle 8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A348170" id="Rounded Rectangle 8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E84C4BE" wp14:editId="467CB59E">
                            <wp:extent cx="69850" cy="69850"/>
                            <wp:effectExtent l="0" t="0" r="25400" b="25400"/>
                            <wp:docPr id="82" name="Rounded Rectangle 8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6B5A8C5" id="Rounded Rectangle 8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9504D55" wp14:editId="58B39509">
                            <wp:extent cx="69850" cy="69850"/>
                            <wp:effectExtent l="0" t="0" r="25400" b="25400"/>
                            <wp:docPr id="83" name="Rounded Rectangle 8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02C1EA0" id="Rounded Rectangle 8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C696E55" wp14:editId="73BA9A94">
                            <wp:extent cx="69850" cy="69850"/>
                            <wp:effectExtent l="0" t="0" r="25400" b="25400"/>
                            <wp:docPr id="84" name="Rounded Rectangle 8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D7D246F" id="Rounded Rectangle 8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630466DE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Model Training</w:t>
                  </w:r>
                </w:p>
              </w:tc>
            </w:tr>
            <w:tr w:rsidR="00570F42" w:rsidRPr="00451574" w14:paraId="1ED30FE8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6BDA0049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8C90897" wp14:editId="335B6731">
                            <wp:extent cx="69850" cy="69850"/>
                            <wp:effectExtent l="0" t="0" r="25400" b="25400"/>
                            <wp:docPr id="87" name="Rounded Rectangle 8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3A9A039" id="Rounded Rectangle 8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4929093" wp14:editId="15C14613">
                            <wp:extent cx="69850" cy="69850"/>
                            <wp:effectExtent l="0" t="0" r="25400" b="25400"/>
                            <wp:docPr id="88" name="Rounded Rectangle 8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4612E5A" id="Rounded Rectangle 8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2AA053E" wp14:editId="3F97FA29">
                            <wp:extent cx="69850" cy="69850"/>
                            <wp:effectExtent l="0" t="0" r="25400" b="25400"/>
                            <wp:docPr id="99" name="Rounded Rectangle 9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EBAC928" id="Rounded Rectangle 9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464BA2E" wp14:editId="674754E5">
                            <wp:extent cx="69850" cy="69850"/>
                            <wp:effectExtent l="0" t="0" r="25400" b="25400"/>
                            <wp:docPr id="100" name="Rounded Rectangle 10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19455A3" id="Rounded Rectangle 10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690BB65" wp14:editId="6971E23D">
                            <wp:extent cx="69850" cy="69850"/>
                            <wp:effectExtent l="0" t="0" r="25400" b="25400"/>
                            <wp:docPr id="101" name="Rounded Rectangle 10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623FBC9" id="Rounded Rectangle 10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2549E496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Python</w:t>
                  </w:r>
                </w:p>
              </w:tc>
            </w:tr>
            <w:tr w:rsidR="00570F42" w:rsidRPr="00451574" w14:paraId="6EB04B28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221600B7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101221D" wp14:editId="33869837">
                            <wp:extent cx="69850" cy="69850"/>
                            <wp:effectExtent l="0" t="0" r="25400" b="25400"/>
                            <wp:docPr id="102" name="Rounded Rectangle 10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A69DA06" id="Rounded Rectangle 10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D8A3C1D" wp14:editId="4B30FEF9">
                            <wp:extent cx="69850" cy="69850"/>
                            <wp:effectExtent l="0" t="0" r="25400" b="25400"/>
                            <wp:docPr id="103" name="Rounded Rectangle 10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79A46A5" id="Rounded Rectangle 10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1B27983" wp14:editId="26EC7560">
                            <wp:extent cx="69850" cy="69850"/>
                            <wp:effectExtent l="0" t="0" r="25400" b="25400"/>
                            <wp:docPr id="104" name="Rounded Rectangle 10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0B8305E" id="Rounded Rectangle 10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85FB519" wp14:editId="6AB35606">
                            <wp:extent cx="69850" cy="69850"/>
                            <wp:effectExtent l="0" t="0" r="25400" b="25400"/>
                            <wp:docPr id="105" name="Rounded Rectangle 10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4035660" id="Rounded Rectangle 10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CF80B21" wp14:editId="52CFE0DB">
                            <wp:extent cx="69850" cy="69850"/>
                            <wp:effectExtent l="0" t="0" r="25400" b="25400"/>
                            <wp:docPr id="106" name="Rounded Rectangle 10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A57C874" id="Rounded Rectangle 10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41262042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MongoDB</w:t>
                  </w:r>
                </w:p>
              </w:tc>
            </w:tr>
            <w:tr w:rsidR="00570F42" w:rsidRPr="00451574" w14:paraId="32F63624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7C402CCC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BF212BE" wp14:editId="60C5CD0D">
                            <wp:extent cx="69850" cy="69850"/>
                            <wp:effectExtent l="0" t="0" r="25400" b="25400"/>
                            <wp:docPr id="61" name="Rounded Rectangle 6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419F294" id="Rounded Rectangle 6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F58573F" wp14:editId="1B17D877">
                            <wp:extent cx="69850" cy="69850"/>
                            <wp:effectExtent l="0" t="0" r="25400" b="25400"/>
                            <wp:docPr id="62" name="Rounded Rectangle 6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7845542" id="Rounded Rectangle 6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CD81921" wp14:editId="09490745">
                            <wp:extent cx="69850" cy="69850"/>
                            <wp:effectExtent l="0" t="0" r="25400" b="25400"/>
                            <wp:docPr id="63" name="Rounded Rectangle 6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216AB87" id="Rounded Rectangle 6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1A89458" wp14:editId="4B4FC93D">
                            <wp:extent cx="69850" cy="69850"/>
                            <wp:effectExtent l="0" t="0" r="25400" b="25400"/>
                            <wp:docPr id="64" name="Rounded Rectangle 6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3FF4C59" id="Rounded Rectangle 6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EE7F7C2" wp14:editId="3418BC12">
                            <wp:extent cx="69850" cy="69850"/>
                            <wp:effectExtent l="0" t="0" r="25400" b="25400"/>
                            <wp:docPr id="65" name="Rounded Rectangle 6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99D6ABC" id="Rounded Rectangle 6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45038445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RASA Framework</w:t>
                  </w:r>
                </w:p>
              </w:tc>
            </w:tr>
            <w:tr w:rsidR="00570F42" w:rsidRPr="00451574" w14:paraId="639942C4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2A87CC36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3F3DC47" wp14:editId="2D564C30">
                            <wp:extent cx="69850" cy="69850"/>
                            <wp:effectExtent l="0" t="0" r="25400" b="25400"/>
                            <wp:docPr id="1" name="Rounded 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8AF29D2" id="Rounded Rectangle 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2B59059" wp14:editId="6A6F8809">
                            <wp:extent cx="69850" cy="69850"/>
                            <wp:effectExtent l="0" t="0" r="25400" b="25400"/>
                            <wp:docPr id="2" name="Rounded Rectangle 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F616CAB" id="Rounded Rectangle 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3C2BC13" wp14:editId="70B619F0">
                            <wp:extent cx="69850" cy="69850"/>
                            <wp:effectExtent l="0" t="0" r="25400" b="25400"/>
                            <wp:docPr id="3" name="Rounded Rectangle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F7D8F00" id="Rounded Rectangle 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50E01C1" wp14:editId="5565FC70">
                            <wp:extent cx="69850" cy="69850"/>
                            <wp:effectExtent l="0" t="0" r="25400" b="25400"/>
                            <wp:docPr id="4" name="Rounded Rectangle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A4887F2" id="Rounded Rectangle 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4923EC9" wp14:editId="397F86A7">
                            <wp:extent cx="69850" cy="69850"/>
                            <wp:effectExtent l="0" t="0" r="25400" b="25400"/>
                            <wp:docPr id="107" name="Rounded Rectangle 10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C3F2AB3" id="Rounded Rectangle 10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36B1F1E2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 xml:space="preserve">Google </w:t>
                  </w:r>
                  <w:proofErr w:type="spellStart"/>
                  <w:r w:rsidRPr="007A1F10">
                    <w:rPr>
                      <w:rFonts w:ascii="Cambria" w:hAnsi="Cambria"/>
                      <w:sz w:val="18"/>
                    </w:rPr>
                    <w:t>Dialogflow</w:t>
                  </w:r>
                  <w:proofErr w:type="spellEnd"/>
                </w:p>
              </w:tc>
            </w:tr>
            <w:tr w:rsidR="00570F42" w:rsidRPr="00451574" w14:paraId="4505C66D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09A346FA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C5D8224" wp14:editId="5A56983C">
                            <wp:extent cx="69850" cy="69850"/>
                            <wp:effectExtent l="0" t="0" r="25400" b="25400"/>
                            <wp:docPr id="6" name="Rounded Rectangle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5A89F97" id="Rounded Rectangle 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71B2B0F" wp14:editId="784FC28D">
                            <wp:extent cx="69850" cy="69850"/>
                            <wp:effectExtent l="0" t="0" r="25400" b="25400"/>
                            <wp:docPr id="7" name="Rounded Rectangle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7573BDE" id="Rounded Rectangle 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6E78ED7" wp14:editId="1C5F8C13">
                            <wp:extent cx="69850" cy="69850"/>
                            <wp:effectExtent l="0" t="0" r="25400" b="25400"/>
                            <wp:docPr id="8" name="Rounded 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24EC1AA" id="Rounded Rectangle 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88D70B3" wp14:editId="0529348F">
                            <wp:extent cx="69850" cy="69850"/>
                            <wp:effectExtent l="0" t="0" r="25400" b="25400"/>
                            <wp:docPr id="9" name="Rounded Rectangle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FFC3CE4" id="Rounded Rectangle 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8D207E6" wp14:editId="4C85D400">
                            <wp:extent cx="69850" cy="69850"/>
                            <wp:effectExtent l="0" t="0" r="25400" b="25400"/>
                            <wp:docPr id="10" name="Rounded Rectangle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00C482F" id="Rounded Rectangle 1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57E69C44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OpenCV</w:t>
                  </w:r>
                </w:p>
              </w:tc>
            </w:tr>
            <w:tr w:rsidR="00570F42" w:rsidRPr="00451574" w14:paraId="59A9CF4D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099A28C1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522EED9" wp14:editId="6831D56B">
                            <wp:extent cx="69850" cy="69850"/>
                            <wp:effectExtent l="0" t="0" r="25400" b="25400"/>
                            <wp:docPr id="108" name="Rounded Rectangle 10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505E063" id="Rounded Rectangle 10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AD55ADD" wp14:editId="460BA6D4">
                            <wp:extent cx="69850" cy="69850"/>
                            <wp:effectExtent l="0" t="0" r="25400" b="25400"/>
                            <wp:docPr id="115" name="Rounded Rectangle 1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AA7CA19" id="Rounded Rectangle 11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80BE4FD" wp14:editId="0B5C8CD0">
                            <wp:extent cx="69850" cy="69850"/>
                            <wp:effectExtent l="0" t="0" r="25400" b="25400"/>
                            <wp:docPr id="119" name="Rounded Rectangle 1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2140393" id="Rounded Rectangle 11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892C54D" wp14:editId="31A80E97">
                            <wp:extent cx="69850" cy="69850"/>
                            <wp:effectExtent l="0" t="0" r="25400" b="25400"/>
                            <wp:docPr id="120" name="Rounded Rectangle 1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1D435F5" id="Rounded Rectangle 12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174474D3" wp14:editId="38427E72">
                            <wp:extent cx="69850" cy="69850"/>
                            <wp:effectExtent l="0" t="0" r="25400" b="25400"/>
                            <wp:docPr id="15" name="Rounded Rectangle 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4B41D8C" id="Rounded Rectangle 1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7A1A2FD4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RDBMS &amp; NoSQL</w:t>
                  </w:r>
                </w:p>
              </w:tc>
            </w:tr>
            <w:tr w:rsidR="00570F42" w:rsidRPr="00451574" w14:paraId="78383F81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62829D67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9F9B34D" wp14:editId="2B6093A6">
                            <wp:extent cx="69850" cy="69850"/>
                            <wp:effectExtent l="0" t="0" r="25400" b="25400"/>
                            <wp:docPr id="124" name="Rounded Rectangle 12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D1C6EE3" id="Rounded Rectangle 12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30D18C1" wp14:editId="187B689A">
                            <wp:extent cx="69850" cy="69850"/>
                            <wp:effectExtent l="0" t="0" r="25400" b="25400"/>
                            <wp:docPr id="202" name="Rounded Rectangle 20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DF381E1" id="Rounded Rectangle 20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168902B" wp14:editId="336FB29D">
                            <wp:extent cx="69850" cy="69850"/>
                            <wp:effectExtent l="0" t="0" r="25400" b="25400"/>
                            <wp:docPr id="203" name="Rounded Rectangle 20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3BAB5DCA" id="Rounded Rectangle 20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F240793" wp14:editId="04438ABE">
                            <wp:extent cx="69850" cy="69850"/>
                            <wp:effectExtent l="0" t="0" r="25400" b="25400"/>
                            <wp:docPr id="204" name="Rounded Rectangle 20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D19F154" id="Rounded Rectangle 20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E2E4390" wp14:editId="3FE2A90E">
                            <wp:extent cx="69850" cy="69850"/>
                            <wp:effectExtent l="0" t="0" r="25400" b="25400"/>
                            <wp:docPr id="205" name="Rounded Rectangle 20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0D56963" id="Rounded Rectangle 20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47DD6FDA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 w:rsidRPr="007A1F10">
                    <w:rPr>
                      <w:rFonts w:ascii="Cambria" w:hAnsi="Cambria"/>
                      <w:sz w:val="18"/>
                    </w:rPr>
                    <w:t>TensorFlow/</w:t>
                  </w:r>
                  <w:proofErr w:type="spellStart"/>
                  <w:r w:rsidRPr="007A1F10">
                    <w:rPr>
                      <w:rFonts w:ascii="Cambria" w:hAnsi="Cambria"/>
                      <w:sz w:val="18"/>
                    </w:rPr>
                    <w:t>Keras</w:t>
                  </w:r>
                  <w:proofErr w:type="spellEnd"/>
                  <w:r w:rsidRPr="007A1F10">
                    <w:rPr>
                      <w:rFonts w:ascii="Cambria" w:hAnsi="Cambria"/>
                      <w:sz w:val="18"/>
                    </w:rPr>
                    <w:t>/</w:t>
                  </w:r>
                </w:p>
                <w:p w14:paraId="1518EC91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proofErr w:type="spellStart"/>
                  <w:r w:rsidRPr="007A1F10">
                    <w:rPr>
                      <w:rFonts w:ascii="Cambria" w:hAnsi="Cambria"/>
                      <w:sz w:val="18"/>
                    </w:rPr>
                    <w:t>PyTorch</w:t>
                  </w:r>
                  <w:proofErr w:type="spellEnd"/>
                </w:p>
              </w:tc>
            </w:tr>
            <w:tr w:rsidR="00570F42" w:rsidRPr="00451574" w14:paraId="4E51B005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20E926FC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57C4B56" wp14:editId="3C63067F">
                            <wp:extent cx="69850" cy="69850"/>
                            <wp:effectExtent l="0" t="0" r="25400" b="25400"/>
                            <wp:docPr id="206" name="Rounded Rectangle 20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2DBE068" id="Rounded Rectangle 20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DFD117A" wp14:editId="309438E8">
                            <wp:extent cx="69850" cy="69850"/>
                            <wp:effectExtent l="0" t="0" r="25400" b="25400"/>
                            <wp:docPr id="207" name="Rounded Rectangle 20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8B1CBAA" id="Rounded Rectangle 207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4157EFFA" wp14:editId="659E1F89">
                            <wp:extent cx="69850" cy="69850"/>
                            <wp:effectExtent l="0" t="0" r="25400" b="25400"/>
                            <wp:docPr id="208" name="Rounded Rectangle 20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39E7988" id="Rounded Rectangle 208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E2CC32D" wp14:editId="16489195">
                            <wp:extent cx="69850" cy="69850"/>
                            <wp:effectExtent l="0" t="0" r="25400" b="25400"/>
                            <wp:docPr id="209" name="Rounded Rectangle 20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DC6F6E3" id="Rounded Rectangle 209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905BAE5" wp14:editId="6BDFE51D">
                            <wp:extent cx="69850" cy="69850"/>
                            <wp:effectExtent l="0" t="0" r="25400" b="25400"/>
                            <wp:docPr id="210" name="Rounded Rectangle 2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2B3A64A" id="Rounded Rectangle 210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2B895369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proofErr w:type="spellStart"/>
                  <w:r w:rsidRPr="007A1F10">
                    <w:rPr>
                      <w:rFonts w:ascii="Cambria" w:hAnsi="Cambria"/>
                      <w:sz w:val="18"/>
                    </w:rPr>
                    <w:t>Numpy</w:t>
                  </w:r>
                  <w:proofErr w:type="spellEnd"/>
                  <w:r w:rsidRPr="007A1F10">
                    <w:rPr>
                      <w:rFonts w:ascii="Cambria" w:hAnsi="Cambria"/>
                      <w:sz w:val="18"/>
                    </w:rPr>
                    <w:t>/Pandas/Scikit-Learn</w:t>
                  </w:r>
                </w:p>
              </w:tc>
            </w:tr>
            <w:tr w:rsidR="00570F42" w:rsidRPr="00451574" w14:paraId="128C9972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2EDA9798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0765888B" wp14:editId="5D33EB7A">
                            <wp:extent cx="69850" cy="69850"/>
                            <wp:effectExtent l="0" t="0" r="25400" b="25400"/>
                            <wp:docPr id="211" name="Rounded Rectangle 2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6170D40" id="Rounded Rectangle 211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BDD7CE4" wp14:editId="6B0CFAF0">
                            <wp:extent cx="69850" cy="69850"/>
                            <wp:effectExtent l="0" t="0" r="25400" b="25400"/>
                            <wp:docPr id="212" name="Rounded Rectangle 2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75B3499" id="Rounded Rectangle 21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C03A74C" wp14:editId="6335EDD7">
                            <wp:extent cx="69850" cy="69850"/>
                            <wp:effectExtent l="0" t="0" r="25400" b="25400"/>
                            <wp:docPr id="214" name="Rounded Rectangle 21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10CF66CB" id="Rounded Rectangle 21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26F24C37" wp14:editId="38629E2A">
                            <wp:extent cx="69850" cy="69850"/>
                            <wp:effectExtent l="0" t="0" r="25400" b="25400"/>
                            <wp:docPr id="215" name="Rounded Rectangle 21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B162954" id="Rounded Rectangle 21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A5A9656" wp14:editId="40463C5B">
                            <wp:extent cx="69850" cy="69850"/>
                            <wp:effectExtent l="0" t="0" r="25400" b="25400"/>
                            <wp:docPr id="216" name="Rounded Rectangle 21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D0EDE51" id="Rounded Rectangle 21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12F66BA7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proofErr w:type="spellStart"/>
                  <w:r w:rsidRPr="007A1F10">
                    <w:rPr>
                      <w:rFonts w:ascii="Cambria" w:hAnsi="Cambria"/>
                      <w:sz w:val="18"/>
                    </w:rPr>
                    <w:t>PySpark</w:t>
                  </w:r>
                  <w:proofErr w:type="spellEnd"/>
                </w:p>
              </w:tc>
            </w:tr>
            <w:tr w:rsidR="00570F42" w:rsidRPr="00451574" w14:paraId="0D416223" w14:textId="77777777" w:rsidTr="00570F42">
              <w:trPr>
                <w:trHeight w:val="394"/>
              </w:trPr>
              <w:tc>
                <w:tcPr>
                  <w:tcW w:w="1163" w:type="dxa"/>
                </w:tcPr>
                <w:p w14:paraId="36E77199" w14:textId="77777777" w:rsidR="00570F42" w:rsidRPr="00451574" w:rsidRDefault="00570F42" w:rsidP="00570F42">
                  <w:pPr>
                    <w:ind w:right="-75"/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</w:pP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6186441A" wp14:editId="76EF7980">
                            <wp:extent cx="69850" cy="69850"/>
                            <wp:effectExtent l="0" t="0" r="25400" b="25400"/>
                            <wp:docPr id="32" name="Rounded Rectangle 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C43660A" id="Rounded Rectangle 32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5C151E75" wp14:editId="313E4B31">
                            <wp:extent cx="69850" cy="69850"/>
                            <wp:effectExtent l="0" t="0" r="25400" b="25400"/>
                            <wp:docPr id="33" name="Rounded Rectangle 3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5721F009" id="Rounded Rectangle 33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DD764BA" wp14:editId="0B4009D1">
                            <wp:extent cx="69850" cy="69850"/>
                            <wp:effectExtent l="0" t="0" r="25400" b="25400"/>
                            <wp:docPr id="34" name="Rounded Rectangle 3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0DBAB6D8" id="Rounded Rectangle 34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32C54D06" wp14:editId="5628BE90">
                            <wp:extent cx="69850" cy="69850"/>
                            <wp:effectExtent l="0" t="0" r="25400" b="25400"/>
                            <wp:docPr id="35" name="Rounded Rectangle 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solidFill>
                                      <a:srgbClr val="87CFFD"/>
                                    </a:solidFill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61FE21F6" id="Rounded Rectangle 35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" fillcolor="#87cffd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  <w:r w:rsidRPr="00451574">
                    <w:rPr>
                      <w:rFonts w:ascii="Cambria" w:hAnsi="Cambria"/>
                      <w:color w:val="000000" w:themeColor="text1"/>
                      <w:sz w:val="18"/>
                      <w:szCs w:val="18"/>
                    </w:rPr>
                    <w:t xml:space="preserve"> </w:t>
                  </w:r>
                  <w:r w:rsidRPr="00451574">
                    <w:rPr>
                      <w:rFonts w:ascii="Cambria" w:hAnsi="Cambria"/>
                      <w:noProof/>
                      <w:color w:val="000000" w:themeColor="text1"/>
                      <w:sz w:val="18"/>
                      <w:szCs w:val="18"/>
                      <w:lang w:val="en-IN" w:eastAsia="en-IN"/>
                    </w:rPr>
                    <mc:AlternateContent>
                      <mc:Choice Requires="wps">
                        <w:drawing>
                          <wp:inline distT="0" distB="0" distL="0" distR="0" wp14:anchorId="74237CEA" wp14:editId="107C1EB6">
                            <wp:extent cx="69850" cy="69850"/>
                            <wp:effectExtent l="0" t="0" r="25400" b="25400"/>
                            <wp:docPr id="36" name="Rounded Rectangle 3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69850" cy="69850"/>
                                    </a:xfrm>
                                    <a:prstGeom prst="round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rgbClr val="006EA7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25A439D7" id="Rounded Rectangle 36" o:spid="_x0000_s1026" style="width:5.5pt;height: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" filled="f" strokecolor="#006ea7" strokeweight="2pt"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2416" w:type="dxa"/>
                </w:tcPr>
                <w:p w14:paraId="67FDC37C" w14:textId="77777777" w:rsidR="00570F42" w:rsidRPr="007A1F10" w:rsidRDefault="00570F42" w:rsidP="00570F42">
                  <w:pPr>
                    <w:jc w:val="right"/>
                    <w:rPr>
                      <w:rFonts w:ascii="Cambria" w:hAnsi="Cambria"/>
                      <w:sz w:val="18"/>
                    </w:rPr>
                  </w:pPr>
                  <w:r>
                    <w:rPr>
                      <w:rFonts w:ascii="Cambria" w:hAnsi="Cambria"/>
                      <w:sz w:val="18"/>
                    </w:rPr>
                    <w:t>AWS/Azure/GCP</w:t>
                  </w:r>
                </w:p>
              </w:tc>
            </w:tr>
          </w:tbl>
          <w:p w14:paraId="205E9662" w14:textId="77777777" w:rsidR="00401FCF" w:rsidRPr="00B84897" w:rsidRDefault="00401FCF" w:rsidP="00602048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67BBF3E2" w14:textId="77777777" w:rsidR="00AC653A" w:rsidRPr="00401FCF" w:rsidRDefault="00230732" w:rsidP="00AC653A">
            <w:pPr>
              <w:contextualSpacing/>
              <w:jc w:val="right"/>
              <w:rPr>
                <w:rFonts w:ascii="Cambria" w:hAnsi="Cambria"/>
                <w:b/>
                <w:color w:val="000000" w:themeColor="text1"/>
                <w:sz w:val="28"/>
              </w:rPr>
            </w:pPr>
            <w:r>
              <w:rPr>
                <w:rFonts w:ascii="Cambria" w:hAnsi="Cambria"/>
                <w:b/>
                <w:color w:val="000000" w:themeColor="text1"/>
                <w:sz w:val="28"/>
              </w:rPr>
              <w:t>KNOWLEDGE PURVIEW</w:t>
            </w:r>
            <w:r w:rsidR="00AC653A" w:rsidRPr="00401FCF">
              <w:rPr>
                <w:rFonts w:ascii="Cambria" w:hAnsi="Cambria"/>
                <w:b/>
                <w:color w:val="000000" w:themeColor="text1"/>
                <w:sz w:val="28"/>
              </w:rPr>
              <w:t xml:space="preserve">  </w:t>
            </w:r>
            <w:r w:rsidR="00AC653A" w:rsidRPr="00401FCF">
              <w:rPr>
                <w:rFonts w:ascii="Cambria" w:hAnsi="Cambria"/>
                <w:b/>
                <w:noProof/>
                <w:color w:val="000000" w:themeColor="text1"/>
                <w:sz w:val="28"/>
                <w:lang w:val="en-IN" w:eastAsia="en-IN"/>
              </w:rPr>
              <mc:AlternateContent>
                <mc:Choice Requires="wps">
                  <w:drawing>
                    <wp:inline distT="0" distB="0" distL="0" distR="0" wp14:anchorId="04B2EFC8" wp14:editId="5FA57FF4">
                      <wp:extent cx="249382" cy="227957"/>
                      <wp:effectExtent l="0" t="0" r="0" b="1270"/>
                      <wp:docPr id="228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9382" cy="227957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006EA7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FDD74A5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006ea7" stroked="f">
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30880D7A" w14:textId="77777777" w:rsidR="00B84897" w:rsidRDefault="00AC653A" w:rsidP="00AC653A">
            <w:pPr>
              <w:rPr>
                <w:rFonts w:ascii="Cambria" w:hAnsi="Cambria"/>
                <w:color w:val="000000" w:themeColor="text1"/>
                <w:sz w:val="18"/>
              </w:rPr>
            </w:pPr>
            <w:r w:rsidRPr="00401FCF">
              <w:rPr>
                <w:rFonts w:ascii="Cambria" w:hAnsi="Cambria" w:cstheme="minorHAnsi"/>
                <w:noProof/>
                <w:color w:val="000000" w:themeColor="text1"/>
                <w:lang w:val="en-IN" w:eastAsia="en-IN"/>
              </w:rPr>
              <mc:AlternateContent>
                <mc:Choice Requires="wpg">
                  <w:drawing>
                    <wp:anchor distT="0" distB="0" distL="114300" distR="114300" simplePos="0" relativeHeight="251660288" behindDoc="0" locked="0" layoutInCell="1" allowOverlap="1" wp14:anchorId="6B2AAB99" wp14:editId="5F06055D">
                      <wp:simplePos x="0" y="0"/>
                      <wp:positionH relativeFrom="column">
                        <wp:posOffset>376165</wp:posOffset>
                      </wp:positionH>
                      <wp:positionV relativeFrom="paragraph">
                        <wp:posOffset>108585</wp:posOffset>
                      </wp:positionV>
                      <wp:extent cx="1757680" cy="45720"/>
                      <wp:effectExtent l="0" t="19050" r="0" b="30480"/>
                      <wp:wrapNone/>
                      <wp:docPr id="229" name="Group 2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240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41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6FD1954" id="Group 229" o:spid="_x0000_s1026" style="position:absolute;margin-left:29.6pt;margin-top:8.55pt;width:138.4pt;height:3.6pt;flip:x;z-index:251660288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" filled="f" stroked="f" strokeweight="2pt"/>
                    </v:group>
                  </w:pict>
                </mc:Fallback>
              </mc:AlternateContent>
            </w:r>
          </w:p>
          <w:p w14:paraId="6E79DC22" w14:textId="77777777" w:rsidR="00AC653A" w:rsidRPr="00B84897" w:rsidRDefault="00AC653A" w:rsidP="00602048">
            <w:pPr>
              <w:rPr>
                <w:rFonts w:ascii="Cambria" w:hAnsi="Cambria"/>
                <w:color w:val="000000" w:themeColor="text1"/>
                <w:sz w:val="18"/>
              </w:rPr>
            </w:pPr>
          </w:p>
          <w:p w14:paraId="53FEE3E2" w14:textId="77777777" w:rsidR="00E2475D" w:rsidRPr="00E2475D" w:rsidRDefault="00230732" w:rsidP="00230732">
            <w:pPr>
              <w:pStyle w:val="ListParagraph"/>
              <w:numPr>
                <w:ilvl w:val="0"/>
                <w:numId w:val="18"/>
              </w:numPr>
              <w:jc w:val="right"/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  <w:sz w:val="18"/>
              </w:rPr>
              <w:t xml:space="preserve">Competent </w:t>
            </w:r>
            <w:r w:rsidRPr="00230732">
              <w:rPr>
                <w:rFonts w:ascii="Cambria" w:hAnsi="Cambria"/>
                <w:color w:val="000000" w:themeColor="text1"/>
                <w:sz w:val="18"/>
              </w:rPr>
              <w:t xml:space="preserve">in conducting </w:t>
            </w:r>
            <w:r w:rsidRPr="00865BDB">
              <w:rPr>
                <w:rFonts w:ascii="Cambria" w:hAnsi="Cambria"/>
                <w:b/>
                <w:color w:val="000000" w:themeColor="text1"/>
                <w:sz w:val="18"/>
              </w:rPr>
              <w:t xml:space="preserve">Bug Bounty Hunting </w:t>
            </w:r>
            <w:r w:rsidRPr="00230732">
              <w:rPr>
                <w:rFonts w:ascii="Cambria" w:hAnsi="Cambria"/>
                <w:color w:val="000000" w:themeColor="text1"/>
                <w:sz w:val="18"/>
              </w:rPr>
              <w:t xml:space="preserve">across diverse platforms including </w:t>
            </w:r>
            <w:proofErr w:type="spellStart"/>
            <w:r w:rsidRPr="00230732">
              <w:rPr>
                <w:rFonts w:ascii="Cambria" w:hAnsi="Cambria"/>
                <w:color w:val="000000" w:themeColor="text1"/>
                <w:sz w:val="18"/>
              </w:rPr>
              <w:t>Hackerone</w:t>
            </w:r>
            <w:proofErr w:type="spellEnd"/>
            <w:r w:rsidRPr="00230732">
              <w:rPr>
                <w:rFonts w:ascii="Cambria" w:hAnsi="Cambria"/>
                <w:color w:val="000000" w:themeColor="text1"/>
                <w:sz w:val="18"/>
              </w:rPr>
              <w:t xml:space="preserve">, </w:t>
            </w:r>
            <w:proofErr w:type="spellStart"/>
            <w:r w:rsidRPr="00230732">
              <w:rPr>
                <w:rFonts w:ascii="Cambria" w:hAnsi="Cambria"/>
                <w:color w:val="000000" w:themeColor="text1"/>
                <w:sz w:val="18"/>
              </w:rPr>
              <w:t>BugCrowd</w:t>
            </w:r>
            <w:proofErr w:type="spellEnd"/>
            <w:r w:rsidRPr="00230732">
              <w:rPr>
                <w:rFonts w:ascii="Cambria" w:hAnsi="Cambria"/>
                <w:color w:val="000000" w:themeColor="text1"/>
                <w:sz w:val="18"/>
              </w:rPr>
              <w:t xml:space="preserve">, </w:t>
            </w:r>
            <w:proofErr w:type="spellStart"/>
            <w:r w:rsidRPr="00230732">
              <w:rPr>
                <w:rFonts w:ascii="Cambria" w:hAnsi="Cambria"/>
                <w:color w:val="000000" w:themeColor="text1"/>
                <w:sz w:val="18"/>
              </w:rPr>
              <w:t>Intigriti</w:t>
            </w:r>
            <w:proofErr w:type="spellEnd"/>
            <w:r w:rsidRPr="00230732">
              <w:rPr>
                <w:rFonts w:ascii="Cambria" w:hAnsi="Cambria"/>
                <w:color w:val="000000" w:themeColor="text1"/>
                <w:sz w:val="18"/>
              </w:rPr>
              <w:t xml:space="preserve">, and </w:t>
            </w:r>
            <w:proofErr w:type="spellStart"/>
            <w:r w:rsidRPr="00230732">
              <w:rPr>
                <w:rFonts w:ascii="Cambria" w:hAnsi="Cambria"/>
                <w:color w:val="000000" w:themeColor="text1"/>
                <w:sz w:val="18"/>
              </w:rPr>
              <w:t>Pentabug</w:t>
            </w:r>
            <w:proofErr w:type="spellEnd"/>
            <w:r w:rsidRPr="00230732">
              <w:rPr>
                <w:rFonts w:ascii="Cambria" w:hAnsi="Cambria"/>
                <w:color w:val="000000" w:themeColor="text1"/>
                <w:sz w:val="18"/>
              </w:rPr>
              <w:t>.</w:t>
            </w:r>
          </w:p>
          <w:p w14:paraId="747945B7" w14:textId="77777777" w:rsidR="00E2475D" w:rsidRPr="00465DCD" w:rsidRDefault="00E2475D" w:rsidP="00465DCD">
            <w:pPr>
              <w:rPr>
                <w:rFonts w:ascii="Cambria" w:hAnsi="Cambria"/>
                <w:color w:val="000000" w:themeColor="text1"/>
              </w:rPr>
            </w:pPr>
            <w:r w:rsidRPr="00465DCD">
              <w:rPr>
                <w:rFonts w:ascii="Cambria" w:hAnsi="Cambria"/>
                <w:color w:val="000000" w:themeColor="text1"/>
                <w:sz w:val="18"/>
              </w:rPr>
              <w:t>.</w:t>
            </w:r>
          </w:p>
        </w:tc>
        <w:tc>
          <w:tcPr>
            <w:tcW w:w="360" w:type="dxa"/>
            <w:vMerge/>
            <w:shd w:val="clear" w:color="auto" w:fill="EAEAEC"/>
          </w:tcPr>
          <w:p w14:paraId="6B747DE8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  <w:tc>
          <w:tcPr>
            <w:tcW w:w="7745" w:type="dxa"/>
            <w:vMerge/>
            <w:shd w:val="clear" w:color="auto" w:fill="F2F2F2" w:themeFill="background1" w:themeFillShade="F2"/>
          </w:tcPr>
          <w:p w14:paraId="6F0F1401" w14:textId="77777777" w:rsidR="00391BD3" w:rsidRPr="00401FCF" w:rsidRDefault="00391BD3" w:rsidP="0025234D">
            <w:pPr>
              <w:rPr>
                <w:rFonts w:ascii="Cambria" w:hAnsi="Cambria"/>
              </w:rPr>
            </w:pPr>
          </w:p>
        </w:tc>
      </w:tr>
    </w:tbl>
    <w:p w14:paraId="23560C5B" w14:textId="77777777" w:rsidR="00AD5059" w:rsidRPr="00401FCF" w:rsidRDefault="00AD5059" w:rsidP="007255C5">
      <w:pPr>
        <w:tabs>
          <w:tab w:val="left" w:pos="0"/>
        </w:tabs>
        <w:rPr>
          <w:rFonts w:ascii="Cambria" w:hAnsi="Cambria"/>
        </w:rPr>
      </w:pPr>
    </w:p>
    <w:sectPr w:rsidR="00722FC9" w:rsidRPr="00401FCF" w:rsidSect="00487DEC">
      <w:footerReference w:type="even" r:id="rId8"/>
      <w:footerReference w:type="default" r:id="rId9"/>
      <w:footerReference w:type="first" r:id="rId10"/>
      <w:pgSz w:w="11906" w:h="16838" w:code="9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A8FFDB" w14:textId="77777777" w:rsidR="003A3DF7" w:rsidRDefault="003A3DF7" w:rsidP="003A3DF7">
      <w:r>
        <w:separator/>
      </w:r>
    </w:p>
  </w:endnote>
  <w:endnote w:type="continuationSeparator" w:id="0">
    <w:p w14:paraId="7A5C98DC" w14:textId="77777777" w:rsidR="003A3DF7" w:rsidRDefault="003A3DF7" w:rsidP="003A3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E20FA9" w14:textId="35190998" w:rsidR="003A3DF7" w:rsidRDefault="00AD505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C91E875" wp14:editId="02532138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522730" cy="314325"/>
              <wp:effectExtent l="0" t="0" r="1270" b="0"/>
              <wp:wrapNone/>
              <wp:docPr id="1256748673" name="Text Box 5" descr="Classification: RAKBANK-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273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4397E27" w14:textId="1CA97862" w:rsidR="00AD5059" w:rsidRPr="00AD5059" w:rsidRDefault="00AD5059" w:rsidP="00AD5059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6"/>
                              <w:szCs w:val="16"/>
                            </w:rPr>
                          </w:pPr>
                          <w:r w:rsidRPr="00AD505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6"/>
                              <w:szCs w:val="16"/>
                            </w:rPr>
                            <w:t>Classification: RAKBANK-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91E87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Classification: RAKBANK-Public" style="position:absolute;margin-left:0;margin-top:0;width:119.9pt;height:24.7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" filled="f" stroked="f">
              <v:fill o:detectmouseclick="t"/>
              <v:textbox style="mso-fit-shape-to-text:t" inset="20pt,0,0,15pt">
                <w:txbxContent>
                  <w:p w14:paraId="34397E27" w14:textId="1CA97862" w:rsidR="00AD5059" w:rsidRPr="00AD5059" w:rsidRDefault="00AD5059" w:rsidP="00AD5059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6"/>
                        <w:szCs w:val="16"/>
                      </w:rPr>
                    </w:pPr>
                    <w:r w:rsidRPr="00AD5059">
                      <w:rPr>
                        <w:rFonts w:ascii="Calibri" w:eastAsia="Calibri" w:hAnsi="Calibri" w:cs="Calibri"/>
                        <w:noProof/>
                        <w:color w:val="FF0000"/>
                        <w:sz w:val="16"/>
                        <w:szCs w:val="16"/>
                      </w:rPr>
                      <w:t>Classification: RAKBANK-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62C85C" w14:textId="62636AAC" w:rsidR="003A3DF7" w:rsidRDefault="00AD505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B003309" wp14:editId="17852A05">
              <wp:simplePos x="0" y="100702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522730" cy="314325"/>
              <wp:effectExtent l="0" t="0" r="1270" b="0"/>
              <wp:wrapNone/>
              <wp:docPr id="1752948687" name="Text Box 6" descr="Classification: RAKBANK-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273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C8A04A8" w14:textId="05E19C71" w:rsidR="00AD5059" w:rsidRPr="00AD5059" w:rsidRDefault="00AD5059" w:rsidP="00AD5059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6"/>
                              <w:szCs w:val="16"/>
                            </w:rPr>
                          </w:pPr>
                          <w:r w:rsidRPr="00AD505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6"/>
                              <w:szCs w:val="16"/>
                            </w:rPr>
                            <w:t>Classification: RAKBANK-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00330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alt="Classification: RAKBANK-Public" style="position:absolute;margin-left:0;margin-top:0;width:119.9pt;height:24.7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" filled="f" stroked="f">
              <v:fill o:detectmouseclick="t"/>
              <v:textbox style="mso-fit-shape-to-text:t" inset="20pt,0,0,15pt">
                <w:txbxContent>
                  <w:p w14:paraId="6C8A04A8" w14:textId="05E19C71" w:rsidR="00AD5059" w:rsidRPr="00AD5059" w:rsidRDefault="00AD5059" w:rsidP="00AD5059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6"/>
                        <w:szCs w:val="16"/>
                      </w:rPr>
                    </w:pPr>
                    <w:r w:rsidRPr="00AD5059">
                      <w:rPr>
                        <w:rFonts w:ascii="Calibri" w:eastAsia="Calibri" w:hAnsi="Calibri" w:cs="Calibri"/>
                        <w:noProof/>
                        <w:color w:val="FF0000"/>
                        <w:sz w:val="16"/>
                        <w:szCs w:val="16"/>
                      </w:rPr>
                      <w:t>Classification: RAKBANK-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EA3D14" w14:textId="2DC94FB1" w:rsidR="003A3DF7" w:rsidRDefault="00AD505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F030FD8" wp14:editId="2DC0E856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522730" cy="314325"/>
              <wp:effectExtent l="0" t="0" r="1270" b="0"/>
              <wp:wrapNone/>
              <wp:docPr id="2072068240" name="Text Box 4" descr="Classification: RAKBANK-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273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21F4F2" w14:textId="3DBEF262" w:rsidR="00AD5059" w:rsidRPr="00AD5059" w:rsidRDefault="00AD5059" w:rsidP="00AD5059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6"/>
                              <w:szCs w:val="16"/>
                            </w:rPr>
                          </w:pPr>
                          <w:r w:rsidRPr="00AD5059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6"/>
                              <w:szCs w:val="16"/>
                            </w:rPr>
                            <w:t>Classification: RAKBANK-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030FD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Classification: RAKBANK-Public" style="position:absolute;margin-left:0;margin-top:0;width:119.9pt;height:24.7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" filled="f" stroked="f">
              <v:fill o:detectmouseclick="t"/>
              <v:textbox style="mso-fit-shape-to-text:t" inset="20pt,0,0,15pt">
                <w:txbxContent>
                  <w:p w14:paraId="7C21F4F2" w14:textId="3DBEF262" w:rsidR="00AD5059" w:rsidRPr="00AD5059" w:rsidRDefault="00AD5059" w:rsidP="00AD5059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6"/>
                        <w:szCs w:val="16"/>
                      </w:rPr>
                    </w:pPr>
                    <w:r w:rsidRPr="00AD5059">
                      <w:rPr>
                        <w:rFonts w:ascii="Calibri" w:eastAsia="Calibri" w:hAnsi="Calibri" w:cs="Calibri"/>
                        <w:noProof/>
                        <w:color w:val="FF0000"/>
                        <w:sz w:val="16"/>
                        <w:szCs w:val="16"/>
                      </w:rPr>
                      <w:t>Classification: RAKBANK-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9BE5C" w14:textId="77777777" w:rsidR="003A3DF7" w:rsidRDefault="003A3DF7" w:rsidP="003A3DF7">
      <w:r>
        <w:separator/>
      </w:r>
    </w:p>
  </w:footnote>
  <w:footnote w:type="continuationSeparator" w:id="0">
    <w:p w14:paraId="1042E128" w14:textId="77777777" w:rsidR="003A3DF7" w:rsidRDefault="003A3DF7" w:rsidP="003A3D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.2pt;height:9.2pt" o:bullet="t">
        <v:imagedata r:id="rId1" o:title="bullet"/>
      </v:shape>
    </w:pict>
  </w:numPicBullet>
  <w:numPicBullet w:numPicBulletId="1">
    <w:pict>
      <v:shape id="_x0000_i1027" type="#_x0000_t75" style="width:7.55pt;height:7.55pt" o:bullet="t">
        <v:imagedata r:id="rId2" o:title="bullet-grey"/>
      </v:shape>
    </w:pict>
  </w:numPicBullet>
  <w:numPicBullet w:numPicBulletId="2">
    <w:pict>
      <v:shape id="_x0000_i1028" type="#_x0000_t75" style="width:15.05pt;height:15.05pt;visibility:visible;mso-wrap-style:square" o:bullet="t">
        <v:imagedata r:id="rId3" o:title=""/>
      </v:shape>
    </w:pict>
  </w:numPicBullet>
  <w:numPicBullet w:numPicBulletId="3">
    <w:pict>
      <v:shape id="_x0000_i1029" type="#_x0000_t75" style="width:21.75pt;height:21.75pt" o:bullet="t">
        <v:imagedata r:id="rId4" o:title="pointer"/>
      </v:shape>
    </w:pict>
  </w:numPicBullet>
  <w:numPicBullet w:numPicBulletId="4">
    <w:pict>
      <v:shape id="_x0000_i1030" type="#_x0000_t75" style="width:41.85pt;height:41.85pt" o:bullet="t">
        <v:imagedata r:id="rId5" o:title="vsagde"/>
      </v:shape>
    </w:pict>
  </w:numPicBullet>
  <w:abstractNum w:abstractNumId="0" w15:restartNumberingAfterBreak="0">
    <w:nsid w:val="01B77526"/>
    <w:multiLevelType w:val="hybridMultilevel"/>
    <w:tmpl w:val="EA7AD36A"/>
    <w:lvl w:ilvl="0" w:tplc="04090001">
      <w:start w:val="1"/>
      <w:numFmt w:val="bullet"/>
      <w:lvlText w:val=""/>
      <w:lvlJc w:val="left"/>
      <w:pPr>
        <w:ind w:left="4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2" w:hanging="360"/>
      </w:pPr>
      <w:rPr>
        <w:rFonts w:ascii="Wingdings" w:hAnsi="Wingdings" w:hint="default"/>
      </w:rPr>
    </w:lvl>
  </w:abstractNum>
  <w:abstractNum w:abstractNumId="1" w15:restartNumberingAfterBreak="0">
    <w:nsid w:val="09AD5263"/>
    <w:multiLevelType w:val="hybridMultilevel"/>
    <w:tmpl w:val="AE92BBC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45633"/>
    <w:multiLevelType w:val="hybridMultilevel"/>
    <w:tmpl w:val="63A08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67EBE"/>
    <w:multiLevelType w:val="hybridMultilevel"/>
    <w:tmpl w:val="3BBAC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7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1D6A1670"/>
    <w:multiLevelType w:val="hybridMultilevel"/>
    <w:tmpl w:val="FEFC9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4D174C"/>
    <w:multiLevelType w:val="hybridMultilevel"/>
    <w:tmpl w:val="F4B424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936393C"/>
    <w:multiLevelType w:val="hybridMultilevel"/>
    <w:tmpl w:val="39747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1C11F0"/>
    <w:multiLevelType w:val="hybridMultilevel"/>
    <w:tmpl w:val="CA1AC6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B597E44"/>
    <w:multiLevelType w:val="hybridMultilevel"/>
    <w:tmpl w:val="78E8C84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C5544DD"/>
    <w:multiLevelType w:val="hybridMultilevel"/>
    <w:tmpl w:val="2F88FDE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6A76FA"/>
    <w:multiLevelType w:val="hybridMultilevel"/>
    <w:tmpl w:val="4112C3D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6D69DA"/>
    <w:multiLevelType w:val="hybridMultilevel"/>
    <w:tmpl w:val="5510A01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ED3B58"/>
    <w:multiLevelType w:val="hybridMultilevel"/>
    <w:tmpl w:val="BFC43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A10C5"/>
    <w:multiLevelType w:val="hybridMultilevel"/>
    <w:tmpl w:val="1290A158"/>
    <w:lvl w:ilvl="0" w:tplc="BA861A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CC4DF5"/>
    <w:multiLevelType w:val="hybridMultilevel"/>
    <w:tmpl w:val="FB1C15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8F7DE3"/>
    <w:multiLevelType w:val="hybridMultilevel"/>
    <w:tmpl w:val="621AD85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104DBB"/>
    <w:multiLevelType w:val="hybridMultilevel"/>
    <w:tmpl w:val="7F00CB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16DB2"/>
    <w:multiLevelType w:val="hybridMultilevel"/>
    <w:tmpl w:val="12B292E8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8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B426510"/>
    <w:multiLevelType w:val="hybridMultilevel"/>
    <w:tmpl w:val="A1BA09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31" w15:restartNumberingAfterBreak="0">
    <w:nsid w:val="7BB52DCB"/>
    <w:multiLevelType w:val="hybridMultilevel"/>
    <w:tmpl w:val="1C1A877E"/>
    <w:lvl w:ilvl="0" w:tplc="BA861A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53744561">
    <w:abstractNumId w:val="5"/>
  </w:num>
  <w:num w:numId="2" w16cid:durableId="409235541">
    <w:abstractNumId w:val="13"/>
  </w:num>
  <w:num w:numId="3" w16cid:durableId="1544636932">
    <w:abstractNumId w:val="26"/>
  </w:num>
  <w:num w:numId="4" w16cid:durableId="2051488697">
    <w:abstractNumId w:val="6"/>
  </w:num>
  <w:num w:numId="5" w16cid:durableId="1513882182">
    <w:abstractNumId w:val="27"/>
  </w:num>
  <w:num w:numId="6" w16cid:durableId="1321545004">
    <w:abstractNumId w:val="12"/>
  </w:num>
  <w:num w:numId="7" w16cid:durableId="919169390">
    <w:abstractNumId w:val="15"/>
  </w:num>
  <w:num w:numId="8" w16cid:durableId="14776473">
    <w:abstractNumId w:val="28"/>
  </w:num>
  <w:num w:numId="9" w16cid:durableId="837574781">
    <w:abstractNumId w:val="7"/>
  </w:num>
  <w:num w:numId="10" w16cid:durableId="612439950">
    <w:abstractNumId w:val="8"/>
  </w:num>
  <w:num w:numId="11" w16cid:durableId="1186554048">
    <w:abstractNumId w:val="2"/>
  </w:num>
  <w:num w:numId="12" w16cid:durableId="1396976468">
    <w:abstractNumId w:val="30"/>
  </w:num>
  <w:num w:numId="13" w16cid:durableId="2010014013">
    <w:abstractNumId w:val="11"/>
  </w:num>
  <w:num w:numId="14" w16cid:durableId="2018458703">
    <w:abstractNumId w:val="31"/>
  </w:num>
  <w:num w:numId="15" w16cid:durableId="669989068">
    <w:abstractNumId w:val="21"/>
  </w:num>
  <w:num w:numId="16" w16cid:durableId="360714228">
    <w:abstractNumId w:val="20"/>
  </w:num>
  <w:num w:numId="17" w16cid:durableId="111021218">
    <w:abstractNumId w:val="0"/>
  </w:num>
  <w:num w:numId="18" w16cid:durableId="19942046">
    <w:abstractNumId w:val="25"/>
  </w:num>
  <w:num w:numId="19" w16cid:durableId="1429345757">
    <w:abstractNumId w:val="10"/>
  </w:num>
  <w:num w:numId="20" w16cid:durableId="1276643514">
    <w:abstractNumId w:val="24"/>
  </w:num>
  <w:num w:numId="21" w16cid:durableId="1236817021">
    <w:abstractNumId w:val="29"/>
  </w:num>
  <w:num w:numId="22" w16cid:durableId="1294093944">
    <w:abstractNumId w:val="14"/>
  </w:num>
  <w:num w:numId="23" w16cid:durableId="936712395">
    <w:abstractNumId w:val="23"/>
  </w:num>
  <w:num w:numId="24" w16cid:durableId="1571037876">
    <w:abstractNumId w:val="16"/>
  </w:num>
  <w:num w:numId="25" w16cid:durableId="782500511">
    <w:abstractNumId w:val="1"/>
  </w:num>
  <w:num w:numId="26" w16cid:durableId="53163042">
    <w:abstractNumId w:val="17"/>
  </w:num>
  <w:num w:numId="27" w16cid:durableId="188030111">
    <w:abstractNumId w:val="19"/>
  </w:num>
  <w:num w:numId="28" w16cid:durableId="638614282">
    <w:abstractNumId w:val="18"/>
  </w:num>
  <w:num w:numId="29" w16cid:durableId="1919515802">
    <w:abstractNumId w:val="22"/>
  </w:num>
  <w:num w:numId="30" w16cid:durableId="2052068136">
    <w:abstractNumId w:val="4"/>
  </w:num>
  <w:num w:numId="31" w16cid:durableId="1351639687">
    <w:abstractNumId w:val="9"/>
  </w:num>
  <w:num w:numId="32" w16cid:durableId="16692104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20453"/>
    <w:rsid w:val="0002462E"/>
    <w:rsid w:val="00036E94"/>
    <w:rsid w:val="00054217"/>
    <w:rsid w:val="00085C1C"/>
    <w:rsid w:val="000B6DED"/>
    <w:rsid w:val="000B75F4"/>
    <w:rsid w:val="000D1D44"/>
    <w:rsid w:val="000E068F"/>
    <w:rsid w:val="000E6CA1"/>
    <w:rsid w:val="000E6FA6"/>
    <w:rsid w:val="00121373"/>
    <w:rsid w:val="00124921"/>
    <w:rsid w:val="0012716A"/>
    <w:rsid w:val="001760B8"/>
    <w:rsid w:val="001A11D9"/>
    <w:rsid w:val="001D4D4D"/>
    <w:rsid w:val="001D5D18"/>
    <w:rsid w:val="001E7456"/>
    <w:rsid w:val="001F724E"/>
    <w:rsid w:val="00200E88"/>
    <w:rsid w:val="00206B5C"/>
    <w:rsid w:val="00230732"/>
    <w:rsid w:val="00237DFB"/>
    <w:rsid w:val="00251DF5"/>
    <w:rsid w:val="002531B6"/>
    <w:rsid w:val="00263D72"/>
    <w:rsid w:val="002666B6"/>
    <w:rsid w:val="00291F67"/>
    <w:rsid w:val="002A017B"/>
    <w:rsid w:val="002D6C89"/>
    <w:rsid w:val="003023F5"/>
    <w:rsid w:val="00345B23"/>
    <w:rsid w:val="00351515"/>
    <w:rsid w:val="003726DF"/>
    <w:rsid w:val="003813BD"/>
    <w:rsid w:val="0039109A"/>
    <w:rsid w:val="00391BD3"/>
    <w:rsid w:val="003A3DF7"/>
    <w:rsid w:val="003D23C3"/>
    <w:rsid w:val="003E32CC"/>
    <w:rsid w:val="00401FCF"/>
    <w:rsid w:val="00403C5B"/>
    <w:rsid w:val="004103E1"/>
    <w:rsid w:val="00440E20"/>
    <w:rsid w:val="00451574"/>
    <w:rsid w:val="00457DC5"/>
    <w:rsid w:val="00465DCD"/>
    <w:rsid w:val="00487DEC"/>
    <w:rsid w:val="004A3DEC"/>
    <w:rsid w:val="004B287F"/>
    <w:rsid w:val="004B44CB"/>
    <w:rsid w:val="004C493C"/>
    <w:rsid w:val="004D1AD9"/>
    <w:rsid w:val="004F483F"/>
    <w:rsid w:val="004F7765"/>
    <w:rsid w:val="00511E60"/>
    <w:rsid w:val="005151E7"/>
    <w:rsid w:val="00520F6D"/>
    <w:rsid w:val="00543313"/>
    <w:rsid w:val="00544ED8"/>
    <w:rsid w:val="00550FF3"/>
    <w:rsid w:val="00570F42"/>
    <w:rsid w:val="0059440A"/>
    <w:rsid w:val="00595596"/>
    <w:rsid w:val="005E7F75"/>
    <w:rsid w:val="00602048"/>
    <w:rsid w:val="00635311"/>
    <w:rsid w:val="00684CA4"/>
    <w:rsid w:val="00696DE9"/>
    <w:rsid w:val="006A11CE"/>
    <w:rsid w:val="006B55AD"/>
    <w:rsid w:val="006C25D8"/>
    <w:rsid w:val="006D1CAD"/>
    <w:rsid w:val="006D4FD1"/>
    <w:rsid w:val="006E2563"/>
    <w:rsid w:val="006F03CD"/>
    <w:rsid w:val="0071072F"/>
    <w:rsid w:val="007128E4"/>
    <w:rsid w:val="00713EFD"/>
    <w:rsid w:val="007255C5"/>
    <w:rsid w:val="00737E39"/>
    <w:rsid w:val="007631E5"/>
    <w:rsid w:val="00763AE3"/>
    <w:rsid w:val="00766D8D"/>
    <w:rsid w:val="00766F55"/>
    <w:rsid w:val="00793700"/>
    <w:rsid w:val="007A1F10"/>
    <w:rsid w:val="007E0313"/>
    <w:rsid w:val="007E76C3"/>
    <w:rsid w:val="007F32CA"/>
    <w:rsid w:val="008161BC"/>
    <w:rsid w:val="00821C10"/>
    <w:rsid w:val="00865BDB"/>
    <w:rsid w:val="00876A4C"/>
    <w:rsid w:val="0088620B"/>
    <w:rsid w:val="00887533"/>
    <w:rsid w:val="0088778D"/>
    <w:rsid w:val="00891A3C"/>
    <w:rsid w:val="008B6C6A"/>
    <w:rsid w:val="008D5E74"/>
    <w:rsid w:val="008D6721"/>
    <w:rsid w:val="00906F28"/>
    <w:rsid w:val="009264EF"/>
    <w:rsid w:val="00980D87"/>
    <w:rsid w:val="0098256C"/>
    <w:rsid w:val="009C0CAF"/>
    <w:rsid w:val="009F2A13"/>
    <w:rsid w:val="00A25FCB"/>
    <w:rsid w:val="00A312F6"/>
    <w:rsid w:val="00A44411"/>
    <w:rsid w:val="00A62D8F"/>
    <w:rsid w:val="00A735ED"/>
    <w:rsid w:val="00A83188"/>
    <w:rsid w:val="00A905C0"/>
    <w:rsid w:val="00AB50C8"/>
    <w:rsid w:val="00AC653A"/>
    <w:rsid w:val="00AD1997"/>
    <w:rsid w:val="00AD5059"/>
    <w:rsid w:val="00B05C91"/>
    <w:rsid w:val="00B132E4"/>
    <w:rsid w:val="00B25D94"/>
    <w:rsid w:val="00B449B1"/>
    <w:rsid w:val="00B57E26"/>
    <w:rsid w:val="00B61E6C"/>
    <w:rsid w:val="00B66799"/>
    <w:rsid w:val="00B75E6B"/>
    <w:rsid w:val="00B84897"/>
    <w:rsid w:val="00B9284E"/>
    <w:rsid w:val="00BB0EB2"/>
    <w:rsid w:val="00BB27F7"/>
    <w:rsid w:val="00BB3347"/>
    <w:rsid w:val="00BE7995"/>
    <w:rsid w:val="00BF458B"/>
    <w:rsid w:val="00C04699"/>
    <w:rsid w:val="00C22B9A"/>
    <w:rsid w:val="00C23E15"/>
    <w:rsid w:val="00C32EA4"/>
    <w:rsid w:val="00C477BD"/>
    <w:rsid w:val="00C86969"/>
    <w:rsid w:val="00C876CF"/>
    <w:rsid w:val="00C91499"/>
    <w:rsid w:val="00CD11B0"/>
    <w:rsid w:val="00CD28FE"/>
    <w:rsid w:val="00CF10FC"/>
    <w:rsid w:val="00CF6FF5"/>
    <w:rsid w:val="00D070C7"/>
    <w:rsid w:val="00D232E1"/>
    <w:rsid w:val="00D33527"/>
    <w:rsid w:val="00D35553"/>
    <w:rsid w:val="00D40700"/>
    <w:rsid w:val="00D51D8C"/>
    <w:rsid w:val="00D55E0B"/>
    <w:rsid w:val="00D567FB"/>
    <w:rsid w:val="00D74C43"/>
    <w:rsid w:val="00D806F5"/>
    <w:rsid w:val="00D829FF"/>
    <w:rsid w:val="00D910DC"/>
    <w:rsid w:val="00D96972"/>
    <w:rsid w:val="00DA439D"/>
    <w:rsid w:val="00DA5410"/>
    <w:rsid w:val="00DE0EC8"/>
    <w:rsid w:val="00DE20AA"/>
    <w:rsid w:val="00E10910"/>
    <w:rsid w:val="00E2475D"/>
    <w:rsid w:val="00E2622C"/>
    <w:rsid w:val="00E275C9"/>
    <w:rsid w:val="00E53093"/>
    <w:rsid w:val="00E55B06"/>
    <w:rsid w:val="00E65FD7"/>
    <w:rsid w:val="00E843AC"/>
    <w:rsid w:val="00EE6D2E"/>
    <w:rsid w:val="00F05971"/>
    <w:rsid w:val="00F3174C"/>
    <w:rsid w:val="00F319B1"/>
    <w:rsid w:val="00F5085A"/>
    <w:rsid w:val="00F53A59"/>
    <w:rsid w:val="00F556B6"/>
    <w:rsid w:val="00F57721"/>
    <w:rsid w:val="00F66FE7"/>
    <w:rsid w:val="00F74057"/>
    <w:rsid w:val="00F80200"/>
    <w:rsid w:val="00F903C6"/>
    <w:rsid w:val="00F9105D"/>
    <w:rsid w:val="00F97A04"/>
    <w:rsid w:val="00FA34B6"/>
    <w:rsid w:val="00FB15DB"/>
    <w:rsid w:val="00FB256D"/>
    <w:rsid w:val="00FC5B28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5344896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F97A04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97A04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3A3DF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D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6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570</Words>
  <Characters>8953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Niraj Modi (Ext)</cp:lastModifiedBy>
  <cp:revision>3</cp:revision>
  <cp:lastPrinted>2025-08-27T05:41:00Z</cp:lastPrinted>
  <dcterms:created xsi:type="dcterms:W3CDTF">2025-08-27T05:41:00Z</dcterms:created>
  <dcterms:modified xsi:type="dcterms:W3CDTF">2025-08-27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7b814090,4ae87681,687bdfcf</vt:lpwstr>
  </property>
  <property fmtid="{D5CDD505-2E9C-101B-9397-08002B2CF9AE}" pid="3" name="ClassificationContentMarkingFooterFontProps">
    <vt:lpwstr>#ff0000,8,Calibri</vt:lpwstr>
  </property>
  <property fmtid="{D5CDD505-2E9C-101B-9397-08002B2CF9AE}" pid="4" name="ClassificationContentMarkingFooterText">
    <vt:lpwstr>Classification: RAKBANK-Public</vt:lpwstr>
  </property>
  <property fmtid="{D5CDD505-2E9C-101B-9397-08002B2CF9AE}" pid="5" name="MSIP_Label_bcadd1a2-6e26-4a61-92f6-ecf6277308aa_Enabled">
    <vt:lpwstr>true</vt:lpwstr>
  </property>
  <property fmtid="{D5CDD505-2E9C-101B-9397-08002B2CF9AE}" pid="6" name="MSIP_Label_bcadd1a2-6e26-4a61-92f6-ecf6277308aa_SetDate">
    <vt:lpwstr>2025-08-27T05:42:31Z</vt:lpwstr>
  </property>
  <property fmtid="{D5CDD505-2E9C-101B-9397-08002B2CF9AE}" pid="7" name="MSIP_Label_bcadd1a2-6e26-4a61-92f6-ecf6277308aa_Method">
    <vt:lpwstr>Privileged</vt:lpwstr>
  </property>
  <property fmtid="{D5CDD505-2E9C-101B-9397-08002B2CF9AE}" pid="8" name="MSIP_Label_bcadd1a2-6e26-4a61-92f6-ecf6277308aa_Name">
    <vt:lpwstr>RAKBANK-Public (Files)</vt:lpwstr>
  </property>
  <property fmtid="{D5CDD505-2E9C-101B-9397-08002B2CF9AE}" pid="9" name="MSIP_Label_bcadd1a2-6e26-4a61-92f6-ecf6277308aa_SiteId">
    <vt:lpwstr>fbb70b95-2828-4ce3-90d5-c6e1ff243618</vt:lpwstr>
  </property>
  <property fmtid="{D5CDD505-2E9C-101B-9397-08002B2CF9AE}" pid="10" name="MSIP_Label_bcadd1a2-6e26-4a61-92f6-ecf6277308aa_ActionId">
    <vt:lpwstr>e5c77473-374d-4ab9-bcc7-d10a24879cdc</vt:lpwstr>
  </property>
  <property fmtid="{D5CDD505-2E9C-101B-9397-08002B2CF9AE}" pid="11" name="MSIP_Label_bcadd1a2-6e26-4a61-92f6-ecf6277308aa_ContentBits">
    <vt:lpwstr>2</vt:lpwstr>
  </property>
  <property fmtid="{D5CDD505-2E9C-101B-9397-08002B2CF9AE}" pid="12" name="MSIP_Label_bcadd1a2-6e26-4a61-92f6-ecf6277308aa_Tag">
    <vt:lpwstr>10, 0, 1, 1</vt:lpwstr>
  </property>
</Properties>
</file>